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088683905"/>
        <w:docPartObj>
          <w:docPartGallery w:val="Cover Pages"/>
          <w:docPartUnique/>
        </w:docPartObj>
      </w:sdtPr>
      <w:sdtContent>
        <w:p w14:paraId="5D1BAF7A" w14:textId="520687A5" w:rsidR="00897A19" w:rsidRDefault="00897A19">
          <w:r>
            <w:rPr>
              <w:noProof/>
            </w:rPr>
            <mc:AlternateContent>
              <mc:Choice Requires="wpg">
                <w:drawing>
                  <wp:anchor distT="0" distB="0" distL="114300" distR="114300" simplePos="0" relativeHeight="251659264" behindDoc="1" locked="0" layoutInCell="1" allowOverlap="1" wp14:anchorId="0A27B5C3" wp14:editId="3074B68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14FE39E1" w14:textId="40A0EA14" w:rsidR="00897A19" w:rsidRDefault="00897A19" w:rsidP="00897A19">
                                      <w:pPr>
                                        <w:pStyle w:val="NoSpacing"/>
                                        <w:spacing w:before="120"/>
                                        <w:jc w:val="center"/>
                                        <w:rPr>
                                          <w:color w:val="FFFFFF" w:themeColor="background1"/>
                                        </w:rPr>
                                      </w:pPr>
                                      <w:r>
                                        <w:rPr>
                                          <w:color w:val="FFFFFF" w:themeColor="background1"/>
                                        </w:rPr>
                                        <w:t>By: JJ Hoffstein</w:t>
                                      </w:r>
                                    </w:p>
                                  </w:sdtContent>
                                </w:sdt>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4C54A27" w14:textId="242DCF9F" w:rsidR="00897A19" w:rsidRDefault="00897A19">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Strength and Conditioning Philosophy</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A27B5C3"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14FE39E1" w14:textId="40A0EA14" w:rsidR="00897A19" w:rsidRDefault="00897A19" w:rsidP="00897A19">
                                <w:pPr>
                                  <w:pStyle w:val="NoSpacing"/>
                                  <w:spacing w:before="120"/>
                                  <w:jc w:val="center"/>
                                  <w:rPr>
                                    <w:color w:val="FFFFFF" w:themeColor="background1"/>
                                  </w:rPr>
                                </w:pPr>
                                <w:r>
                                  <w:rPr>
                                    <w:color w:val="FFFFFF" w:themeColor="background1"/>
                                  </w:rPr>
                                  <w:t>By: JJ Hoffstein</w:t>
                                </w:r>
                              </w:p>
                            </w:sdtContent>
                          </w:sdt>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4C54A27" w14:textId="242DCF9F" w:rsidR="00897A19" w:rsidRDefault="00897A19">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Strength and Conditioning Philosophy</w:t>
                                </w:r>
                              </w:p>
                            </w:sdtContent>
                          </w:sdt>
                        </w:txbxContent>
                      </v:textbox>
                    </v:shape>
                    <w10:wrap anchorx="page" anchory="page"/>
                  </v:group>
                </w:pict>
              </mc:Fallback>
            </mc:AlternateContent>
          </w:r>
        </w:p>
        <w:p w14:paraId="2A709CCA" w14:textId="01B0C150" w:rsidR="00897A19" w:rsidRDefault="00897A19">
          <w:pPr>
            <w:rPr>
              <w:rFonts w:asciiTheme="majorHAnsi" w:eastAsiaTheme="majorEastAsia" w:hAnsiTheme="majorHAnsi" w:cstheme="majorBidi"/>
              <w:color w:val="2E74B5" w:themeColor="accent1" w:themeShade="BF"/>
              <w:sz w:val="32"/>
              <w:szCs w:val="32"/>
            </w:rPr>
          </w:pPr>
          <w:r>
            <w:br w:type="page"/>
          </w:r>
        </w:p>
      </w:sdtContent>
    </w:sdt>
    <w:sdt>
      <w:sdtPr>
        <w:rPr>
          <w:rFonts w:asciiTheme="minorHAnsi" w:eastAsiaTheme="minorHAnsi" w:hAnsiTheme="minorHAnsi" w:cstheme="minorBidi"/>
          <w:color w:val="auto"/>
          <w:sz w:val="22"/>
          <w:szCs w:val="22"/>
        </w:rPr>
        <w:id w:val="-889257716"/>
        <w:docPartObj>
          <w:docPartGallery w:val="Table of Contents"/>
          <w:docPartUnique/>
        </w:docPartObj>
      </w:sdtPr>
      <w:sdtEndPr>
        <w:rPr>
          <w:b/>
          <w:bCs/>
          <w:noProof/>
        </w:rPr>
      </w:sdtEndPr>
      <w:sdtContent>
        <w:p w14:paraId="4867B4D3" w14:textId="58E6D46F" w:rsidR="00DF769E" w:rsidRDefault="00DF769E">
          <w:pPr>
            <w:pStyle w:val="TOCHeading"/>
          </w:pPr>
          <w:r>
            <w:t>Contents</w:t>
          </w:r>
        </w:p>
        <w:p w14:paraId="6158657A" w14:textId="32BA26A3" w:rsidR="00D3570A" w:rsidRDefault="00DF769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39830124" w:history="1">
            <w:r w:rsidR="00D3570A" w:rsidRPr="00B64453">
              <w:rPr>
                <w:rStyle w:val="Hyperlink"/>
                <w:noProof/>
              </w:rPr>
              <w:t>1</w:t>
            </w:r>
            <w:r w:rsidR="00D3570A">
              <w:rPr>
                <w:rFonts w:eastAsiaTheme="minorEastAsia"/>
                <w:noProof/>
              </w:rPr>
              <w:tab/>
            </w:r>
            <w:r w:rsidR="00D3570A" w:rsidRPr="00B64453">
              <w:rPr>
                <w:rStyle w:val="Hyperlink"/>
                <w:noProof/>
              </w:rPr>
              <w:t>Introduction</w:t>
            </w:r>
            <w:r w:rsidR="00D3570A">
              <w:rPr>
                <w:noProof/>
                <w:webHidden/>
              </w:rPr>
              <w:tab/>
            </w:r>
            <w:r w:rsidR="00D3570A">
              <w:rPr>
                <w:noProof/>
                <w:webHidden/>
              </w:rPr>
              <w:fldChar w:fldCharType="begin"/>
            </w:r>
            <w:r w:rsidR="00D3570A">
              <w:rPr>
                <w:noProof/>
                <w:webHidden/>
              </w:rPr>
              <w:instrText xml:space="preserve"> PAGEREF _Toc39830124 \h </w:instrText>
            </w:r>
            <w:r w:rsidR="00D3570A">
              <w:rPr>
                <w:noProof/>
                <w:webHidden/>
              </w:rPr>
            </w:r>
            <w:r w:rsidR="00D3570A">
              <w:rPr>
                <w:noProof/>
                <w:webHidden/>
              </w:rPr>
              <w:fldChar w:fldCharType="separate"/>
            </w:r>
            <w:r w:rsidR="00D3570A">
              <w:rPr>
                <w:noProof/>
                <w:webHidden/>
              </w:rPr>
              <w:t>1</w:t>
            </w:r>
            <w:r w:rsidR="00D3570A">
              <w:rPr>
                <w:noProof/>
                <w:webHidden/>
              </w:rPr>
              <w:fldChar w:fldCharType="end"/>
            </w:r>
          </w:hyperlink>
        </w:p>
        <w:p w14:paraId="1739ED63" w14:textId="2E990FB1" w:rsidR="00D3570A" w:rsidRDefault="002B2869">
          <w:pPr>
            <w:pStyle w:val="TOC2"/>
            <w:tabs>
              <w:tab w:val="left" w:pos="880"/>
              <w:tab w:val="right" w:leader="dot" w:pos="9350"/>
            </w:tabs>
            <w:rPr>
              <w:rFonts w:eastAsiaTheme="minorEastAsia"/>
              <w:noProof/>
            </w:rPr>
          </w:pPr>
          <w:hyperlink w:anchor="_Toc39830125" w:history="1">
            <w:r w:rsidR="00D3570A" w:rsidRPr="00B64453">
              <w:rPr>
                <w:rStyle w:val="Hyperlink"/>
                <w:noProof/>
              </w:rPr>
              <w:t>1.1</w:t>
            </w:r>
            <w:r w:rsidR="00D3570A">
              <w:rPr>
                <w:rFonts w:eastAsiaTheme="minorEastAsia"/>
                <w:noProof/>
              </w:rPr>
              <w:tab/>
            </w:r>
            <w:r w:rsidR="00D3570A" w:rsidRPr="00B64453">
              <w:rPr>
                <w:rStyle w:val="Hyperlink"/>
                <w:noProof/>
              </w:rPr>
              <w:t>Basic Philosophy: Injury Prevention &amp; Increased Performance</w:t>
            </w:r>
            <w:r w:rsidR="00D3570A">
              <w:rPr>
                <w:noProof/>
                <w:webHidden/>
              </w:rPr>
              <w:tab/>
            </w:r>
            <w:r w:rsidR="00D3570A">
              <w:rPr>
                <w:noProof/>
                <w:webHidden/>
              </w:rPr>
              <w:fldChar w:fldCharType="begin"/>
            </w:r>
            <w:r w:rsidR="00D3570A">
              <w:rPr>
                <w:noProof/>
                <w:webHidden/>
              </w:rPr>
              <w:instrText xml:space="preserve"> PAGEREF _Toc39830125 \h </w:instrText>
            </w:r>
            <w:r w:rsidR="00D3570A">
              <w:rPr>
                <w:noProof/>
                <w:webHidden/>
              </w:rPr>
            </w:r>
            <w:r w:rsidR="00D3570A">
              <w:rPr>
                <w:noProof/>
                <w:webHidden/>
              </w:rPr>
              <w:fldChar w:fldCharType="separate"/>
            </w:r>
            <w:r w:rsidR="00D3570A">
              <w:rPr>
                <w:noProof/>
                <w:webHidden/>
              </w:rPr>
              <w:t>1</w:t>
            </w:r>
            <w:r w:rsidR="00D3570A">
              <w:rPr>
                <w:noProof/>
                <w:webHidden/>
              </w:rPr>
              <w:fldChar w:fldCharType="end"/>
            </w:r>
          </w:hyperlink>
        </w:p>
        <w:p w14:paraId="2454B04E" w14:textId="4ABCB503" w:rsidR="00D3570A" w:rsidRDefault="002B2869">
          <w:pPr>
            <w:pStyle w:val="TOC2"/>
            <w:tabs>
              <w:tab w:val="left" w:pos="880"/>
              <w:tab w:val="right" w:leader="dot" w:pos="9350"/>
            </w:tabs>
            <w:rPr>
              <w:rFonts w:eastAsiaTheme="minorEastAsia"/>
              <w:noProof/>
            </w:rPr>
          </w:pPr>
          <w:hyperlink w:anchor="_Toc39830126" w:history="1">
            <w:r w:rsidR="00D3570A" w:rsidRPr="00B64453">
              <w:rPr>
                <w:rStyle w:val="Hyperlink"/>
                <w:noProof/>
              </w:rPr>
              <w:t>1.2</w:t>
            </w:r>
            <w:r w:rsidR="00D3570A">
              <w:rPr>
                <w:rFonts w:eastAsiaTheme="minorEastAsia"/>
                <w:noProof/>
              </w:rPr>
              <w:tab/>
            </w:r>
            <w:r w:rsidR="00D3570A" w:rsidRPr="00B64453">
              <w:rPr>
                <w:rStyle w:val="Hyperlink"/>
                <w:noProof/>
              </w:rPr>
              <w:t>Core Value: Toughness</w:t>
            </w:r>
            <w:r w:rsidR="00D3570A">
              <w:rPr>
                <w:noProof/>
                <w:webHidden/>
              </w:rPr>
              <w:tab/>
            </w:r>
            <w:r w:rsidR="00D3570A">
              <w:rPr>
                <w:noProof/>
                <w:webHidden/>
              </w:rPr>
              <w:fldChar w:fldCharType="begin"/>
            </w:r>
            <w:r w:rsidR="00D3570A">
              <w:rPr>
                <w:noProof/>
                <w:webHidden/>
              </w:rPr>
              <w:instrText xml:space="preserve"> PAGEREF _Toc39830126 \h </w:instrText>
            </w:r>
            <w:r w:rsidR="00D3570A">
              <w:rPr>
                <w:noProof/>
                <w:webHidden/>
              </w:rPr>
            </w:r>
            <w:r w:rsidR="00D3570A">
              <w:rPr>
                <w:noProof/>
                <w:webHidden/>
              </w:rPr>
              <w:fldChar w:fldCharType="separate"/>
            </w:r>
            <w:r w:rsidR="00D3570A">
              <w:rPr>
                <w:noProof/>
                <w:webHidden/>
              </w:rPr>
              <w:t>2</w:t>
            </w:r>
            <w:r w:rsidR="00D3570A">
              <w:rPr>
                <w:noProof/>
                <w:webHidden/>
              </w:rPr>
              <w:fldChar w:fldCharType="end"/>
            </w:r>
          </w:hyperlink>
        </w:p>
        <w:p w14:paraId="5FFC62CC" w14:textId="1795B659" w:rsidR="00D3570A" w:rsidRDefault="002B2869">
          <w:pPr>
            <w:pStyle w:val="TOC1"/>
            <w:tabs>
              <w:tab w:val="left" w:pos="440"/>
              <w:tab w:val="right" w:leader="dot" w:pos="9350"/>
            </w:tabs>
            <w:rPr>
              <w:rFonts w:eastAsiaTheme="minorEastAsia"/>
              <w:noProof/>
            </w:rPr>
          </w:pPr>
          <w:hyperlink w:anchor="_Toc39830127" w:history="1">
            <w:r w:rsidR="00D3570A" w:rsidRPr="00B64453">
              <w:rPr>
                <w:rStyle w:val="Hyperlink"/>
                <w:noProof/>
              </w:rPr>
              <w:t>2</w:t>
            </w:r>
            <w:r w:rsidR="00D3570A">
              <w:rPr>
                <w:rFonts w:eastAsiaTheme="minorEastAsia"/>
                <w:noProof/>
              </w:rPr>
              <w:tab/>
            </w:r>
            <w:r w:rsidR="00D3570A" w:rsidRPr="00B64453">
              <w:rPr>
                <w:rStyle w:val="Hyperlink"/>
                <w:noProof/>
              </w:rPr>
              <w:t>Core Competencies &amp; Other Components of This Program</w:t>
            </w:r>
            <w:r w:rsidR="00D3570A">
              <w:rPr>
                <w:noProof/>
                <w:webHidden/>
              </w:rPr>
              <w:tab/>
            </w:r>
            <w:r w:rsidR="00D3570A">
              <w:rPr>
                <w:noProof/>
                <w:webHidden/>
              </w:rPr>
              <w:fldChar w:fldCharType="begin"/>
            </w:r>
            <w:r w:rsidR="00D3570A">
              <w:rPr>
                <w:noProof/>
                <w:webHidden/>
              </w:rPr>
              <w:instrText xml:space="preserve"> PAGEREF _Toc39830127 \h </w:instrText>
            </w:r>
            <w:r w:rsidR="00D3570A">
              <w:rPr>
                <w:noProof/>
                <w:webHidden/>
              </w:rPr>
            </w:r>
            <w:r w:rsidR="00D3570A">
              <w:rPr>
                <w:noProof/>
                <w:webHidden/>
              </w:rPr>
              <w:fldChar w:fldCharType="separate"/>
            </w:r>
            <w:r w:rsidR="00D3570A">
              <w:rPr>
                <w:noProof/>
                <w:webHidden/>
              </w:rPr>
              <w:t>2</w:t>
            </w:r>
            <w:r w:rsidR="00D3570A">
              <w:rPr>
                <w:noProof/>
                <w:webHidden/>
              </w:rPr>
              <w:fldChar w:fldCharType="end"/>
            </w:r>
          </w:hyperlink>
        </w:p>
        <w:p w14:paraId="70670A5E" w14:textId="0F24FB87" w:rsidR="00D3570A" w:rsidRDefault="002B2869">
          <w:pPr>
            <w:pStyle w:val="TOC1"/>
            <w:tabs>
              <w:tab w:val="left" w:pos="440"/>
              <w:tab w:val="right" w:leader="dot" w:pos="9350"/>
            </w:tabs>
            <w:rPr>
              <w:rFonts w:eastAsiaTheme="minorEastAsia"/>
              <w:noProof/>
            </w:rPr>
          </w:pPr>
          <w:hyperlink w:anchor="_Toc39830128" w:history="1">
            <w:r w:rsidR="00D3570A" w:rsidRPr="00B64453">
              <w:rPr>
                <w:rStyle w:val="Hyperlink"/>
                <w:noProof/>
              </w:rPr>
              <w:t>3</w:t>
            </w:r>
            <w:r w:rsidR="00D3570A">
              <w:rPr>
                <w:rFonts w:eastAsiaTheme="minorEastAsia"/>
                <w:noProof/>
              </w:rPr>
              <w:tab/>
            </w:r>
            <w:r w:rsidR="00D3570A" w:rsidRPr="00B64453">
              <w:rPr>
                <w:rStyle w:val="Hyperlink"/>
                <w:noProof/>
              </w:rPr>
              <w:t>What We’re Typically Dealing With</w:t>
            </w:r>
            <w:r w:rsidR="00D3570A">
              <w:rPr>
                <w:noProof/>
                <w:webHidden/>
              </w:rPr>
              <w:tab/>
            </w:r>
            <w:r w:rsidR="00D3570A">
              <w:rPr>
                <w:noProof/>
                <w:webHidden/>
              </w:rPr>
              <w:fldChar w:fldCharType="begin"/>
            </w:r>
            <w:r w:rsidR="00D3570A">
              <w:rPr>
                <w:noProof/>
                <w:webHidden/>
              </w:rPr>
              <w:instrText xml:space="preserve"> PAGEREF _Toc39830128 \h </w:instrText>
            </w:r>
            <w:r w:rsidR="00D3570A">
              <w:rPr>
                <w:noProof/>
                <w:webHidden/>
              </w:rPr>
            </w:r>
            <w:r w:rsidR="00D3570A">
              <w:rPr>
                <w:noProof/>
                <w:webHidden/>
              </w:rPr>
              <w:fldChar w:fldCharType="separate"/>
            </w:r>
            <w:r w:rsidR="00D3570A">
              <w:rPr>
                <w:noProof/>
                <w:webHidden/>
              </w:rPr>
              <w:t>3</w:t>
            </w:r>
            <w:r w:rsidR="00D3570A">
              <w:rPr>
                <w:noProof/>
                <w:webHidden/>
              </w:rPr>
              <w:fldChar w:fldCharType="end"/>
            </w:r>
          </w:hyperlink>
        </w:p>
        <w:p w14:paraId="3C05A552" w14:textId="64109607" w:rsidR="00D3570A" w:rsidRDefault="002B2869">
          <w:pPr>
            <w:pStyle w:val="TOC1"/>
            <w:tabs>
              <w:tab w:val="left" w:pos="440"/>
              <w:tab w:val="right" w:leader="dot" w:pos="9350"/>
            </w:tabs>
            <w:rPr>
              <w:rFonts w:eastAsiaTheme="minorEastAsia"/>
              <w:noProof/>
            </w:rPr>
          </w:pPr>
          <w:hyperlink w:anchor="_Toc39830129" w:history="1">
            <w:r w:rsidR="00D3570A" w:rsidRPr="00B64453">
              <w:rPr>
                <w:rStyle w:val="Hyperlink"/>
                <w:noProof/>
              </w:rPr>
              <w:t>4</w:t>
            </w:r>
            <w:r w:rsidR="00D3570A">
              <w:rPr>
                <w:rFonts w:eastAsiaTheme="minorEastAsia"/>
                <w:noProof/>
              </w:rPr>
              <w:tab/>
            </w:r>
            <w:r w:rsidR="00D3570A" w:rsidRPr="00B64453">
              <w:rPr>
                <w:rStyle w:val="Hyperlink"/>
                <w:noProof/>
              </w:rPr>
              <w:t>Assessments</w:t>
            </w:r>
            <w:r w:rsidR="00D3570A">
              <w:rPr>
                <w:noProof/>
                <w:webHidden/>
              </w:rPr>
              <w:tab/>
            </w:r>
            <w:r w:rsidR="00D3570A">
              <w:rPr>
                <w:noProof/>
                <w:webHidden/>
              </w:rPr>
              <w:fldChar w:fldCharType="begin"/>
            </w:r>
            <w:r w:rsidR="00D3570A">
              <w:rPr>
                <w:noProof/>
                <w:webHidden/>
              </w:rPr>
              <w:instrText xml:space="preserve"> PAGEREF _Toc39830129 \h </w:instrText>
            </w:r>
            <w:r w:rsidR="00D3570A">
              <w:rPr>
                <w:noProof/>
                <w:webHidden/>
              </w:rPr>
            </w:r>
            <w:r w:rsidR="00D3570A">
              <w:rPr>
                <w:noProof/>
                <w:webHidden/>
              </w:rPr>
              <w:fldChar w:fldCharType="separate"/>
            </w:r>
            <w:r w:rsidR="00D3570A">
              <w:rPr>
                <w:noProof/>
                <w:webHidden/>
              </w:rPr>
              <w:t>3</w:t>
            </w:r>
            <w:r w:rsidR="00D3570A">
              <w:rPr>
                <w:noProof/>
                <w:webHidden/>
              </w:rPr>
              <w:fldChar w:fldCharType="end"/>
            </w:r>
          </w:hyperlink>
        </w:p>
        <w:p w14:paraId="3FA4074B" w14:textId="61495088" w:rsidR="00D3570A" w:rsidRDefault="002B2869">
          <w:pPr>
            <w:pStyle w:val="TOC1"/>
            <w:tabs>
              <w:tab w:val="left" w:pos="440"/>
              <w:tab w:val="right" w:leader="dot" w:pos="9350"/>
            </w:tabs>
            <w:rPr>
              <w:rFonts w:eastAsiaTheme="minorEastAsia"/>
              <w:noProof/>
            </w:rPr>
          </w:pPr>
          <w:hyperlink w:anchor="_Toc39830130" w:history="1">
            <w:r w:rsidR="00D3570A" w:rsidRPr="00B64453">
              <w:rPr>
                <w:rStyle w:val="Hyperlink"/>
                <w:noProof/>
              </w:rPr>
              <w:t>5</w:t>
            </w:r>
            <w:r w:rsidR="00D3570A">
              <w:rPr>
                <w:rFonts w:eastAsiaTheme="minorEastAsia"/>
                <w:noProof/>
              </w:rPr>
              <w:tab/>
            </w:r>
            <w:r w:rsidR="00D3570A" w:rsidRPr="00B64453">
              <w:rPr>
                <w:rStyle w:val="Hyperlink"/>
                <w:noProof/>
              </w:rPr>
              <w:t>Warm-Ups</w:t>
            </w:r>
            <w:r w:rsidR="00D3570A">
              <w:rPr>
                <w:noProof/>
                <w:webHidden/>
              </w:rPr>
              <w:tab/>
            </w:r>
            <w:r w:rsidR="00D3570A">
              <w:rPr>
                <w:noProof/>
                <w:webHidden/>
              </w:rPr>
              <w:fldChar w:fldCharType="begin"/>
            </w:r>
            <w:r w:rsidR="00D3570A">
              <w:rPr>
                <w:noProof/>
                <w:webHidden/>
              </w:rPr>
              <w:instrText xml:space="preserve"> PAGEREF _Toc39830130 \h </w:instrText>
            </w:r>
            <w:r w:rsidR="00D3570A">
              <w:rPr>
                <w:noProof/>
                <w:webHidden/>
              </w:rPr>
            </w:r>
            <w:r w:rsidR="00D3570A">
              <w:rPr>
                <w:noProof/>
                <w:webHidden/>
              </w:rPr>
              <w:fldChar w:fldCharType="separate"/>
            </w:r>
            <w:r w:rsidR="00D3570A">
              <w:rPr>
                <w:noProof/>
                <w:webHidden/>
              </w:rPr>
              <w:t>4</w:t>
            </w:r>
            <w:r w:rsidR="00D3570A">
              <w:rPr>
                <w:noProof/>
                <w:webHidden/>
              </w:rPr>
              <w:fldChar w:fldCharType="end"/>
            </w:r>
          </w:hyperlink>
        </w:p>
        <w:p w14:paraId="12B88D2F" w14:textId="6C7E5FA9" w:rsidR="00D3570A" w:rsidRDefault="002B2869">
          <w:pPr>
            <w:pStyle w:val="TOC1"/>
            <w:tabs>
              <w:tab w:val="left" w:pos="440"/>
              <w:tab w:val="right" w:leader="dot" w:pos="9350"/>
            </w:tabs>
            <w:rPr>
              <w:rFonts w:eastAsiaTheme="minorEastAsia"/>
              <w:noProof/>
            </w:rPr>
          </w:pPr>
          <w:hyperlink w:anchor="_Toc39830131" w:history="1">
            <w:r w:rsidR="00D3570A" w:rsidRPr="00B64453">
              <w:rPr>
                <w:rStyle w:val="Hyperlink"/>
                <w:noProof/>
              </w:rPr>
              <w:t>6</w:t>
            </w:r>
            <w:r w:rsidR="00D3570A">
              <w:rPr>
                <w:rFonts w:eastAsiaTheme="minorEastAsia"/>
                <w:noProof/>
              </w:rPr>
              <w:tab/>
            </w:r>
            <w:r w:rsidR="00D3570A" w:rsidRPr="00B64453">
              <w:rPr>
                <w:rStyle w:val="Hyperlink"/>
                <w:noProof/>
              </w:rPr>
              <w:t>Landing/Plyos</w:t>
            </w:r>
            <w:r w:rsidR="00D3570A">
              <w:rPr>
                <w:noProof/>
                <w:webHidden/>
              </w:rPr>
              <w:tab/>
            </w:r>
            <w:r w:rsidR="00D3570A">
              <w:rPr>
                <w:noProof/>
                <w:webHidden/>
              </w:rPr>
              <w:fldChar w:fldCharType="begin"/>
            </w:r>
            <w:r w:rsidR="00D3570A">
              <w:rPr>
                <w:noProof/>
                <w:webHidden/>
              </w:rPr>
              <w:instrText xml:space="preserve"> PAGEREF _Toc39830131 \h </w:instrText>
            </w:r>
            <w:r w:rsidR="00D3570A">
              <w:rPr>
                <w:noProof/>
                <w:webHidden/>
              </w:rPr>
            </w:r>
            <w:r w:rsidR="00D3570A">
              <w:rPr>
                <w:noProof/>
                <w:webHidden/>
              </w:rPr>
              <w:fldChar w:fldCharType="separate"/>
            </w:r>
            <w:r w:rsidR="00D3570A">
              <w:rPr>
                <w:noProof/>
                <w:webHidden/>
              </w:rPr>
              <w:t>6</w:t>
            </w:r>
            <w:r w:rsidR="00D3570A">
              <w:rPr>
                <w:noProof/>
                <w:webHidden/>
              </w:rPr>
              <w:fldChar w:fldCharType="end"/>
            </w:r>
          </w:hyperlink>
        </w:p>
        <w:p w14:paraId="4D0CFBBF" w14:textId="09C8E953" w:rsidR="00D3570A" w:rsidRDefault="002B2869">
          <w:pPr>
            <w:pStyle w:val="TOC1"/>
            <w:tabs>
              <w:tab w:val="left" w:pos="440"/>
              <w:tab w:val="right" w:leader="dot" w:pos="9350"/>
            </w:tabs>
            <w:rPr>
              <w:rFonts w:eastAsiaTheme="minorEastAsia"/>
              <w:noProof/>
            </w:rPr>
          </w:pPr>
          <w:hyperlink w:anchor="_Toc39830132" w:history="1">
            <w:r w:rsidR="00D3570A" w:rsidRPr="00B64453">
              <w:rPr>
                <w:rStyle w:val="Hyperlink"/>
                <w:noProof/>
              </w:rPr>
              <w:t>7</w:t>
            </w:r>
            <w:r w:rsidR="00D3570A">
              <w:rPr>
                <w:rFonts w:eastAsiaTheme="minorEastAsia"/>
                <w:noProof/>
              </w:rPr>
              <w:tab/>
            </w:r>
            <w:r w:rsidR="00D3570A" w:rsidRPr="00B64453">
              <w:rPr>
                <w:rStyle w:val="Hyperlink"/>
                <w:noProof/>
              </w:rPr>
              <w:t>Conditioning</w:t>
            </w:r>
            <w:r w:rsidR="00D3570A">
              <w:rPr>
                <w:noProof/>
                <w:webHidden/>
              </w:rPr>
              <w:tab/>
            </w:r>
            <w:r w:rsidR="00D3570A">
              <w:rPr>
                <w:noProof/>
                <w:webHidden/>
              </w:rPr>
              <w:fldChar w:fldCharType="begin"/>
            </w:r>
            <w:r w:rsidR="00D3570A">
              <w:rPr>
                <w:noProof/>
                <w:webHidden/>
              </w:rPr>
              <w:instrText xml:space="preserve"> PAGEREF _Toc39830132 \h </w:instrText>
            </w:r>
            <w:r w:rsidR="00D3570A">
              <w:rPr>
                <w:noProof/>
                <w:webHidden/>
              </w:rPr>
            </w:r>
            <w:r w:rsidR="00D3570A">
              <w:rPr>
                <w:noProof/>
                <w:webHidden/>
              </w:rPr>
              <w:fldChar w:fldCharType="separate"/>
            </w:r>
            <w:r w:rsidR="00D3570A">
              <w:rPr>
                <w:noProof/>
                <w:webHidden/>
              </w:rPr>
              <w:t>6</w:t>
            </w:r>
            <w:r w:rsidR="00D3570A">
              <w:rPr>
                <w:noProof/>
                <w:webHidden/>
              </w:rPr>
              <w:fldChar w:fldCharType="end"/>
            </w:r>
          </w:hyperlink>
        </w:p>
        <w:p w14:paraId="0622A6A8" w14:textId="6419ED4E" w:rsidR="00D3570A" w:rsidRDefault="002B2869">
          <w:pPr>
            <w:pStyle w:val="TOC1"/>
            <w:tabs>
              <w:tab w:val="left" w:pos="440"/>
              <w:tab w:val="right" w:leader="dot" w:pos="9350"/>
            </w:tabs>
            <w:rPr>
              <w:rFonts w:eastAsiaTheme="minorEastAsia"/>
              <w:noProof/>
            </w:rPr>
          </w:pPr>
          <w:hyperlink w:anchor="_Toc39830133" w:history="1">
            <w:r w:rsidR="00D3570A" w:rsidRPr="00B64453">
              <w:rPr>
                <w:rStyle w:val="Hyperlink"/>
                <w:noProof/>
              </w:rPr>
              <w:t>8</w:t>
            </w:r>
            <w:r w:rsidR="00D3570A">
              <w:rPr>
                <w:rFonts w:eastAsiaTheme="minorEastAsia"/>
                <w:noProof/>
              </w:rPr>
              <w:tab/>
            </w:r>
            <w:r w:rsidR="00D3570A" w:rsidRPr="00B64453">
              <w:rPr>
                <w:rStyle w:val="Hyperlink"/>
                <w:noProof/>
              </w:rPr>
              <w:t>Speed &amp; Agility</w:t>
            </w:r>
            <w:r w:rsidR="00D3570A">
              <w:rPr>
                <w:noProof/>
                <w:webHidden/>
              </w:rPr>
              <w:tab/>
            </w:r>
            <w:r w:rsidR="00D3570A">
              <w:rPr>
                <w:noProof/>
                <w:webHidden/>
              </w:rPr>
              <w:fldChar w:fldCharType="begin"/>
            </w:r>
            <w:r w:rsidR="00D3570A">
              <w:rPr>
                <w:noProof/>
                <w:webHidden/>
              </w:rPr>
              <w:instrText xml:space="preserve"> PAGEREF _Toc39830133 \h </w:instrText>
            </w:r>
            <w:r w:rsidR="00D3570A">
              <w:rPr>
                <w:noProof/>
                <w:webHidden/>
              </w:rPr>
            </w:r>
            <w:r w:rsidR="00D3570A">
              <w:rPr>
                <w:noProof/>
                <w:webHidden/>
              </w:rPr>
              <w:fldChar w:fldCharType="separate"/>
            </w:r>
            <w:r w:rsidR="00D3570A">
              <w:rPr>
                <w:noProof/>
                <w:webHidden/>
              </w:rPr>
              <w:t>8</w:t>
            </w:r>
            <w:r w:rsidR="00D3570A">
              <w:rPr>
                <w:noProof/>
                <w:webHidden/>
              </w:rPr>
              <w:fldChar w:fldCharType="end"/>
            </w:r>
          </w:hyperlink>
        </w:p>
        <w:p w14:paraId="7A602D74" w14:textId="61EEFB62" w:rsidR="00D3570A" w:rsidRDefault="002B2869">
          <w:pPr>
            <w:pStyle w:val="TOC1"/>
            <w:tabs>
              <w:tab w:val="left" w:pos="440"/>
              <w:tab w:val="right" w:leader="dot" w:pos="9350"/>
            </w:tabs>
            <w:rPr>
              <w:rFonts w:eastAsiaTheme="minorEastAsia"/>
              <w:noProof/>
            </w:rPr>
          </w:pPr>
          <w:hyperlink w:anchor="_Toc39830134" w:history="1">
            <w:r w:rsidR="00D3570A" w:rsidRPr="00B64453">
              <w:rPr>
                <w:rStyle w:val="Hyperlink"/>
                <w:noProof/>
              </w:rPr>
              <w:t>9</w:t>
            </w:r>
            <w:r w:rsidR="00D3570A">
              <w:rPr>
                <w:rFonts w:eastAsiaTheme="minorEastAsia"/>
                <w:noProof/>
              </w:rPr>
              <w:tab/>
            </w:r>
            <w:r w:rsidR="00D3570A" w:rsidRPr="00B64453">
              <w:rPr>
                <w:rStyle w:val="Hyperlink"/>
                <w:noProof/>
              </w:rPr>
              <w:t>Prehab</w:t>
            </w:r>
            <w:r w:rsidR="00D3570A">
              <w:rPr>
                <w:noProof/>
                <w:webHidden/>
              </w:rPr>
              <w:tab/>
            </w:r>
            <w:r w:rsidR="00D3570A">
              <w:rPr>
                <w:noProof/>
                <w:webHidden/>
              </w:rPr>
              <w:fldChar w:fldCharType="begin"/>
            </w:r>
            <w:r w:rsidR="00D3570A">
              <w:rPr>
                <w:noProof/>
                <w:webHidden/>
              </w:rPr>
              <w:instrText xml:space="preserve"> PAGEREF _Toc39830134 \h </w:instrText>
            </w:r>
            <w:r w:rsidR="00D3570A">
              <w:rPr>
                <w:noProof/>
                <w:webHidden/>
              </w:rPr>
            </w:r>
            <w:r w:rsidR="00D3570A">
              <w:rPr>
                <w:noProof/>
                <w:webHidden/>
              </w:rPr>
              <w:fldChar w:fldCharType="separate"/>
            </w:r>
            <w:r w:rsidR="00D3570A">
              <w:rPr>
                <w:noProof/>
                <w:webHidden/>
              </w:rPr>
              <w:t>8</w:t>
            </w:r>
            <w:r w:rsidR="00D3570A">
              <w:rPr>
                <w:noProof/>
                <w:webHidden/>
              </w:rPr>
              <w:fldChar w:fldCharType="end"/>
            </w:r>
          </w:hyperlink>
        </w:p>
        <w:p w14:paraId="56BCC4B5" w14:textId="09FCA73A" w:rsidR="00D3570A" w:rsidRDefault="002B2869">
          <w:pPr>
            <w:pStyle w:val="TOC2"/>
            <w:tabs>
              <w:tab w:val="left" w:pos="880"/>
              <w:tab w:val="right" w:leader="dot" w:pos="9350"/>
            </w:tabs>
            <w:rPr>
              <w:rFonts w:eastAsiaTheme="minorEastAsia"/>
              <w:noProof/>
            </w:rPr>
          </w:pPr>
          <w:hyperlink w:anchor="_Toc39830135" w:history="1">
            <w:r w:rsidR="00D3570A" w:rsidRPr="00B64453">
              <w:rPr>
                <w:rStyle w:val="Hyperlink"/>
                <w:noProof/>
              </w:rPr>
              <w:t>9.1</w:t>
            </w:r>
            <w:r w:rsidR="00D3570A">
              <w:rPr>
                <w:rFonts w:eastAsiaTheme="minorEastAsia"/>
                <w:noProof/>
              </w:rPr>
              <w:tab/>
            </w:r>
            <w:r w:rsidR="00D3570A" w:rsidRPr="00B64453">
              <w:rPr>
                <w:rStyle w:val="Hyperlink"/>
                <w:noProof/>
              </w:rPr>
              <w:t>Ankle Prehab</w:t>
            </w:r>
            <w:r w:rsidR="00D3570A">
              <w:rPr>
                <w:noProof/>
                <w:webHidden/>
              </w:rPr>
              <w:tab/>
            </w:r>
            <w:r w:rsidR="00D3570A">
              <w:rPr>
                <w:noProof/>
                <w:webHidden/>
              </w:rPr>
              <w:fldChar w:fldCharType="begin"/>
            </w:r>
            <w:r w:rsidR="00D3570A">
              <w:rPr>
                <w:noProof/>
                <w:webHidden/>
              </w:rPr>
              <w:instrText xml:space="preserve"> PAGEREF _Toc39830135 \h </w:instrText>
            </w:r>
            <w:r w:rsidR="00D3570A">
              <w:rPr>
                <w:noProof/>
                <w:webHidden/>
              </w:rPr>
            </w:r>
            <w:r w:rsidR="00D3570A">
              <w:rPr>
                <w:noProof/>
                <w:webHidden/>
              </w:rPr>
              <w:fldChar w:fldCharType="separate"/>
            </w:r>
            <w:r w:rsidR="00D3570A">
              <w:rPr>
                <w:noProof/>
                <w:webHidden/>
              </w:rPr>
              <w:t>8</w:t>
            </w:r>
            <w:r w:rsidR="00D3570A">
              <w:rPr>
                <w:noProof/>
                <w:webHidden/>
              </w:rPr>
              <w:fldChar w:fldCharType="end"/>
            </w:r>
          </w:hyperlink>
        </w:p>
        <w:p w14:paraId="22D3407A" w14:textId="56A50FEF" w:rsidR="00D3570A" w:rsidRDefault="002B2869">
          <w:pPr>
            <w:pStyle w:val="TOC2"/>
            <w:tabs>
              <w:tab w:val="left" w:pos="880"/>
              <w:tab w:val="right" w:leader="dot" w:pos="9350"/>
            </w:tabs>
            <w:rPr>
              <w:rFonts w:eastAsiaTheme="minorEastAsia"/>
              <w:noProof/>
            </w:rPr>
          </w:pPr>
          <w:hyperlink w:anchor="_Toc39830136" w:history="1">
            <w:r w:rsidR="00D3570A" w:rsidRPr="00B64453">
              <w:rPr>
                <w:rStyle w:val="Hyperlink"/>
                <w:noProof/>
              </w:rPr>
              <w:t>9.2</w:t>
            </w:r>
            <w:r w:rsidR="00D3570A">
              <w:rPr>
                <w:rFonts w:eastAsiaTheme="minorEastAsia"/>
                <w:noProof/>
              </w:rPr>
              <w:tab/>
            </w:r>
            <w:r w:rsidR="00D3570A" w:rsidRPr="00B64453">
              <w:rPr>
                <w:rStyle w:val="Hyperlink"/>
                <w:noProof/>
              </w:rPr>
              <w:t>Shoulder Prehab</w:t>
            </w:r>
            <w:r w:rsidR="00D3570A">
              <w:rPr>
                <w:noProof/>
                <w:webHidden/>
              </w:rPr>
              <w:tab/>
            </w:r>
            <w:r w:rsidR="00D3570A">
              <w:rPr>
                <w:noProof/>
                <w:webHidden/>
              </w:rPr>
              <w:fldChar w:fldCharType="begin"/>
            </w:r>
            <w:r w:rsidR="00D3570A">
              <w:rPr>
                <w:noProof/>
                <w:webHidden/>
              </w:rPr>
              <w:instrText xml:space="preserve"> PAGEREF _Toc39830136 \h </w:instrText>
            </w:r>
            <w:r w:rsidR="00D3570A">
              <w:rPr>
                <w:noProof/>
                <w:webHidden/>
              </w:rPr>
            </w:r>
            <w:r w:rsidR="00D3570A">
              <w:rPr>
                <w:noProof/>
                <w:webHidden/>
              </w:rPr>
              <w:fldChar w:fldCharType="separate"/>
            </w:r>
            <w:r w:rsidR="00D3570A">
              <w:rPr>
                <w:noProof/>
                <w:webHidden/>
              </w:rPr>
              <w:t>9</w:t>
            </w:r>
            <w:r w:rsidR="00D3570A">
              <w:rPr>
                <w:noProof/>
                <w:webHidden/>
              </w:rPr>
              <w:fldChar w:fldCharType="end"/>
            </w:r>
          </w:hyperlink>
        </w:p>
        <w:p w14:paraId="1D5D514E" w14:textId="00A8B7A5" w:rsidR="00D3570A" w:rsidRDefault="002B2869">
          <w:pPr>
            <w:pStyle w:val="TOC2"/>
            <w:tabs>
              <w:tab w:val="left" w:pos="880"/>
              <w:tab w:val="right" w:leader="dot" w:pos="9350"/>
            </w:tabs>
            <w:rPr>
              <w:rFonts w:eastAsiaTheme="minorEastAsia"/>
              <w:noProof/>
            </w:rPr>
          </w:pPr>
          <w:hyperlink w:anchor="_Toc39830137" w:history="1">
            <w:r w:rsidR="00D3570A" w:rsidRPr="00B64453">
              <w:rPr>
                <w:rStyle w:val="Hyperlink"/>
                <w:noProof/>
              </w:rPr>
              <w:t>9.3</w:t>
            </w:r>
            <w:r w:rsidR="00D3570A">
              <w:rPr>
                <w:rFonts w:eastAsiaTheme="minorEastAsia"/>
                <w:noProof/>
              </w:rPr>
              <w:tab/>
            </w:r>
            <w:r w:rsidR="00D3570A" w:rsidRPr="00B64453">
              <w:rPr>
                <w:rStyle w:val="Hyperlink"/>
                <w:noProof/>
              </w:rPr>
              <w:t>Hip Mobility</w:t>
            </w:r>
            <w:r w:rsidR="00D3570A">
              <w:rPr>
                <w:noProof/>
                <w:webHidden/>
              </w:rPr>
              <w:tab/>
            </w:r>
            <w:r w:rsidR="00D3570A">
              <w:rPr>
                <w:noProof/>
                <w:webHidden/>
              </w:rPr>
              <w:fldChar w:fldCharType="begin"/>
            </w:r>
            <w:r w:rsidR="00D3570A">
              <w:rPr>
                <w:noProof/>
                <w:webHidden/>
              </w:rPr>
              <w:instrText xml:space="preserve"> PAGEREF _Toc39830137 \h </w:instrText>
            </w:r>
            <w:r w:rsidR="00D3570A">
              <w:rPr>
                <w:noProof/>
                <w:webHidden/>
              </w:rPr>
            </w:r>
            <w:r w:rsidR="00D3570A">
              <w:rPr>
                <w:noProof/>
                <w:webHidden/>
              </w:rPr>
              <w:fldChar w:fldCharType="separate"/>
            </w:r>
            <w:r w:rsidR="00D3570A">
              <w:rPr>
                <w:noProof/>
                <w:webHidden/>
              </w:rPr>
              <w:t>9</w:t>
            </w:r>
            <w:r w:rsidR="00D3570A">
              <w:rPr>
                <w:noProof/>
                <w:webHidden/>
              </w:rPr>
              <w:fldChar w:fldCharType="end"/>
            </w:r>
          </w:hyperlink>
        </w:p>
        <w:p w14:paraId="2004CDAB" w14:textId="6A00BA50" w:rsidR="00D3570A" w:rsidRDefault="002B2869">
          <w:pPr>
            <w:pStyle w:val="TOC1"/>
            <w:tabs>
              <w:tab w:val="left" w:pos="660"/>
              <w:tab w:val="right" w:leader="dot" w:pos="9350"/>
            </w:tabs>
            <w:rPr>
              <w:rFonts w:eastAsiaTheme="minorEastAsia"/>
              <w:noProof/>
            </w:rPr>
          </w:pPr>
          <w:hyperlink w:anchor="_Toc39830138" w:history="1">
            <w:r w:rsidR="00D3570A" w:rsidRPr="00B64453">
              <w:rPr>
                <w:rStyle w:val="Hyperlink"/>
                <w:noProof/>
              </w:rPr>
              <w:t>10</w:t>
            </w:r>
            <w:r w:rsidR="00D3570A">
              <w:rPr>
                <w:rFonts w:eastAsiaTheme="minorEastAsia"/>
                <w:noProof/>
              </w:rPr>
              <w:tab/>
            </w:r>
            <w:r w:rsidR="00D3570A" w:rsidRPr="00B64453">
              <w:rPr>
                <w:rStyle w:val="Hyperlink"/>
                <w:noProof/>
              </w:rPr>
              <w:t>Periodization</w:t>
            </w:r>
            <w:r w:rsidR="00D3570A">
              <w:rPr>
                <w:noProof/>
                <w:webHidden/>
              </w:rPr>
              <w:tab/>
            </w:r>
            <w:r w:rsidR="00D3570A">
              <w:rPr>
                <w:noProof/>
                <w:webHidden/>
              </w:rPr>
              <w:fldChar w:fldCharType="begin"/>
            </w:r>
            <w:r w:rsidR="00D3570A">
              <w:rPr>
                <w:noProof/>
                <w:webHidden/>
              </w:rPr>
              <w:instrText xml:space="preserve"> PAGEREF _Toc39830138 \h </w:instrText>
            </w:r>
            <w:r w:rsidR="00D3570A">
              <w:rPr>
                <w:noProof/>
                <w:webHidden/>
              </w:rPr>
            </w:r>
            <w:r w:rsidR="00D3570A">
              <w:rPr>
                <w:noProof/>
                <w:webHidden/>
              </w:rPr>
              <w:fldChar w:fldCharType="separate"/>
            </w:r>
            <w:r w:rsidR="00D3570A">
              <w:rPr>
                <w:noProof/>
                <w:webHidden/>
              </w:rPr>
              <w:t>9</w:t>
            </w:r>
            <w:r w:rsidR="00D3570A">
              <w:rPr>
                <w:noProof/>
                <w:webHidden/>
              </w:rPr>
              <w:fldChar w:fldCharType="end"/>
            </w:r>
          </w:hyperlink>
        </w:p>
        <w:p w14:paraId="7352D2AA" w14:textId="36B9E207" w:rsidR="00D3570A" w:rsidRDefault="002B2869">
          <w:pPr>
            <w:pStyle w:val="TOC2"/>
            <w:tabs>
              <w:tab w:val="left" w:pos="880"/>
              <w:tab w:val="right" w:leader="dot" w:pos="9350"/>
            </w:tabs>
            <w:rPr>
              <w:rFonts w:eastAsiaTheme="minorEastAsia"/>
              <w:noProof/>
            </w:rPr>
          </w:pPr>
          <w:hyperlink w:anchor="_Toc39830139" w:history="1">
            <w:r w:rsidR="00D3570A" w:rsidRPr="00B64453">
              <w:rPr>
                <w:rStyle w:val="Hyperlink"/>
                <w:noProof/>
              </w:rPr>
              <w:t>10.1</w:t>
            </w:r>
            <w:r w:rsidR="00D3570A">
              <w:rPr>
                <w:rFonts w:eastAsiaTheme="minorEastAsia"/>
                <w:noProof/>
              </w:rPr>
              <w:tab/>
            </w:r>
            <w:r w:rsidR="00D3570A" w:rsidRPr="00B64453">
              <w:rPr>
                <w:rStyle w:val="Hyperlink"/>
                <w:noProof/>
              </w:rPr>
              <w:t>Off-Season (April thru August)</w:t>
            </w:r>
            <w:r w:rsidR="00D3570A">
              <w:rPr>
                <w:noProof/>
                <w:webHidden/>
              </w:rPr>
              <w:tab/>
            </w:r>
            <w:r w:rsidR="00D3570A">
              <w:rPr>
                <w:noProof/>
                <w:webHidden/>
              </w:rPr>
              <w:fldChar w:fldCharType="begin"/>
            </w:r>
            <w:r w:rsidR="00D3570A">
              <w:rPr>
                <w:noProof/>
                <w:webHidden/>
              </w:rPr>
              <w:instrText xml:space="preserve"> PAGEREF _Toc39830139 \h </w:instrText>
            </w:r>
            <w:r w:rsidR="00D3570A">
              <w:rPr>
                <w:noProof/>
                <w:webHidden/>
              </w:rPr>
            </w:r>
            <w:r w:rsidR="00D3570A">
              <w:rPr>
                <w:noProof/>
                <w:webHidden/>
              </w:rPr>
              <w:fldChar w:fldCharType="separate"/>
            </w:r>
            <w:r w:rsidR="00D3570A">
              <w:rPr>
                <w:noProof/>
                <w:webHidden/>
              </w:rPr>
              <w:t>9</w:t>
            </w:r>
            <w:r w:rsidR="00D3570A">
              <w:rPr>
                <w:noProof/>
                <w:webHidden/>
              </w:rPr>
              <w:fldChar w:fldCharType="end"/>
            </w:r>
          </w:hyperlink>
        </w:p>
        <w:p w14:paraId="4B68B0C7" w14:textId="0AD3202A" w:rsidR="00D3570A" w:rsidRDefault="002B2869">
          <w:pPr>
            <w:pStyle w:val="TOC2"/>
            <w:tabs>
              <w:tab w:val="left" w:pos="880"/>
              <w:tab w:val="right" w:leader="dot" w:pos="9350"/>
            </w:tabs>
            <w:rPr>
              <w:rFonts w:eastAsiaTheme="minorEastAsia"/>
              <w:noProof/>
            </w:rPr>
          </w:pPr>
          <w:hyperlink w:anchor="_Toc39830140" w:history="1">
            <w:r w:rsidR="00D3570A" w:rsidRPr="00B64453">
              <w:rPr>
                <w:rStyle w:val="Hyperlink"/>
                <w:noProof/>
              </w:rPr>
              <w:t>10.2</w:t>
            </w:r>
            <w:r w:rsidR="00D3570A">
              <w:rPr>
                <w:rFonts w:eastAsiaTheme="minorEastAsia"/>
                <w:noProof/>
              </w:rPr>
              <w:tab/>
            </w:r>
            <w:r w:rsidR="00D3570A" w:rsidRPr="00B64453">
              <w:rPr>
                <w:rStyle w:val="Hyperlink"/>
                <w:noProof/>
              </w:rPr>
              <w:t>In-Season (September thru March)</w:t>
            </w:r>
            <w:r w:rsidR="00D3570A">
              <w:rPr>
                <w:noProof/>
                <w:webHidden/>
              </w:rPr>
              <w:tab/>
            </w:r>
            <w:r w:rsidR="00D3570A">
              <w:rPr>
                <w:noProof/>
                <w:webHidden/>
              </w:rPr>
              <w:fldChar w:fldCharType="begin"/>
            </w:r>
            <w:r w:rsidR="00D3570A">
              <w:rPr>
                <w:noProof/>
                <w:webHidden/>
              </w:rPr>
              <w:instrText xml:space="preserve"> PAGEREF _Toc39830140 \h </w:instrText>
            </w:r>
            <w:r w:rsidR="00D3570A">
              <w:rPr>
                <w:noProof/>
                <w:webHidden/>
              </w:rPr>
            </w:r>
            <w:r w:rsidR="00D3570A">
              <w:rPr>
                <w:noProof/>
                <w:webHidden/>
              </w:rPr>
              <w:fldChar w:fldCharType="separate"/>
            </w:r>
            <w:r w:rsidR="00D3570A">
              <w:rPr>
                <w:noProof/>
                <w:webHidden/>
              </w:rPr>
              <w:t>10</w:t>
            </w:r>
            <w:r w:rsidR="00D3570A">
              <w:rPr>
                <w:noProof/>
                <w:webHidden/>
              </w:rPr>
              <w:fldChar w:fldCharType="end"/>
            </w:r>
          </w:hyperlink>
        </w:p>
        <w:p w14:paraId="0A52A73A" w14:textId="07BA1DA9" w:rsidR="00D3570A" w:rsidRDefault="002B2869">
          <w:pPr>
            <w:pStyle w:val="TOC2"/>
            <w:tabs>
              <w:tab w:val="left" w:pos="880"/>
              <w:tab w:val="right" w:leader="dot" w:pos="9350"/>
            </w:tabs>
            <w:rPr>
              <w:rFonts w:eastAsiaTheme="minorEastAsia"/>
              <w:noProof/>
            </w:rPr>
          </w:pPr>
          <w:hyperlink w:anchor="_Toc39830141" w:history="1">
            <w:r w:rsidR="00D3570A" w:rsidRPr="00B64453">
              <w:rPr>
                <w:rStyle w:val="Hyperlink"/>
                <w:noProof/>
              </w:rPr>
              <w:t>10.3</w:t>
            </w:r>
            <w:r w:rsidR="00D3570A">
              <w:rPr>
                <w:rFonts w:eastAsiaTheme="minorEastAsia"/>
                <w:noProof/>
              </w:rPr>
              <w:tab/>
            </w:r>
            <w:r w:rsidR="00D3570A" w:rsidRPr="00B64453">
              <w:rPr>
                <w:rStyle w:val="Hyperlink"/>
                <w:noProof/>
              </w:rPr>
              <w:t>Dead Time (3 weeks in March)</w:t>
            </w:r>
            <w:r w:rsidR="00D3570A">
              <w:rPr>
                <w:noProof/>
                <w:webHidden/>
              </w:rPr>
              <w:tab/>
            </w:r>
            <w:r w:rsidR="00D3570A">
              <w:rPr>
                <w:noProof/>
                <w:webHidden/>
              </w:rPr>
              <w:fldChar w:fldCharType="begin"/>
            </w:r>
            <w:r w:rsidR="00D3570A">
              <w:rPr>
                <w:noProof/>
                <w:webHidden/>
              </w:rPr>
              <w:instrText xml:space="preserve"> PAGEREF _Toc39830141 \h </w:instrText>
            </w:r>
            <w:r w:rsidR="00D3570A">
              <w:rPr>
                <w:noProof/>
                <w:webHidden/>
              </w:rPr>
            </w:r>
            <w:r w:rsidR="00D3570A">
              <w:rPr>
                <w:noProof/>
                <w:webHidden/>
              </w:rPr>
              <w:fldChar w:fldCharType="separate"/>
            </w:r>
            <w:r w:rsidR="00D3570A">
              <w:rPr>
                <w:noProof/>
                <w:webHidden/>
              </w:rPr>
              <w:t>10</w:t>
            </w:r>
            <w:r w:rsidR="00D3570A">
              <w:rPr>
                <w:noProof/>
                <w:webHidden/>
              </w:rPr>
              <w:fldChar w:fldCharType="end"/>
            </w:r>
          </w:hyperlink>
        </w:p>
        <w:p w14:paraId="744C8733" w14:textId="7A24658A" w:rsidR="00E65EAC" w:rsidRDefault="00DF769E" w:rsidP="0090406A">
          <w:r>
            <w:rPr>
              <w:b/>
              <w:bCs/>
              <w:noProof/>
            </w:rPr>
            <w:fldChar w:fldCharType="end"/>
          </w:r>
        </w:p>
      </w:sdtContent>
    </w:sdt>
    <w:p w14:paraId="2E914E9B" w14:textId="57FDA611" w:rsidR="00897A19" w:rsidRPr="00897A19" w:rsidRDefault="00897A19" w:rsidP="00897A19">
      <w:pPr>
        <w:rPr>
          <w:rFonts w:ascii="Times New Roman" w:eastAsiaTheme="majorEastAsia" w:hAnsi="Times New Roman" w:cs="Times New Roman"/>
          <w:b/>
          <w:sz w:val="32"/>
          <w:szCs w:val="32"/>
        </w:rPr>
      </w:pPr>
      <w:bookmarkStart w:id="0" w:name="_Toc39830124"/>
      <w:r>
        <w:br w:type="page"/>
      </w:r>
    </w:p>
    <w:p w14:paraId="3A1490E2" w14:textId="1C7AA251" w:rsidR="0090406A" w:rsidRDefault="00305FC7" w:rsidP="0090406A">
      <w:pPr>
        <w:pStyle w:val="Heading1"/>
      </w:pPr>
      <w:r>
        <w:lastRenderedPageBreak/>
        <w:t>Introduction</w:t>
      </w:r>
      <w:bookmarkEnd w:id="0"/>
    </w:p>
    <w:p w14:paraId="42070265" w14:textId="67736D69" w:rsidR="00305FC7" w:rsidRDefault="00305FC7" w:rsidP="00305FC7">
      <w:r>
        <w:t xml:space="preserve">The purpose of this document is to </w:t>
      </w:r>
      <w:r w:rsidR="0009021D">
        <w:t xml:space="preserve">establish </w:t>
      </w:r>
      <w:r>
        <w:t xml:space="preserve">my </w:t>
      </w:r>
      <w:r w:rsidR="00673C15">
        <w:t>strength and conditioning philosophy</w:t>
      </w:r>
      <w:r>
        <w:t xml:space="preserve"> </w:t>
      </w:r>
      <w:r w:rsidR="0009021D">
        <w:t xml:space="preserve">and to catalogue assessment protocols, warm-ups, progressions, prehab routines, and conditioning routines for future use. </w:t>
      </w:r>
      <w:r w:rsidR="00673C15">
        <w:t>If you have any feedback</w:t>
      </w:r>
      <w:r w:rsidR="0009021D">
        <w:t xml:space="preserve"> or questions</w:t>
      </w:r>
      <w:r w:rsidR="00673C15">
        <w:t xml:space="preserve">, please </w:t>
      </w:r>
      <w:r w:rsidR="0009021D">
        <w:t>let me know</w:t>
      </w:r>
      <w:r w:rsidR="00673C15">
        <w:t>!</w:t>
      </w:r>
      <w:r>
        <w:t xml:space="preserve"> </w:t>
      </w:r>
    </w:p>
    <w:p w14:paraId="21F3C3CB" w14:textId="48828DC2" w:rsidR="00305FC7" w:rsidRDefault="00305FC7" w:rsidP="00305FC7">
      <w:pPr>
        <w:pStyle w:val="Heading2"/>
      </w:pPr>
      <w:bookmarkStart w:id="1" w:name="_Toc39830125"/>
      <w:r>
        <w:t xml:space="preserve">Basic Philosophy: </w:t>
      </w:r>
      <w:r w:rsidR="00673C15">
        <w:t>Injury Prevention &amp; Increased Performance</w:t>
      </w:r>
      <w:bookmarkEnd w:id="1"/>
    </w:p>
    <w:p w14:paraId="7F28E435" w14:textId="19ACC785" w:rsidR="00673C15" w:rsidRDefault="00673C15" w:rsidP="00305FC7">
      <w:r>
        <w:t>The purpose of my strength and conditioning program is to prevent injuries and to increase the performance of my athletes.</w:t>
      </w:r>
    </w:p>
    <w:p w14:paraId="1E9968B6" w14:textId="77777777" w:rsidR="00673C15" w:rsidRDefault="00673C15" w:rsidP="00305FC7">
      <w:r>
        <w:t>As always, I believe safety comes first. Not only do I want my athletes to be safe in the weight room and in every form of training, but much of the training itself is geared towards decreasing the likelihood of the athletes becoming injured in their sport. Nothing is more important than the safety and well-being of our athletes, and our strength and conditioning program is designed to ensure that.</w:t>
      </w:r>
    </w:p>
    <w:p w14:paraId="32BDB65B" w14:textId="26853BFC" w:rsidR="00673C15" w:rsidRDefault="00673C15" w:rsidP="00305FC7">
      <w:r>
        <w:t xml:space="preserve">Beyond safety, our training is designed to increase student-athletes’ performance in their sport. </w:t>
      </w:r>
      <w:r w:rsidR="00824E3E">
        <w:t>Everything we do is geared towards performance-enhancement. If it’s not performance-enhancing, then we won’</w:t>
      </w:r>
      <w:r w:rsidR="0093424B">
        <w:t>t do it. Let’s get better together in a safe and productive manner!</w:t>
      </w:r>
    </w:p>
    <w:p w14:paraId="1A7955C6" w14:textId="35E0CFB8" w:rsidR="000929BE" w:rsidRDefault="00824E3E" w:rsidP="00824E3E">
      <w:pPr>
        <w:pStyle w:val="Heading2"/>
      </w:pPr>
      <w:bookmarkStart w:id="2" w:name="_Toc39830126"/>
      <w:r>
        <w:t>Core Value: Toughness</w:t>
      </w:r>
      <w:bookmarkEnd w:id="2"/>
    </w:p>
    <w:p w14:paraId="59F545C6" w14:textId="61AFC019" w:rsidR="00824E3E" w:rsidRDefault="00824E3E" w:rsidP="00305FC7">
      <w:r>
        <w:t xml:space="preserve">The core value that is prized above all others in the weight room is toughness. We believe that toughness is the bridge between goals and accomplishment. </w:t>
      </w:r>
      <w:r w:rsidR="0093424B">
        <w:t>I</w:t>
      </w:r>
      <w:r>
        <w:t xml:space="preserve">f you truly want to achieve what you want to achieve, then you will need toughness to do what you need to do to get there. We seek to build toughness, reinforce toughness, and praise toughness in our athletes. If we build tough individuals inside the weight room then </w:t>
      </w:r>
      <w:r w:rsidR="0093424B">
        <w:t xml:space="preserve">simultaneously </w:t>
      </w:r>
      <w:r w:rsidR="00AD7ED9">
        <w:t xml:space="preserve">we </w:t>
      </w:r>
      <w:r>
        <w:t xml:space="preserve">are building tough individuals outside the weight room. </w:t>
      </w:r>
    </w:p>
    <w:p w14:paraId="6E89E213" w14:textId="2B6DD600" w:rsidR="00824E3E" w:rsidRDefault="0093424B" w:rsidP="00305FC7">
      <w:r>
        <w:t>Needless to say, we do not want our athletes to be so “tough” that they are negligent about their injuries or about becoming injured. We believe that</w:t>
      </w:r>
      <w:r w:rsidR="00AD7ED9">
        <w:t xml:space="preserve"> there is a Complacency</w:t>
      </w:r>
      <w:r>
        <w:t xml:space="preserve"> Zone, a Stretch Zone, and a Danger Zone. We want our athletes to be in the Stretch Zon</w:t>
      </w:r>
      <w:r w:rsidR="00AD7ED9">
        <w:t>e. If they are in the Complacency</w:t>
      </w:r>
      <w:r>
        <w:t xml:space="preserve"> Zone, then they are not pushing themselves and they are not getting better. If they are in the Danger Zone, then they are at risk of injury. The Stretch Zone is where athletes are pushing themselves and getting better, and they are doing so in a safe and healthy manner. That’s where </w:t>
      </w:r>
      <w:r w:rsidR="00AB2D42">
        <w:t>a tough</w:t>
      </w:r>
      <w:r>
        <w:t xml:space="preserve"> athlete</w:t>
      </w:r>
      <w:r w:rsidR="00AB2D42">
        <w:t xml:space="preserve"> will be</w:t>
      </w:r>
      <w:r>
        <w:t xml:space="preserve">. </w:t>
      </w:r>
    </w:p>
    <w:p w14:paraId="106915AF" w14:textId="1F284815" w:rsidR="00AD7ED9" w:rsidRDefault="00BF6194" w:rsidP="00305FC7">
      <w:r>
        <w:rPr>
          <w:noProof/>
        </w:rPr>
        <w:drawing>
          <wp:inline distT="0" distB="0" distL="0" distR="0" wp14:anchorId="6491D380" wp14:editId="72F62A2A">
            <wp:extent cx="2076450" cy="2076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076450" cy="2076450"/>
                    </a:xfrm>
                    <a:prstGeom prst="rect">
                      <a:avLst/>
                    </a:prstGeom>
                  </pic:spPr>
                </pic:pic>
              </a:graphicData>
            </a:graphic>
          </wp:inline>
        </w:drawing>
      </w:r>
    </w:p>
    <w:p w14:paraId="67621D20" w14:textId="796DEABF" w:rsidR="00BB4C1D" w:rsidRPr="00BB4C1D" w:rsidRDefault="00BB4C1D" w:rsidP="00305FC7">
      <w:pPr>
        <w:rPr>
          <w:i/>
        </w:rPr>
      </w:pPr>
      <w:r>
        <w:rPr>
          <w:i/>
        </w:rPr>
        <w:lastRenderedPageBreak/>
        <w:t xml:space="preserve">“Say ‘Yes’ to the hard things.” </w:t>
      </w:r>
      <w:r w:rsidR="004F4856">
        <w:rPr>
          <w:i/>
        </w:rPr>
        <w:t>–</w:t>
      </w:r>
      <w:r>
        <w:rPr>
          <w:i/>
        </w:rPr>
        <w:t xml:space="preserve"> </w:t>
      </w:r>
      <w:r w:rsidR="004F4856">
        <w:rPr>
          <w:i/>
        </w:rPr>
        <w:t xml:space="preserve">Mickey </w:t>
      </w:r>
      <w:proofErr w:type="spellStart"/>
      <w:r w:rsidR="004F4856">
        <w:rPr>
          <w:i/>
        </w:rPr>
        <w:t>Marotti</w:t>
      </w:r>
      <w:proofErr w:type="spellEnd"/>
      <w:r w:rsidR="004F4856">
        <w:rPr>
          <w:i/>
        </w:rPr>
        <w:t xml:space="preserve">, Strength Coach, Ohio State Football </w:t>
      </w:r>
    </w:p>
    <w:p w14:paraId="02187C4E" w14:textId="21223B7A" w:rsidR="00305FC7" w:rsidRDefault="00BF6194" w:rsidP="00305FC7">
      <w:pPr>
        <w:pStyle w:val="Heading1"/>
      </w:pPr>
      <w:bookmarkStart w:id="3" w:name="_Toc39830127"/>
      <w:bookmarkStart w:id="4" w:name="_Toc15290088"/>
      <w:r>
        <w:t>Core Competencies</w:t>
      </w:r>
      <w:r w:rsidR="00EF7182">
        <w:t xml:space="preserve"> &amp; Other Components of This Program</w:t>
      </w:r>
      <w:bookmarkEnd w:id="3"/>
    </w:p>
    <w:p w14:paraId="1C4E10D7" w14:textId="77777777" w:rsidR="00EF7182" w:rsidRDefault="00F46688" w:rsidP="00BA3FE1">
      <w:r>
        <w:t xml:space="preserve">At the end of the day, we want our athletes to be able to squat, hinge, lunge, push, pull, and carry. </w:t>
      </w:r>
      <w:r w:rsidR="00006E10">
        <w:t>These</w:t>
      </w:r>
      <w:r>
        <w:t xml:space="preserve"> are the fundamental movement patterns that will allow our athletes to have success in their sport. </w:t>
      </w:r>
    </w:p>
    <w:p w14:paraId="2EFC2FCE" w14:textId="68C0516C" w:rsidR="00F46688" w:rsidRDefault="00EF7182" w:rsidP="00BA3FE1">
      <w:r>
        <w:t>We also want our athletes to develop power, which means being able to move weight quickly. In our programs, w</w:t>
      </w:r>
      <w:r w:rsidR="00793A7A">
        <w:t xml:space="preserve">e </w:t>
      </w:r>
      <w:r>
        <w:t>develop power through</w:t>
      </w:r>
      <w:r w:rsidR="00E262EA">
        <w:t xml:space="preserve"> power clean</w:t>
      </w:r>
      <w:r w:rsidR="00793A7A">
        <w:t>s and snatches</w:t>
      </w:r>
      <w:r w:rsidR="00E262EA">
        <w:t xml:space="preserve">. </w:t>
      </w:r>
    </w:p>
    <w:p w14:paraId="446324BD" w14:textId="65FBE959" w:rsidR="00EF7182" w:rsidRDefault="00F46688" w:rsidP="00BA3FE1">
      <w:r>
        <w:t xml:space="preserve">In addition, we want our </w:t>
      </w:r>
      <w:r w:rsidR="00EF7182">
        <w:t xml:space="preserve">athletes to be able to </w:t>
      </w:r>
      <w:r w:rsidR="0074485F">
        <w:t>change direction, and land well.</w:t>
      </w:r>
      <w:r w:rsidR="00EF7182">
        <w:t xml:space="preserve"> That is why we incorporate speed &amp; agility routines as well as </w:t>
      </w:r>
      <w:proofErr w:type="spellStart"/>
      <w:r w:rsidR="00EF7182">
        <w:t>plyos</w:t>
      </w:r>
      <w:proofErr w:type="spellEnd"/>
      <w:r w:rsidR="00EF7182">
        <w:t xml:space="preserve"> into our program.</w:t>
      </w:r>
      <w:r w:rsidR="0074485F">
        <w:t xml:space="preserve"> </w:t>
      </w:r>
    </w:p>
    <w:p w14:paraId="0C33EEF3" w14:textId="77505D2C" w:rsidR="00EF7182" w:rsidRDefault="00EF7182" w:rsidP="00BA3FE1">
      <w:r>
        <w:t xml:space="preserve">In addition, we like to incorporate ankle stability, shoulder stability, and hip mobility routines during the season to help prevent injuries. </w:t>
      </w:r>
    </w:p>
    <w:p w14:paraId="52CF19C7" w14:textId="570C2201" w:rsidR="00EF7182" w:rsidRDefault="00EF7182" w:rsidP="00BA3FE1">
      <w:r>
        <w:t xml:space="preserve">Finally, we want our athletes to be able to run well. We incorporate form-running and conditioning into our off-season program. </w:t>
      </w:r>
    </w:p>
    <w:p w14:paraId="05089D1E" w14:textId="2A8531AA" w:rsidR="00C9207D" w:rsidRDefault="00006E10" w:rsidP="00BA3FE1">
      <w:r>
        <w:t>T</w:t>
      </w:r>
      <w:r w:rsidR="0074485F">
        <w:t xml:space="preserve">raining our athletes to do these things well will decrease their chances of injury and </w:t>
      </w:r>
      <w:r w:rsidR="00B6077E">
        <w:t>better</w:t>
      </w:r>
      <w:r w:rsidR="0074485F">
        <w:t xml:space="preserve"> their performance. </w:t>
      </w:r>
      <w:r w:rsidR="00F46688">
        <w:t xml:space="preserve"> </w:t>
      </w:r>
    </w:p>
    <w:p w14:paraId="7A8ADF30" w14:textId="0E0FE442" w:rsidR="00F46688" w:rsidRPr="00F46688" w:rsidRDefault="00F46688" w:rsidP="00BA3FE1">
      <w:pPr>
        <w:rPr>
          <w:i/>
        </w:rPr>
      </w:pPr>
      <w:r>
        <w:rPr>
          <w:i/>
        </w:rPr>
        <w:t xml:space="preserve">If you aren’t training the 6 foundational movement patterns hard and heavy, you’re leaving your results and health to chance. –Dr. John </w:t>
      </w:r>
      <w:proofErr w:type="spellStart"/>
      <w:r>
        <w:rPr>
          <w:i/>
        </w:rPr>
        <w:t>Rusin</w:t>
      </w:r>
      <w:proofErr w:type="spellEnd"/>
    </w:p>
    <w:p w14:paraId="5B33621C" w14:textId="51FE0943" w:rsidR="00074176" w:rsidRDefault="001F52DC" w:rsidP="00074176">
      <w:pPr>
        <w:pStyle w:val="Heading1"/>
      </w:pPr>
      <w:bookmarkStart w:id="5" w:name="_Toc39830128"/>
      <w:r>
        <w:t>What We’re Typically Dealing With</w:t>
      </w:r>
      <w:bookmarkEnd w:id="5"/>
    </w:p>
    <w:p w14:paraId="5D47A722" w14:textId="53DEE90B" w:rsidR="00074176" w:rsidRDefault="001F52DC" w:rsidP="00074176">
      <w:r>
        <w:t>When athletes first get into our gym, here are some qualities that typically describe them:</w:t>
      </w:r>
    </w:p>
    <w:p w14:paraId="299F3519" w14:textId="47D524FF" w:rsidR="001F52DC" w:rsidRPr="00414CA9" w:rsidRDefault="001F52DC" w:rsidP="001F52DC">
      <w:pPr>
        <w:pStyle w:val="ListParagraph"/>
        <w:numPr>
          <w:ilvl w:val="0"/>
          <w:numId w:val="8"/>
        </w:numPr>
        <w:rPr>
          <w:rFonts w:asciiTheme="minorHAnsi" w:hAnsiTheme="minorHAnsi" w:cstheme="minorHAnsi"/>
        </w:rPr>
      </w:pPr>
      <w:r w:rsidRPr="00414CA9">
        <w:rPr>
          <w:rFonts w:asciiTheme="minorHAnsi" w:hAnsiTheme="minorHAnsi" w:cstheme="minorHAnsi"/>
        </w:rPr>
        <w:t>They have little to no strength and conditioning training experience</w:t>
      </w:r>
    </w:p>
    <w:p w14:paraId="56F9247A" w14:textId="1B756CAA" w:rsidR="001F52DC" w:rsidRPr="00414CA9" w:rsidRDefault="001F52DC" w:rsidP="001F52DC">
      <w:pPr>
        <w:pStyle w:val="ListParagraph"/>
        <w:numPr>
          <w:ilvl w:val="0"/>
          <w:numId w:val="8"/>
        </w:numPr>
        <w:rPr>
          <w:rFonts w:asciiTheme="minorHAnsi" w:hAnsiTheme="minorHAnsi" w:cstheme="minorHAnsi"/>
        </w:rPr>
      </w:pPr>
      <w:r w:rsidRPr="00414CA9">
        <w:rPr>
          <w:rFonts w:asciiTheme="minorHAnsi" w:hAnsiTheme="minorHAnsi" w:cstheme="minorHAnsi"/>
        </w:rPr>
        <w:t>They lack total body strength, particularly upper body strength</w:t>
      </w:r>
    </w:p>
    <w:p w14:paraId="0CA6976F" w14:textId="02D668F0" w:rsidR="001F52DC" w:rsidRPr="00414CA9" w:rsidRDefault="001F52DC" w:rsidP="001F52DC">
      <w:pPr>
        <w:pStyle w:val="ListParagraph"/>
        <w:numPr>
          <w:ilvl w:val="0"/>
          <w:numId w:val="8"/>
        </w:numPr>
        <w:rPr>
          <w:rFonts w:asciiTheme="minorHAnsi" w:hAnsiTheme="minorHAnsi" w:cstheme="minorHAnsi"/>
        </w:rPr>
      </w:pPr>
      <w:r w:rsidRPr="00414CA9">
        <w:rPr>
          <w:rFonts w:asciiTheme="minorHAnsi" w:hAnsiTheme="minorHAnsi" w:cstheme="minorHAnsi"/>
        </w:rPr>
        <w:t>They struggle with single-leg strength &amp; balance</w:t>
      </w:r>
    </w:p>
    <w:p w14:paraId="768474FC" w14:textId="7C6F8355" w:rsidR="001F52DC" w:rsidRPr="00414CA9" w:rsidRDefault="001F52DC" w:rsidP="001F52DC">
      <w:pPr>
        <w:pStyle w:val="ListParagraph"/>
        <w:numPr>
          <w:ilvl w:val="0"/>
          <w:numId w:val="8"/>
        </w:numPr>
        <w:rPr>
          <w:rFonts w:asciiTheme="minorHAnsi" w:hAnsiTheme="minorHAnsi" w:cstheme="minorHAnsi"/>
        </w:rPr>
      </w:pPr>
      <w:r w:rsidRPr="00414CA9">
        <w:rPr>
          <w:rFonts w:asciiTheme="minorHAnsi" w:hAnsiTheme="minorHAnsi" w:cstheme="minorHAnsi"/>
        </w:rPr>
        <w:t>They aren’t tough</w:t>
      </w:r>
    </w:p>
    <w:p w14:paraId="0EF4943C" w14:textId="77777777" w:rsidR="007011C4" w:rsidRPr="00414CA9" w:rsidRDefault="001F52DC" w:rsidP="001F52DC">
      <w:pPr>
        <w:rPr>
          <w:rFonts w:cstheme="minorHAnsi"/>
        </w:rPr>
      </w:pPr>
      <w:r w:rsidRPr="00414CA9">
        <w:rPr>
          <w:rFonts w:cstheme="minorHAnsi"/>
        </w:rPr>
        <w:t xml:space="preserve">It’s important for athletes who step into our weight room for the first time to understand that this is all ok! We want to meet you where you are, and we believe we can build a path to get you where you want to go. </w:t>
      </w:r>
    </w:p>
    <w:p w14:paraId="5D0E5009" w14:textId="5806E8BF" w:rsidR="001F52DC" w:rsidRPr="00414CA9" w:rsidRDefault="007011C4" w:rsidP="001F52DC">
      <w:pPr>
        <w:rPr>
          <w:rFonts w:cstheme="minorHAnsi"/>
        </w:rPr>
      </w:pPr>
      <w:r w:rsidRPr="00414CA9">
        <w:rPr>
          <w:rFonts w:cstheme="minorHAnsi"/>
        </w:rPr>
        <w:t xml:space="preserve">The most important thing is to understand that </w:t>
      </w:r>
      <w:r w:rsidR="001F52DC" w:rsidRPr="00414CA9">
        <w:rPr>
          <w:rFonts w:cstheme="minorHAnsi"/>
        </w:rPr>
        <w:t>becoming tough is going to be the key to unlocking your potential in the gym. We can be the best teachers and build the best workouts</w:t>
      </w:r>
      <w:r w:rsidRPr="00414CA9">
        <w:rPr>
          <w:rFonts w:cstheme="minorHAnsi"/>
        </w:rPr>
        <w:t xml:space="preserve"> for you</w:t>
      </w:r>
      <w:r w:rsidR="001F52DC" w:rsidRPr="00414CA9">
        <w:rPr>
          <w:rFonts w:cstheme="minorHAnsi"/>
        </w:rPr>
        <w:t xml:space="preserve">, but if </w:t>
      </w:r>
      <w:r w:rsidRPr="00414CA9">
        <w:rPr>
          <w:rFonts w:cstheme="minorHAnsi"/>
        </w:rPr>
        <w:t xml:space="preserve">you </w:t>
      </w:r>
      <w:r w:rsidR="001F52DC" w:rsidRPr="00414CA9">
        <w:rPr>
          <w:rFonts w:cstheme="minorHAnsi"/>
        </w:rPr>
        <w:t xml:space="preserve">aren’t tough then </w:t>
      </w:r>
      <w:r w:rsidRPr="00414CA9">
        <w:rPr>
          <w:rFonts w:cstheme="minorHAnsi"/>
        </w:rPr>
        <w:t>you aren’t going to improve</w:t>
      </w:r>
      <w:r w:rsidR="001F52DC" w:rsidRPr="00414CA9">
        <w:rPr>
          <w:rFonts w:cstheme="minorHAnsi"/>
        </w:rPr>
        <w:t xml:space="preserve">. </w:t>
      </w:r>
      <w:r w:rsidRPr="00414CA9">
        <w:rPr>
          <w:rFonts w:cstheme="minorHAnsi"/>
        </w:rPr>
        <w:t xml:space="preserve">On the other hand, if and when you do develop toughness, you will </w:t>
      </w:r>
      <w:r w:rsidR="001F52DC" w:rsidRPr="00414CA9">
        <w:rPr>
          <w:rFonts w:cstheme="minorHAnsi"/>
        </w:rPr>
        <w:t xml:space="preserve">be shocked at how quickly you </w:t>
      </w:r>
      <w:r w:rsidRPr="00414CA9">
        <w:rPr>
          <w:rFonts w:cstheme="minorHAnsi"/>
        </w:rPr>
        <w:t xml:space="preserve">will </w:t>
      </w:r>
      <w:r w:rsidR="001F52DC" w:rsidRPr="00414CA9">
        <w:rPr>
          <w:rFonts w:cstheme="minorHAnsi"/>
        </w:rPr>
        <w:t xml:space="preserve">improve. </w:t>
      </w:r>
      <w:r w:rsidR="00B6077E" w:rsidRPr="00414CA9">
        <w:rPr>
          <w:rFonts w:cstheme="minorHAnsi"/>
        </w:rPr>
        <w:t>So toughen up and let’s get to work!</w:t>
      </w:r>
    </w:p>
    <w:p w14:paraId="57132C8F" w14:textId="789F6082" w:rsidR="00E367F0" w:rsidRPr="00414CA9" w:rsidRDefault="00C23A7C" w:rsidP="00305FC7">
      <w:pPr>
        <w:pStyle w:val="Heading1"/>
      </w:pPr>
      <w:bookmarkStart w:id="6" w:name="_Toc39830129"/>
      <w:r w:rsidRPr="00414CA9">
        <w:lastRenderedPageBreak/>
        <w:t>Assessments</w:t>
      </w:r>
      <w:bookmarkEnd w:id="6"/>
    </w:p>
    <w:p w14:paraId="7C58B9C7" w14:textId="17C77E99" w:rsidR="00E367F0" w:rsidRPr="00414CA9" w:rsidRDefault="00C23A7C" w:rsidP="00E367F0">
      <w:pPr>
        <w:rPr>
          <w:rFonts w:cstheme="minorHAnsi"/>
        </w:rPr>
      </w:pPr>
      <w:r w:rsidRPr="00414CA9">
        <w:rPr>
          <w:rFonts w:cstheme="minorHAnsi"/>
        </w:rPr>
        <w:t xml:space="preserve">It’s essential that we have baseline strength measures, conditioning tests, speed tests, and jumping tests so that we can make a plan and track our progress. Typically we like to get all our testing done in one </w:t>
      </w:r>
      <w:r w:rsidR="00C614A8">
        <w:rPr>
          <w:rFonts w:cstheme="minorHAnsi"/>
        </w:rPr>
        <w:t xml:space="preserve">or two </w:t>
      </w:r>
      <w:r w:rsidRPr="00414CA9">
        <w:rPr>
          <w:rFonts w:cstheme="minorHAnsi"/>
        </w:rPr>
        <w:t>day</w:t>
      </w:r>
      <w:r w:rsidR="00C614A8">
        <w:rPr>
          <w:rFonts w:cstheme="minorHAnsi"/>
        </w:rPr>
        <w:t>s</w:t>
      </w:r>
      <w:r w:rsidRPr="00414CA9">
        <w:rPr>
          <w:rFonts w:cstheme="minorHAnsi"/>
        </w:rPr>
        <w:t xml:space="preserve">. Here is a rough outline or what that </w:t>
      </w:r>
      <w:r w:rsidR="00C614A8">
        <w:rPr>
          <w:rFonts w:cstheme="minorHAnsi"/>
        </w:rPr>
        <w:t>a</w:t>
      </w:r>
      <w:r w:rsidRPr="00414CA9">
        <w:rPr>
          <w:rFonts w:cstheme="minorHAnsi"/>
        </w:rPr>
        <w:t xml:space="preserve"> typical</w:t>
      </w:r>
      <w:r w:rsidR="00C614A8">
        <w:rPr>
          <w:rFonts w:cstheme="minorHAnsi"/>
        </w:rPr>
        <w:t xml:space="preserve"> testing</w:t>
      </w:r>
      <w:r w:rsidRPr="00414CA9">
        <w:rPr>
          <w:rFonts w:cstheme="minorHAnsi"/>
        </w:rPr>
        <w:t xml:space="preserve"> looks like:</w:t>
      </w:r>
    </w:p>
    <w:p w14:paraId="7F957E95" w14:textId="77777777" w:rsidR="00C23A7C" w:rsidRPr="00414CA9" w:rsidRDefault="00C23A7C" w:rsidP="00C23A7C">
      <w:pPr>
        <w:rPr>
          <w:rFonts w:cstheme="minorHAnsi"/>
          <w:i/>
          <w:u w:val="single"/>
        </w:rPr>
      </w:pPr>
      <w:r w:rsidRPr="00414CA9">
        <w:rPr>
          <w:rFonts w:cstheme="minorHAnsi"/>
          <w:i/>
          <w:u w:val="single"/>
        </w:rPr>
        <w:t>Strength Measures – Morning Session</w:t>
      </w:r>
    </w:p>
    <w:p w14:paraId="252616A9" w14:textId="77777777" w:rsidR="00C23A7C" w:rsidRPr="00414CA9" w:rsidRDefault="00C23A7C" w:rsidP="00C23A7C">
      <w:pPr>
        <w:rPr>
          <w:rFonts w:cstheme="minorHAnsi"/>
        </w:rPr>
      </w:pPr>
      <w:r w:rsidRPr="00414CA9">
        <w:rPr>
          <w:rFonts w:cstheme="minorHAnsi"/>
        </w:rPr>
        <w:t xml:space="preserve">Goal: 1RM, defined as the maximal weight a player can lift for 1 repetition with correct technique, tests assess the players’ strength capacity. </w:t>
      </w:r>
    </w:p>
    <w:p w14:paraId="4140270A" w14:textId="773F2DB7" w:rsidR="00C23A7C" w:rsidRPr="00414CA9" w:rsidRDefault="00C23A7C" w:rsidP="00C23A7C">
      <w:pPr>
        <w:rPr>
          <w:rFonts w:cstheme="minorHAnsi"/>
        </w:rPr>
      </w:pPr>
      <w:r w:rsidRPr="00414CA9">
        <w:rPr>
          <w:rFonts w:cstheme="minorHAnsi"/>
        </w:rPr>
        <w:t>Procedure: Warm up, select a weight that is within perceived capacity, progressively increase resistance, ~3-5min rest between sets, progressively increase resistance until the player cannot complete the repetition, the final weight is your 1RM</w:t>
      </w:r>
    </w:p>
    <w:p w14:paraId="3F7EA11B" w14:textId="3D6BC9B8" w:rsidR="00C23A7C" w:rsidRPr="00414CA9" w:rsidRDefault="00C23A7C" w:rsidP="00C23A7C">
      <w:pPr>
        <w:rPr>
          <w:rFonts w:cstheme="minorHAnsi"/>
        </w:rPr>
      </w:pPr>
      <w:r w:rsidRPr="00414CA9">
        <w:rPr>
          <w:rFonts w:cstheme="minorHAnsi"/>
        </w:rPr>
        <w:t xml:space="preserve">Tests: </w:t>
      </w:r>
      <w:r w:rsidRPr="00414CA9">
        <w:rPr>
          <w:rFonts w:cstheme="minorHAnsi"/>
          <w:b/>
        </w:rPr>
        <w:t xml:space="preserve">Bench Press, </w:t>
      </w:r>
      <w:r w:rsidR="00EF7182">
        <w:rPr>
          <w:rFonts w:cstheme="minorHAnsi"/>
          <w:b/>
        </w:rPr>
        <w:t xml:space="preserve">Back </w:t>
      </w:r>
      <w:r w:rsidRPr="00414CA9">
        <w:rPr>
          <w:rFonts w:cstheme="minorHAnsi"/>
          <w:b/>
        </w:rPr>
        <w:t xml:space="preserve">Squat, </w:t>
      </w:r>
      <w:r w:rsidR="00EF7182">
        <w:rPr>
          <w:rFonts w:cstheme="minorHAnsi"/>
          <w:b/>
        </w:rPr>
        <w:t xml:space="preserve">Trap Bar </w:t>
      </w:r>
      <w:r w:rsidRPr="00414CA9">
        <w:rPr>
          <w:rFonts w:cstheme="minorHAnsi"/>
          <w:b/>
        </w:rPr>
        <w:t>Deadlift</w:t>
      </w:r>
      <w:r w:rsidR="00EF7182">
        <w:rPr>
          <w:rFonts w:cstheme="minorHAnsi"/>
          <w:b/>
        </w:rPr>
        <w:t>, Power Clean, Snatch, Overhead Press</w:t>
      </w:r>
    </w:p>
    <w:p w14:paraId="77F7686A" w14:textId="77777777" w:rsidR="00C23A7C" w:rsidRPr="00414CA9" w:rsidRDefault="00C23A7C" w:rsidP="00C23A7C">
      <w:pPr>
        <w:rPr>
          <w:rFonts w:cstheme="minorHAnsi"/>
          <w:i/>
          <w:u w:val="single"/>
        </w:rPr>
      </w:pPr>
      <w:r w:rsidRPr="00414CA9">
        <w:rPr>
          <w:rFonts w:cstheme="minorHAnsi"/>
          <w:i/>
          <w:u w:val="single"/>
        </w:rPr>
        <w:t>Conditioning, Performance, and Speed Tests – Afternoon Session</w:t>
      </w:r>
    </w:p>
    <w:p w14:paraId="696DA204" w14:textId="77777777" w:rsidR="00C23A7C" w:rsidRPr="00414CA9" w:rsidRDefault="00C23A7C" w:rsidP="00C23A7C">
      <w:pPr>
        <w:rPr>
          <w:rFonts w:cstheme="minorHAnsi"/>
        </w:rPr>
      </w:pPr>
      <w:r w:rsidRPr="00414CA9">
        <w:rPr>
          <w:rFonts w:cstheme="minorHAnsi"/>
        </w:rPr>
        <w:t>Goal: Test athletes’ conditioning, vertical jump, and speed</w:t>
      </w:r>
    </w:p>
    <w:p w14:paraId="2DED68DE" w14:textId="7653C5D1" w:rsidR="00C23A7C" w:rsidRPr="00414CA9" w:rsidRDefault="00C23A7C" w:rsidP="00C23A7C">
      <w:pPr>
        <w:pStyle w:val="ListParagraph"/>
        <w:numPr>
          <w:ilvl w:val="0"/>
          <w:numId w:val="10"/>
        </w:numPr>
        <w:rPr>
          <w:rFonts w:asciiTheme="minorHAnsi" w:hAnsiTheme="minorHAnsi" w:cstheme="minorHAnsi"/>
        </w:rPr>
      </w:pPr>
      <w:r w:rsidRPr="00414CA9">
        <w:rPr>
          <w:rFonts w:asciiTheme="minorHAnsi" w:hAnsiTheme="minorHAnsi" w:cstheme="minorHAnsi"/>
          <w:b/>
        </w:rPr>
        <w:t>T-Test</w:t>
      </w:r>
      <w:r w:rsidRPr="00414CA9">
        <w:rPr>
          <w:rFonts w:asciiTheme="minorHAnsi" w:hAnsiTheme="minorHAnsi" w:cstheme="minorHAnsi"/>
        </w:rPr>
        <w:t xml:space="preserve"> – combines different types of locomotion and tests your change of direction and speed. Start at a base cone, sprint 10yds forward, touch the cone in the middle, shuffle to your left 5yds, </w:t>
      </w:r>
      <w:proofErr w:type="gramStart"/>
      <w:r w:rsidRPr="00414CA9">
        <w:rPr>
          <w:rFonts w:asciiTheme="minorHAnsi" w:hAnsiTheme="minorHAnsi" w:cstheme="minorHAnsi"/>
        </w:rPr>
        <w:t>shuffle</w:t>
      </w:r>
      <w:proofErr w:type="gramEnd"/>
      <w:r w:rsidRPr="00414CA9">
        <w:rPr>
          <w:rFonts w:asciiTheme="minorHAnsi" w:hAnsiTheme="minorHAnsi" w:cstheme="minorHAnsi"/>
        </w:rPr>
        <w:t xml:space="preserve"> all the way over to your right 10 </w:t>
      </w:r>
      <w:proofErr w:type="spellStart"/>
      <w:r w:rsidRPr="00414CA9">
        <w:rPr>
          <w:rFonts w:asciiTheme="minorHAnsi" w:hAnsiTheme="minorHAnsi" w:cstheme="minorHAnsi"/>
        </w:rPr>
        <w:t>yds</w:t>
      </w:r>
      <w:proofErr w:type="spellEnd"/>
      <w:r w:rsidRPr="00414CA9">
        <w:rPr>
          <w:rFonts w:asciiTheme="minorHAnsi" w:hAnsiTheme="minorHAnsi" w:cstheme="minorHAnsi"/>
        </w:rPr>
        <w:t xml:space="preserve">, shuffle back to the middle 5yds, and then back pedal 5yds. </w:t>
      </w:r>
    </w:p>
    <w:p w14:paraId="07DCD854" w14:textId="4067B4A7" w:rsidR="00C23A7C" w:rsidRPr="00414CA9" w:rsidRDefault="00C23A7C" w:rsidP="00C23A7C">
      <w:pPr>
        <w:pStyle w:val="ListParagraph"/>
        <w:numPr>
          <w:ilvl w:val="0"/>
          <w:numId w:val="10"/>
        </w:numPr>
        <w:rPr>
          <w:rFonts w:asciiTheme="minorHAnsi" w:hAnsiTheme="minorHAnsi" w:cstheme="minorHAnsi"/>
        </w:rPr>
      </w:pPr>
      <w:r w:rsidRPr="00414CA9">
        <w:rPr>
          <w:rFonts w:asciiTheme="minorHAnsi" w:hAnsiTheme="minorHAnsi" w:cstheme="minorHAnsi"/>
          <w:b/>
        </w:rPr>
        <w:t>Vertical jump</w:t>
      </w:r>
      <w:r w:rsidRPr="00414CA9">
        <w:rPr>
          <w:rFonts w:asciiTheme="minorHAnsi" w:hAnsiTheme="minorHAnsi" w:cstheme="minorHAnsi"/>
        </w:rPr>
        <w:t xml:space="preserve"> – countermovement and non-countermovement. </w:t>
      </w:r>
    </w:p>
    <w:p w14:paraId="2BD6B1B7" w14:textId="3BE0AAA7" w:rsidR="00C23A7C" w:rsidRPr="00414CA9" w:rsidRDefault="00C23A7C" w:rsidP="00C23A7C">
      <w:pPr>
        <w:pStyle w:val="ListParagraph"/>
        <w:numPr>
          <w:ilvl w:val="0"/>
          <w:numId w:val="10"/>
        </w:numPr>
        <w:rPr>
          <w:rFonts w:asciiTheme="minorHAnsi" w:hAnsiTheme="minorHAnsi" w:cstheme="minorHAnsi"/>
        </w:rPr>
      </w:pPr>
      <w:r w:rsidRPr="00414CA9">
        <w:rPr>
          <w:rFonts w:asciiTheme="minorHAnsi" w:hAnsiTheme="minorHAnsi" w:cstheme="minorHAnsi"/>
          <w:b/>
        </w:rPr>
        <w:t>Beep Test</w:t>
      </w:r>
      <w:r w:rsidRPr="00414CA9">
        <w:rPr>
          <w:rFonts w:asciiTheme="minorHAnsi" w:hAnsiTheme="minorHAnsi" w:cstheme="minorHAnsi"/>
        </w:rPr>
        <w:t xml:space="preserve"> – tests cardio. Layout 2 cones 20 meters apart. When you hear the beep, run to the other side and get there before the next beep sounds. Wait until the next beep, and then run back. Repeat this process until you are unable to keep up with the beeps. When you miss a beep, you must continue to run to the marker in front of you. Turn at the end and try to catch up with the pace within 2 more beeps. The test ends when you fail to reach the opposite marker for two consecutive beeps. Your final score is the last level and shuttle you completed before missing a beep.</w:t>
      </w:r>
    </w:p>
    <w:p w14:paraId="0E5667A0" w14:textId="2E799C6F" w:rsidR="00232EDF" w:rsidRPr="00F52924" w:rsidRDefault="00232EDF" w:rsidP="00305FC7">
      <w:pPr>
        <w:pStyle w:val="Heading1"/>
      </w:pPr>
      <w:bookmarkStart w:id="7" w:name="_Toc39830130"/>
      <w:bookmarkEnd w:id="4"/>
      <w:r w:rsidRPr="00F52924">
        <w:t>Warm-Ups</w:t>
      </w:r>
      <w:bookmarkEnd w:id="7"/>
    </w:p>
    <w:p w14:paraId="0A730999" w14:textId="028204AD" w:rsidR="00232EDF" w:rsidRPr="00414CA9" w:rsidRDefault="00232EDF" w:rsidP="00232EDF">
      <w:pPr>
        <w:rPr>
          <w:rFonts w:cstheme="minorHAnsi"/>
        </w:rPr>
      </w:pPr>
      <w:r w:rsidRPr="00414CA9">
        <w:rPr>
          <w:rFonts w:cstheme="minorHAnsi"/>
        </w:rPr>
        <w:t xml:space="preserve">Each type of workout requires its own type of warm-up. What follows is a catalogue of warm-ups for different types of workouts: </w:t>
      </w:r>
    </w:p>
    <w:p w14:paraId="27548A06" w14:textId="77777777" w:rsidR="00232EDF" w:rsidRPr="00414CA9" w:rsidRDefault="00232EDF" w:rsidP="00232EDF">
      <w:pPr>
        <w:rPr>
          <w:rFonts w:cstheme="minorHAnsi"/>
          <w:i/>
          <w:u w:val="single"/>
        </w:rPr>
      </w:pPr>
      <w:r w:rsidRPr="00414CA9">
        <w:rPr>
          <w:rFonts w:cstheme="minorHAnsi"/>
          <w:i/>
          <w:u w:val="single"/>
        </w:rPr>
        <w:t>Upper body lift warm-up</w:t>
      </w:r>
    </w:p>
    <w:p w14:paraId="713FCE89" w14:textId="77777777" w:rsidR="00232EDF" w:rsidRPr="00414CA9" w:rsidRDefault="00232EDF" w:rsidP="00232EDF">
      <w:pPr>
        <w:pStyle w:val="ListParagraph"/>
        <w:numPr>
          <w:ilvl w:val="0"/>
          <w:numId w:val="14"/>
        </w:numPr>
        <w:rPr>
          <w:rFonts w:asciiTheme="minorHAnsi" w:hAnsiTheme="minorHAnsi" w:cstheme="minorHAnsi"/>
        </w:rPr>
      </w:pPr>
      <w:r w:rsidRPr="00414CA9">
        <w:rPr>
          <w:rFonts w:asciiTheme="minorHAnsi" w:hAnsiTheme="minorHAnsi" w:cstheme="minorHAnsi"/>
        </w:rPr>
        <w:t>Wrist circles (10 reps each direction)</w:t>
      </w:r>
    </w:p>
    <w:p w14:paraId="37E34D1D" w14:textId="77777777" w:rsidR="00232EDF" w:rsidRPr="00414CA9" w:rsidRDefault="00232EDF" w:rsidP="00232EDF">
      <w:pPr>
        <w:pStyle w:val="ListParagraph"/>
        <w:numPr>
          <w:ilvl w:val="0"/>
          <w:numId w:val="14"/>
        </w:numPr>
        <w:rPr>
          <w:rFonts w:asciiTheme="minorHAnsi" w:hAnsiTheme="minorHAnsi" w:cstheme="minorHAnsi"/>
        </w:rPr>
      </w:pPr>
      <w:r w:rsidRPr="00414CA9">
        <w:rPr>
          <w:rFonts w:asciiTheme="minorHAnsi" w:hAnsiTheme="minorHAnsi" w:cstheme="minorHAnsi"/>
        </w:rPr>
        <w:t>Horizontal arm swings (10 reps)</w:t>
      </w:r>
    </w:p>
    <w:p w14:paraId="26122861" w14:textId="77777777" w:rsidR="00232EDF" w:rsidRDefault="00232EDF" w:rsidP="00232EDF">
      <w:pPr>
        <w:pStyle w:val="ListParagraph"/>
        <w:numPr>
          <w:ilvl w:val="0"/>
          <w:numId w:val="14"/>
        </w:numPr>
      </w:pPr>
      <w:r>
        <w:t>Contralateral arm swings (10 reps)</w:t>
      </w:r>
    </w:p>
    <w:p w14:paraId="21A3D8B9" w14:textId="77777777" w:rsidR="00232EDF" w:rsidRDefault="00232EDF" w:rsidP="00232EDF">
      <w:pPr>
        <w:pStyle w:val="ListParagraph"/>
        <w:numPr>
          <w:ilvl w:val="0"/>
          <w:numId w:val="14"/>
        </w:numPr>
      </w:pPr>
      <w:r>
        <w:t>Full arm circles (10 reps forward and backward)</w:t>
      </w:r>
    </w:p>
    <w:p w14:paraId="25BDEFA0" w14:textId="77777777" w:rsidR="00232EDF" w:rsidRDefault="00232EDF" w:rsidP="00232EDF">
      <w:pPr>
        <w:pStyle w:val="ListParagraph"/>
        <w:numPr>
          <w:ilvl w:val="0"/>
          <w:numId w:val="14"/>
        </w:numPr>
      </w:pPr>
      <w:r>
        <w:t>Trunk rotations (10 reps each side)</w:t>
      </w:r>
    </w:p>
    <w:p w14:paraId="029E8C5E" w14:textId="77777777" w:rsidR="00232EDF" w:rsidRDefault="00232EDF" w:rsidP="00232EDF">
      <w:pPr>
        <w:pStyle w:val="ListParagraph"/>
        <w:numPr>
          <w:ilvl w:val="0"/>
          <w:numId w:val="14"/>
        </w:numPr>
      </w:pPr>
      <w:r>
        <w:t>Band dislocations (10 reps)</w:t>
      </w:r>
    </w:p>
    <w:p w14:paraId="177BB151" w14:textId="77777777" w:rsidR="00232EDF" w:rsidRDefault="00232EDF" w:rsidP="00232EDF">
      <w:pPr>
        <w:pStyle w:val="ListParagraph"/>
        <w:numPr>
          <w:ilvl w:val="0"/>
          <w:numId w:val="14"/>
        </w:numPr>
      </w:pPr>
      <w:r>
        <w:lastRenderedPageBreak/>
        <w:t>Band pull-a-parts (10 reps)</w:t>
      </w:r>
    </w:p>
    <w:p w14:paraId="7F4E289F" w14:textId="77777777" w:rsidR="00232EDF" w:rsidRPr="00F52924" w:rsidRDefault="00232EDF" w:rsidP="00232EDF">
      <w:pPr>
        <w:pStyle w:val="ListParagraph"/>
        <w:numPr>
          <w:ilvl w:val="0"/>
          <w:numId w:val="14"/>
        </w:numPr>
        <w:rPr>
          <w:rFonts w:asciiTheme="minorHAnsi" w:hAnsiTheme="minorHAnsi" w:cstheme="minorHAnsi"/>
        </w:rPr>
      </w:pPr>
      <w:r w:rsidRPr="00F52924">
        <w:rPr>
          <w:rFonts w:asciiTheme="minorHAnsi" w:hAnsiTheme="minorHAnsi" w:cstheme="minorHAnsi"/>
        </w:rPr>
        <w:t>Banded internal &amp; external rotation, field goals &amp; sideways field goals (10 reps each arm)</w:t>
      </w:r>
    </w:p>
    <w:p w14:paraId="6DCFCFA7" w14:textId="369ECA24" w:rsidR="00232EDF" w:rsidRPr="00F52924" w:rsidRDefault="00232EDF" w:rsidP="00232EDF">
      <w:pPr>
        <w:pStyle w:val="ListParagraph"/>
        <w:numPr>
          <w:ilvl w:val="0"/>
          <w:numId w:val="14"/>
        </w:numPr>
        <w:rPr>
          <w:rFonts w:asciiTheme="minorHAnsi" w:hAnsiTheme="minorHAnsi" w:cstheme="minorHAnsi"/>
        </w:rPr>
      </w:pPr>
      <w:proofErr w:type="spellStart"/>
      <w:r w:rsidRPr="00F52924">
        <w:rPr>
          <w:rFonts w:asciiTheme="minorHAnsi" w:hAnsiTheme="minorHAnsi" w:cstheme="minorHAnsi"/>
        </w:rPr>
        <w:t>Scap</w:t>
      </w:r>
      <w:proofErr w:type="spellEnd"/>
      <w:r w:rsidRPr="00F52924">
        <w:rPr>
          <w:rFonts w:asciiTheme="minorHAnsi" w:hAnsiTheme="minorHAnsi" w:cstheme="minorHAnsi"/>
        </w:rPr>
        <w:t xml:space="preserve"> push-ups (10 reps)</w:t>
      </w:r>
    </w:p>
    <w:p w14:paraId="585E2065" w14:textId="77777777" w:rsidR="00232EDF" w:rsidRPr="00F52924" w:rsidRDefault="00232EDF" w:rsidP="00232EDF">
      <w:pPr>
        <w:rPr>
          <w:rFonts w:cstheme="minorHAnsi"/>
          <w:i/>
          <w:u w:val="single"/>
        </w:rPr>
      </w:pPr>
      <w:r w:rsidRPr="00F52924">
        <w:rPr>
          <w:rFonts w:cstheme="minorHAnsi"/>
          <w:i/>
          <w:u w:val="single"/>
        </w:rPr>
        <w:t>Lower body lift warm-up</w:t>
      </w:r>
    </w:p>
    <w:p w14:paraId="2E0D9DBB" w14:textId="77777777" w:rsidR="00232EDF" w:rsidRPr="00F52924" w:rsidRDefault="00232EDF" w:rsidP="00232EDF">
      <w:pPr>
        <w:pStyle w:val="ListParagraph"/>
        <w:numPr>
          <w:ilvl w:val="0"/>
          <w:numId w:val="13"/>
        </w:numPr>
        <w:rPr>
          <w:rFonts w:asciiTheme="minorHAnsi" w:hAnsiTheme="minorHAnsi" w:cstheme="minorHAnsi"/>
        </w:rPr>
      </w:pPr>
      <w:r w:rsidRPr="00F52924">
        <w:rPr>
          <w:rFonts w:asciiTheme="minorHAnsi" w:hAnsiTheme="minorHAnsi" w:cstheme="minorHAnsi"/>
        </w:rPr>
        <w:t>Cycle @ easy pace (50-60% of Max HR) for 5mins</w:t>
      </w:r>
    </w:p>
    <w:p w14:paraId="5B68DD02" w14:textId="77777777" w:rsidR="00232EDF" w:rsidRPr="00F52924" w:rsidRDefault="00232EDF" w:rsidP="00232EDF">
      <w:pPr>
        <w:pStyle w:val="ListParagraph"/>
        <w:numPr>
          <w:ilvl w:val="0"/>
          <w:numId w:val="13"/>
        </w:numPr>
        <w:rPr>
          <w:rFonts w:asciiTheme="minorHAnsi" w:hAnsiTheme="minorHAnsi" w:cstheme="minorHAnsi"/>
        </w:rPr>
      </w:pPr>
      <w:r w:rsidRPr="00F52924">
        <w:rPr>
          <w:rFonts w:asciiTheme="minorHAnsi" w:hAnsiTheme="minorHAnsi" w:cstheme="minorHAnsi"/>
        </w:rPr>
        <w:t>Forward leg swings (10 reps each side)</w:t>
      </w:r>
    </w:p>
    <w:p w14:paraId="60F379E7" w14:textId="77777777" w:rsidR="00232EDF" w:rsidRPr="00F52924" w:rsidRDefault="00232EDF" w:rsidP="00232EDF">
      <w:pPr>
        <w:pStyle w:val="ListParagraph"/>
        <w:numPr>
          <w:ilvl w:val="0"/>
          <w:numId w:val="13"/>
        </w:numPr>
        <w:rPr>
          <w:rFonts w:asciiTheme="minorHAnsi" w:hAnsiTheme="minorHAnsi" w:cstheme="minorHAnsi"/>
        </w:rPr>
      </w:pPr>
      <w:r w:rsidRPr="00F52924">
        <w:rPr>
          <w:rFonts w:asciiTheme="minorHAnsi" w:hAnsiTheme="minorHAnsi" w:cstheme="minorHAnsi"/>
        </w:rPr>
        <w:t>Sideways leg swings (10 reps each side)</w:t>
      </w:r>
    </w:p>
    <w:p w14:paraId="77988D7F" w14:textId="77777777" w:rsidR="00232EDF" w:rsidRPr="00F52924" w:rsidRDefault="00232EDF" w:rsidP="00232EDF">
      <w:pPr>
        <w:pStyle w:val="ListParagraph"/>
        <w:numPr>
          <w:ilvl w:val="0"/>
          <w:numId w:val="13"/>
        </w:numPr>
        <w:rPr>
          <w:rFonts w:asciiTheme="minorHAnsi" w:hAnsiTheme="minorHAnsi" w:cstheme="minorHAnsi"/>
        </w:rPr>
      </w:pPr>
      <w:r w:rsidRPr="00F52924">
        <w:rPr>
          <w:rFonts w:asciiTheme="minorHAnsi" w:hAnsiTheme="minorHAnsi" w:cstheme="minorHAnsi"/>
        </w:rPr>
        <w:t>Clam shells x 2 (10 reps each side x twice per side)</w:t>
      </w:r>
    </w:p>
    <w:p w14:paraId="327947A2" w14:textId="77777777" w:rsidR="00232EDF" w:rsidRPr="00F52924" w:rsidRDefault="00232EDF" w:rsidP="00232EDF">
      <w:pPr>
        <w:pStyle w:val="ListParagraph"/>
        <w:numPr>
          <w:ilvl w:val="0"/>
          <w:numId w:val="13"/>
        </w:numPr>
        <w:rPr>
          <w:rFonts w:asciiTheme="minorHAnsi" w:hAnsiTheme="minorHAnsi" w:cstheme="minorHAnsi"/>
        </w:rPr>
      </w:pPr>
      <w:r w:rsidRPr="00F52924">
        <w:rPr>
          <w:rFonts w:asciiTheme="minorHAnsi" w:hAnsiTheme="minorHAnsi" w:cstheme="minorHAnsi"/>
        </w:rPr>
        <w:t>Scorpion stretch (6 reps each side)</w:t>
      </w:r>
    </w:p>
    <w:p w14:paraId="71BDED7C" w14:textId="77777777" w:rsidR="00232EDF" w:rsidRPr="00F52924" w:rsidRDefault="00232EDF" w:rsidP="00232EDF">
      <w:pPr>
        <w:pStyle w:val="ListParagraph"/>
        <w:numPr>
          <w:ilvl w:val="0"/>
          <w:numId w:val="13"/>
        </w:numPr>
        <w:rPr>
          <w:rFonts w:asciiTheme="minorHAnsi" w:hAnsiTheme="minorHAnsi" w:cstheme="minorHAnsi"/>
        </w:rPr>
      </w:pPr>
      <w:r w:rsidRPr="00F52924">
        <w:rPr>
          <w:rFonts w:asciiTheme="minorHAnsi" w:hAnsiTheme="minorHAnsi" w:cstheme="minorHAnsi"/>
        </w:rPr>
        <w:t>Mountain climber stretch (6 reps each side)</w:t>
      </w:r>
    </w:p>
    <w:p w14:paraId="7F9D355E" w14:textId="0ABD088E" w:rsidR="00232EDF" w:rsidRPr="00F52924" w:rsidRDefault="00232EDF" w:rsidP="00232EDF">
      <w:pPr>
        <w:pStyle w:val="ListParagraph"/>
        <w:numPr>
          <w:ilvl w:val="0"/>
          <w:numId w:val="13"/>
        </w:numPr>
        <w:rPr>
          <w:rFonts w:asciiTheme="minorHAnsi" w:hAnsiTheme="minorHAnsi" w:cstheme="minorHAnsi"/>
        </w:rPr>
      </w:pPr>
      <w:r w:rsidRPr="00F52924">
        <w:rPr>
          <w:rFonts w:asciiTheme="minorHAnsi" w:hAnsiTheme="minorHAnsi" w:cstheme="minorHAnsi"/>
        </w:rPr>
        <w:t>Knee-drive rotating squat (6 reps each side)</w:t>
      </w:r>
    </w:p>
    <w:p w14:paraId="4D1562AA" w14:textId="77777777" w:rsidR="00232EDF" w:rsidRPr="00F52924" w:rsidRDefault="00232EDF" w:rsidP="00232EDF">
      <w:pPr>
        <w:rPr>
          <w:rFonts w:cstheme="minorHAnsi"/>
          <w:i/>
          <w:u w:val="single"/>
        </w:rPr>
      </w:pPr>
      <w:r w:rsidRPr="00F52924">
        <w:rPr>
          <w:rFonts w:cstheme="minorHAnsi"/>
          <w:i/>
          <w:u w:val="single"/>
        </w:rPr>
        <w:t>Speed &amp; agility warm-up</w:t>
      </w:r>
    </w:p>
    <w:p w14:paraId="4876F5FD" w14:textId="77777777" w:rsidR="00232EDF" w:rsidRPr="00F52924" w:rsidRDefault="00232EDF" w:rsidP="00232EDF">
      <w:pPr>
        <w:pStyle w:val="ListParagraph"/>
        <w:numPr>
          <w:ilvl w:val="0"/>
          <w:numId w:val="15"/>
        </w:numPr>
        <w:rPr>
          <w:rFonts w:asciiTheme="minorHAnsi" w:hAnsiTheme="minorHAnsi" w:cstheme="minorHAnsi"/>
        </w:rPr>
      </w:pPr>
      <w:r w:rsidRPr="00F52924">
        <w:rPr>
          <w:rFonts w:asciiTheme="minorHAnsi" w:hAnsiTheme="minorHAnsi" w:cstheme="minorHAnsi"/>
        </w:rPr>
        <w:t xml:space="preserve">Jog 15 </w:t>
      </w:r>
      <w:proofErr w:type="spellStart"/>
      <w:r w:rsidRPr="00F52924">
        <w:rPr>
          <w:rFonts w:asciiTheme="minorHAnsi" w:hAnsiTheme="minorHAnsi" w:cstheme="minorHAnsi"/>
        </w:rPr>
        <w:t>yds</w:t>
      </w:r>
      <w:proofErr w:type="spellEnd"/>
      <w:r w:rsidRPr="00F52924">
        <w:rPr>
          <w:rFonts w:asciiTheme="minorHAnsi" w:hAnsiTheme="minorHAnsi" w:cstheme="minorHAnsi"/>
        </w:rPr>
        <w:t xml:space="preserve"> </w:t>
      </w:r>
      <w:proofErr w:type="spellStart"/>
      <w:r w:rsidRPr="00F52924">
        <w:rPr>
          <w:rFonts w:asciiTheme="minorHAnsi" w:hAnsiTheme="minorHAnsi" w:cstheme="minorHAnsi"/>
        </w:rPr>
        <w:t>fwd</w:t>
      </w:r>
      <w:proofErr w:type="spellEnd"/>
      <w:r w:rsidRPr="00F52924">
        <w:rPr>
          <w:rFonts w:asciiTheme="minorHAnsi" w:hAnsiTheme="minorHAnsi" w:cstheme="minorHAnsi"/>
        </w:rPr>
        <w:t xml:space="preserve"> &amp; backward</w:t>
      </w:r>
    </w:p>
    <w:p w14:paraId="16C7C9C6" w14:textId="77777777" w:rsidR="00232EDF" w:rsidRPr="00F52924" w:rsidRDefault="00232EDF" w:rsidP="00232EDF">
      <w:pPr>
        <w:pStyle w:val="ListParagraph"/>
        <w:numPr>
          <w:ilvl w:val="0"/>
          <w:numId w:val="15"/>
        </w:numPr>
        <w:rPr>
          <w:rFonts w:asciiTheme="minorHAnsi" w:hAnsiTheme="minorHAnsi" w:cstheme="minorHAnsi"/>
        </w:rPr>
      </w:pPr>
      <w:r w:rsidRPr="00F52924">
        <w:rPr>
          <w:rFonts w:asciiTheme="minorHAnsi" w:hAnsiTheme="minorHAnsi" w:cstheme="minorHAnsi"/>
        </w:rPr>
        <w:t xml:space="preserve">Skip w/ arm swings 15 </w:t>
      </w:r>
      <w:proofErr w:type="spellStart"/>
      <w:r w:rsidRPr="00F52924">
        <w:rPr>
          <w:rFonts w:asciiTheme="minorHAnsi" w:hAnsiTheme="minorHAnsi" w:cstheme="minorHAnsi"/>
        </w:rPr>
        <w:t>yds</w:t>
      </w:r>
      <w:proofErr w:type="spellEnd"/>
      <w:r w:rsidRPr="00F52924">
        <w:rPr>
          <w:rFonts w:asciiTheme="minorHAnsi" w:hAnsiTheme="minorHAnsi" w:cstheme="minorHAnsi"/>
        </w:rPr>
        <w:t xml:space="preserve"> </w:t>
      </w:r>
      <w:proofErr w:type="spellStart"/>
      <w:r w:rsidRPr="00F52924">
        <w:rPr>
          <w:rFonts w:asciiTheme="minorHAnsi" w:hAnsiTheme="minorHAnsi" w:cstheme="minorHAnsi"/>
        </w:rPr>
        <w:t>fwd</w:t>
      </w:r>
      <w:proofErr w:type="spellEnd"/>
      <w:r w:rsidRPr="00F52924">
        <w:rPr>
          <w:rFonts w:asciiTheme="minorHAnsi" w:hAnsiTheme="minorHAnsi" w:cstheme="minorHAnsi"/>
        </w:rPr>
        <w:t xml:space="preserve"> &amp; backward</w:t>
      </w:r>
    </w:p>
    <w:p w14:paraId="099462C3" w14:textId="77777777" w:rsidR="00232EDF" w:rsidRPr="00F52924" w:rsidRDefault="00232EDF" w:rsidP="00232EDF">
      <w:pPr>
        <w:pStyle w:val="ListParagraph"/>
        <w:numPr>
          <w:ilvl w:val="0"/>
          <w:numId w:val="15"/>
        </w:numPr>
        <w:rPr>
          <w:rFonts w:asciiTheme="minorHAnsi" w:hAnsiTheme="minorHAnsi" w:cstheme="minorHAnsi"/>
        </w:rPr>
      </w:pPr>
      <w:r w:rsidRPr="00F52924">
        <w:rPr>
          <w:rFonts w:asciiTheme="minorHAnsi" w:hAnsiTheme="minorHAnsi" w:cstheme="minorHAnsi"/>
        </w:rPr>
        <w:t xml:space="preserve">Side shuffle hop w/ arm swings 15 </w:t>
      </w:r>
      <w:proofErr w:type="spellStart"/>
      <w:r w:rsidRPr="00F52924">
        <w:rPr>
          <w:rFonts w:asciiTheme="minorHAnsi" w:hAnsiTheme="minorHAnsi" w:cstheme="minorHAnsi"/>
        </w:rPr>
        <w:t>yds</w:t>
      </w:r>
      <w:proofErr w:type="spellEnd"/>
      <w:r w:rsidRPr="00F52924">
        <w:rPr>
          <w:rFonts w:asciiTheme="minorHAnsi" w:hAnsiTheme="minorHAnsi" w:cstheme="minorHAnsi"/>
        </w:rPr>
        <w:t xml:space="preserve"> facing each way</w:t>
      </w:r>
    </w:p>
    <w:p w14:paraId="1C9D7E4D" w14:textId="77777777" w:rsidR="00232EDF" w:rsidRPr="00F52924" w:rsidRDefault="00232EDF" w:rsidP="00232EDF">
      <w:pPr>
        <w:pStyle w:val="ListParagraph"/>
        <w:numPr>
          <w:ilvl w:val="0"/>
          <w:numId w:val="15"/>
        </w:numPr>
        <w:rPr>
          <w:rFonts w:asciiTheme="minorHAnsi" w:hAnsiTheme="minorHAnsi" w:cstheme="minorHAnsi"/>
        </w:rPr>
      </w:pPr>
      <w:r w:rsidRPr="00F52924">
        <w:rPr>
          <w:rFonts w:asciiTheme="minorHAnsi" w:hAnsiTheme="minorHAnsi" w:cstheme="minorHAnsi"/>
        </w:rPr>
        <w:t xml:space="preserve">Karaoke 15 </w:t>
      </w:r>
      <w:proofErr w:type="spellStart"/>
      <w:r w:rsidRPr="00F52924">
        <w:rPr>
          <w:rFonts w:asciiTheme="minorHAnsi" w:hAnsiTheme="minorHAnsi" w:cstheme="minorHAnsi"/>
        </w:rPr>
        <w:t>yds</w:t>
      </w:r>
      <w:proofErr w:type="spellEnd"/>
      <w:r w:rsidRPr="00F52924">
        <w:rPr>
          <w:rFonts w:asciiTheme="minorHAnsi" w:hAnsiTheme="minorHAnsi" w:cstheme="minorHAnsi"/>
        </w:rPr>
        <w:t xml:space="preserve"> facing each way</w:t>
      </w:r>
    </w:p>
    <w:p w14:paraId="610310EF" w14:textId="77777777" w:rsidR="00232EDF" w:rsidRPr="00F52924" w:rsidRDefault="00232EDF" w:rsidP="00232EDF">
      <w:pPr>
        <w:pStyle w:val="ListParagraph"/>
        <w:numPr>
          <w:ilvl w:val="0"/>
          <w:numId w:val="15"/>
        </w:numPr>
        <w:rPr>
          <w:rFonts w:asciiTheme="minorHAnsi" w:hAnsiTheme="minorHAnsi" w:cstheme="minorHAnsi"/>
        </w:rPr>
      </w:pPr>
      <w:r w:rsidRPr="00F52924">
        <w:rPr>
          <w:rFonts w:asciiTheme="minorHAnsi" w:hAnsiTheme="minorHAnsi" w:cstheme="minorHAnsi"/>
        </w:rPr>
        <w:t xml:space="preserve">Knee hugs for 15 </w:t>
      </w:r>
      <w:proofErr w:type="spellStart"/>
      <w:r w:rsidRPr="00F52924">
        <w:rPr>
          <w:rFonts w:asciiTheme="minorHAnsi" w:hAnsiTheme="minorHAnsi" w:cstheme="minorHAnsi"/>
        </w:rPr>
        <w:t>yds</w:t>
      </w:r>
      <w:proofErr w:type="spellEnd"/>
    </w:p>
    <w:p w14:paraId="4DAD8D2C" w14:textId="77777777" w:rsidR="00232EDF" w:rsidRPr="00F52924" w:rsidRDefault="00232EDF" w:rsidP="00232EDF">
      <w:pPr>
        <w:pStyle w:val="ListParagraph"/>
        <w:numPr>
          <w:ilvl w:val="0"/>
          <w:numId w:val="15"/>
        </w:numPr>
        <w:rPr>
          <w:rFonts w:asciiTheme="minorHAnsi" w:hAnsiTheme="minorHAnsi" w:cstheme="minorHAnsi"/>
        </w:rPr>
      </w:pPr>
      <w:r w:rsidRPr="00F52924">
        <w:rPr>
          <w:rFonts w:asciiTheme="minorHAnsi" w:hAnsiTheme="minorHAnsi" w:cstheme="minorHAnsi"/>
        </w:rPr>
        <w:t xml:space="preserve">Skipping knee raises 15 </w:t>
      </w:r>
      <w:proofErr w:type="spellStart"/>
      <w:r w:rsidRPr="00F52924">
        <w:rPr>
          <w:rFonts w:asciiTheme="minorHAnsi" w:hAnsiTheme="minorHAnsi" w:cstheme="minorHAnsi"/>
        </w:rPr>
        <w:t>yds</w:t>
      </w:r>
      <w:proofErr w:type="spellEnd"/>
    </w:p>
    <w:p w14:paraId="160D9D7D" w14:textId="77777777" w:rsidR="00232EDF" w:rsidRDefault="00232EDF" w:rsidP="00232EDF">
      <w:pPr>
        <w:pStyle w:val="ListParagraph"/>
        <w:numPr>
          <w:ilvl w:val="0"/>
          <w:numId w:val="15"/>
        </w:numPr>
      </w:pPr>
      <w:r>
        <w:t xml:space="preserve">Step lunges 15 </w:t>
      </w:r>
      <w:proofErr w:type="spellStart"/>
      <w:r>
        <w:t>yds</w:t>
      </w:r>
      <w:proofErr w:type="spellEnd"/>
    </w:p>
    <w:p w14:paraId="235F8959" w14:textId="77777777" w:rsidR="00232EDF" w:rsidRDefault="00232EDF" w:rsidP="00232EDF">
      <w:pPr>
        <w:pStyle w:val="ListParagraph"/>
        <w:numPr>
          <w:ilvl w:val="0"/>
          <w:numId w:val="15"/>
        </w:numPr>
      </w:pPr>
      <w:r>
        <w:t xml:space="preserve">Backward step lunges 15 </w:t>
      </w:r>
      <w:proofErr w:type="spellStart"/>
      <w:r>
        <w:t>yds</w:t>
      </w:r>
      <w:proofErr w:type="spellEnd"/>
    </w:p>
    <w:p w14:paraId="2324D301" w14:textId="77777777" w:rsidR="00232EDF" w:rsidRDefault="00232EDF" w:rsidP="00232EDF">
      <w:pPr>
        <w:pStyle w:val="ListParagraph"/>
        <w:numPr>
          <w:ilvl w:val="0"/>
          <w:numId w:val="15"/>
        </w:numPr>
      </w:pPr>
      <w:r>
        <w:t xml:space="preserve">Straight leg kicks 15 </w:t>
      </w:r>
      <w:proofErr w:type="spellStart"/>
      <w:r>
        <w:t>yds</w:t>
      </w:r>
      <w:proofErr w:type="spellEnd"/>
    </w:p>
    <w:p w14:paraId="56BFA5A1" w14:textId="77777777" w:rsidR="00232EDF" w:rsidRDefault="00232EDF" w:rsidP="00232EDF">
      <w:pPr>
        <w:pStyle w:val="ListParagraph"/>
        <w:numPr>
          <w:ilvl w:val="0"/>
          <w:numId w:val="15"/>
        </w:numPr>
      </w:pPr>
      <w:r>
        <w:t xml:space="preserve">Butt-kicks 15 </w:t>
      </w:r>
      <w:proofErr w:type="spellStart"/>
      <w:r>
        <w:t>yds</w:t>
      </w:r>
      <w:proofErr w:type="spellEnd"/>
    </w:p>
    <w:p w14:paraId="1141EA48" w14:textId="77777777" w:rsidR="00232EDF" w:rsidRDefault="00232EDF" w:rsidP="00232EDF">
      <w:pPr>
        <w:pStyle w:val="ListParagraph"/>
        <w:numPr>
          <w:ilvl w:val="0"/>
          <w:numId w:val="15"/>
        </w:numPr>
      </w:pPr>
      <w:r>
        <w:t xml:space="preserve">70% cuts (15 </w:t>
      </w:r>
      <w:proofErr w:type="spellStart"/>
      <w:r>
        <w:t>yds</w:t>
      </w:r>
      <w:proofErr w:type="spellEnd"/>
      <w:r>
        <w:t xml:space="preserve"> </w:t>
      </w:r>
      <w:proofErr w:type="spellStart"/>
      <w:r>
        <w:t>fwd</w:t>
      </w:r>
      <w:proofErr w:type="spellEnd"/>
      <w:r>
        <w:t xml:space="preserve">, 15 </w:t>
      </w:r>
      <w:proofErr w:type="spellStart"/>
      <w:r>
        <w:t>yds</w:t>
      </w:r>
      <w:proofErr w:type="spellEnd"/>
      <w:r>
        <w:t xml:space="preserve"> back, 30 </w:t>
      </w:r>
      <w:proofErr w:type="spellStart"/>
      <w:r>
        <w:t>yds</w:t>
      </w:r>
      <w:proofErr w:type="spellEnd"/>
      <w:r>
        <w:t xml:space="preserve"> forward)</w:t>
      </w:r>
    </w:p>
    <w:p w14:paraId="28C58900" w14:textId="77777777" w:rsidR="00232EDF" w:rsidRDefault="00232EDF" w:rsidP="00232EDF">
      <w:pPr>
        <w:pStyle w:val="ListParagraph"/>
        <w:numPr>
          <w:ilvl w:val="0"/>
          <w:numId w:val="15"/>
        </w:numPr>
      </w:pPr>
      <w:r>
        <w:t xml:space="preserve">90% cuts (15 </w:t>
      </w:r>
      <w:proofErr w:type="spellStart"/>
      <w:r>
        <w:t>yds</w:t>
      </w:r>
      <w:proofErr w:type="spellEnd"/>
      <w:r>
        <w:t xml:space="preserve"> </w:t>
      </w:r>
      <w:proofErr w:type="spellStart"/>
      <w:r>
        <w:t>fwd</w:t>
      </w:r>
      <w:proofErr w:type="spellEnd"/>
      <w:r>
        <w:t xml:space="preserve">, 15 </w:t>
      </w:r>
      <w:proofErr w:type="spellStart"/>
      <w:r>
        <w:t>yds</w:t>
      </w:r>
      <w:proofErr w:type="spellEnd"/>
      <w:r>
        <w:t xml:space="preserve"> back, 30 </w:t>
      </w:r>
      <w:proofErr w:type="spellStart"/>
      <w:r>
        <w:t>yds</w:t>
      </w:r>
      <w:proofErr w:type="spellEnd"/>
      <w:r>
        <w:t xml:space="preserve"> forward)</w:t>
      </w:r>
    </w:p>
    <w:p w14:paraId="3D258B5C" w14:textId="77777777" w:rsidR="00232EDF" w:rsidRPr="00142BD6" w:rsidRDefault="00232EDF" w:rsidP="00232EDF">
      <w:pPr>
        <w:pStyle w:val="ListParagraph"/>
        <w:numPr>
          <w:ilvl w:val="0"/>
          <w:numId w:val="15"/>
        </w:numPr>
      </w:pPr>
      <w:r>
        <w:t xml:space="preserve">100% cuts (15 </w:t>
      </w:r>
      <w:proofErr w:type="spellStart"/>
      <w:r>
        <w:t>yds</w:t>
      </w:r>
      <w:proofErr w:type="spellEnd"/>
      <w:r>
        <w:t xml:space="preserve"> </w:t>
      </w:r>
      <w:proofErr w:type="spellStart"/>
      <w:r>
        <w:t>fwd</w:t>
      </w:r>
      <w:proofErr w:type="spellEnd"/>
      <w:r>
        <w:t xml:space="preserve">, 15 </w:t>
      </w:r>
      <w:proofErr w:type="spellStart"/>
      <w:r>
        <w:t>yds</w:t>
      </w:r>
      <w:proofErr w:type="spellEnd"/>
      <w:r>
        <w:t xml:space="preserve"> back, 30 </w:t>
      </w:r>
      <w:proofErr w:type="spellStart"/>
      <w:r>
        <w:t>yds</w:t>
      </w:r>
      <w:proofErr w:type="spellEnd"/>
      <w:r>
        <w:t xml:space="preserve"> forward)</w:t>
      </w:r>
    </w:p>
    <w:p w14:paraId="64601166" w14:textId="77777777" w:rsidR="00232EDF" w:rsidRPr="00232EDF" w:rsidRDefault="00232EDF" w:rsidP="00232EDF">
      <w:pPr>
        <w:rPr>
          <w:i/>
          <w:u w:val="single"/>
        </w:rPr>
      </w:pPr>
      <w:r w:rsidRPr="00232EDF">
        <w:rPr>
          <w:i/>
          <w:u w:val="single"/>
        </w:rPr>
        <w:t>Conditioning warm-up</w:t>
      </w:r>
    </w:p>
    <w:p w14:paraId="5488731C" w14:textId="77777777" w:rsidR="00232EDF" w:rsidRDefault="00232EDF" w:rsidP="00232EDF">
      <w:pPr>
        <w:pStyle w:val="ListParagraph"/>
        <w:numPr>
          <w:ilvl w:val="0"/>
          <w:numId w:val="16"/>
        </w:numPr>
      </w:pPr>
      <w:r>
        <w:t xml:space="preserve">Toe-walking (15 </w:t>
      </w:r>
      <w:proofErr w:type="spellStart"/>
      <w:r>
        <w:t>yds</w:t>
      </w:r>
      <w:proofErr w:type="spellEnd"/>
      <w:r>
        <w:t xml:space="preserve"> </w:t>
      </w:r>
      <w:proofErr w:type="spellStart"/>
      <w:r>
        <w:t>fwd</w:t>
      </w:r>
      <w:proofErr w:type="spellEnd"/>
      <w:r>
        <w:t xml:space="preserve"> &amp; back)</w:t>
      </w:r>
    </w:p>
    <w:p w14:paraId="11B4D915" w14:textId="77777777" w:rsidR="00232EDF" w:rsidRDefault="00232EDF" w:rsidP="00232EDF">
      <w:pPr>
        <w:pStyle w:val="ListParagraph"/>
        <w:numPr>
          <w:ilvl w:val="0"/>
          <w:numId w:val="16"/>
        </w:numPr>
      </w:pPr>
      <w:r>
        <w:t xml:space="preserve">Heel-walking (15 </w:t>
      </w:r>
      <w:proofErr w:type="spellStart"/>
      <w:r>
        <w:t>yds</w:t>
      </w:r>
      <w:proofErr w:type="spellEnd"/>
      <w:r>
        <w:t xml:space="preserve"> </w:t>
      </w:r>
      <w:proofErr w:type="spellStart"/>
      <w:r>
        <w:t>fwd</w:t>
      </w:r>
      <w:proofErr w:type="spellEnd"/>
      <w:r>
        <w:t xml:space="preserve"> &amp; back)</w:t>
      </w:r>
    </w:p>
    <w:p w14:paraId="61F8C149" w14:textId="77777777" w:rsidR="00232EDF" w:rsidRDefault="00232EDF" w:rsidP="00232EDF">
      <w:pPr>
        <w:pStyle w:val="ListParagraph"/>
        <w:numPr>
          <w:ilvl w:val="0"/>
          <w:numId w:val="16"/>
        </w:numPr>
      </w:pPr>
      <w:r>
        <w:t xml:space="preserve">Baby skips w/ arm circles (15 </w:t>
      </w:r>
      <w:proofErr w:type="spellStart"/>
      <w:r>
        <w:t>yds</w:t>
      </w:r>
      <w:proofErr w:type="spellEnd"/>
      <w:r>
        <w:t xml:space="preserve"> </w:t>
      </w:r>
      <w:proofErr w:type="spellStart"/>
      <w:r>
        <w:t>fwd</w:t>
      </w:r>
      <w:proofErr w:type="spellEnd"/>
      <w:r>
        <w:t xml:space="preserve"> &amp; back)</w:t>
      </w:r>
    </w:p>
    <w:p w14:paraId="1F1BF260" w14:textId="77777777" w:rsidR="00232EDF" w:rsidRPr="0053514A" w:rsidRDefault="00232EDF" w:rsidP="00232EDF">
      <w:pPr>
        <w:pStyle w:val="ListParagraph"/>
        <w:numPr>
          <w:ilvl w:val="0"/>
          <w:numId w:val="16"/>
        </w:numPr>
      </w:pPr>
      <w:r>
        <w:t xml:space="preserve">Sideways jumping jacks (15 </w:t>
      </w:r>
      <w:proofErr w:type="spellStart"/>
      <w:r>
        <w:t>yds</w:t>
      </w:r>
      <w:proofErr w:type="spellEnd"/>
      <w:r>
        <w:t xml:space="preserve"> facing each way)</w:t>
      </w:r>
    </w:p>
    <w:p w14:paraId="0E2E1316" w14:textId="77777777" w:rsidR="00232EDF" w:rsidRDefault="00232EDF" w:rsidP="00232EDF">
      <w:pPr>
        <w:pStyle w:val="ListParagraph"/>
        <w:numPr>
          <w:ilvl w:val="0"/>
          <w:numId w:val="16"/>
        </w:numPr>
      </w:pPr>
      <w:r>
        <w:t xml:space="preserve">Karaoke w/ step-over (15 </w:t>
      </w:r>
      <w:proofErr w:type="spellStart"/>
      <w:r>
        <w:t>yds</w:t>
      </w:r>
      <w:proofErr w:type="spellEnd"/>
      <w:r>
        <w:t xml:space="preserve"> facing each way)</w:t>
      </w:r>
    </w:p>
    <w:p w14:paraId="189EEE0A" w14:textId="77777777" w:rsidR="00232EDF" w:rsidRDefault="00232EDF" w:rsidP="00232EDF">
      <w:pPr>
        <w:pStyle w:val="ListParagraph"/>
        <w:numPr>
          <w:ilvl w:val="0"/>
          <w:numId w:val="16"/>
        </w:numPr>
      </w:pPr>
      <w:r>
        <w:t xml:space="preserve">Butt-kicks (15 </w:t>
      </w:r>
      <w:proofErr w:type="spellStart"/>
      <w:r>
        <w:t>yds</w:t>
      </w:r>
      <w:proofErr w:type="spellEnd"/>
      <w:r>
        <w:t>)</w:t>
      </w:r>
    </w:p>
    <w:p w14:paraId="241EAE35" w14:textId="77777777" w:rsidR="00232EDF" w:rsidRDefault="00232EDF" w:rsidP="00232EDF">
      <w:pPr>
        <w:pStyle w:val="ListParagraph"/>
        <w:numPr>
          <w:ilvl w:val="0"/>
          <w:numId w:val="16"/>
        </w:numPr>
      </w:pPr>
      <w:r>
        <w:t xml:space="preserve">Straight-leg kicks (15 </w:t>
      </w:r>
      <w:proofErr w:type="spellStart"/>
      <w:r>
        <w:t>yds</w:t>
      </w:r>
      <w:proofErr w:type="spellEnd"/>
      <w:r>
        <w:t>)</w:t>
      </w:r>
    </w:p>
    <w:p w14:paraId="480DE00D" w14:textId="77777777" w:rsidR="00232EDF" w:rsidRDefault="00232EDF" w:rsidP="00232EDF">
      <w:pPr>
        <w:pStyle w:val="ListParagraph"/>
        <w:numPr>
          <w:ilvl w:val="0"/>
          <w:numId w:val="16"/>
        </w:numPr>
      </w:pPr>
      <w:r>
        <w:t xml:space="preserve">Straight-leg quick-strides (15 </w:t>
      </w:r>
      <w:proofErr w:type="spellStart"/>
      <w:r>
        <w:t>yds</w:t>
      </w:r>
      <w:proofErr w:type="spellEnd"/>
      <w:r>
        <w:t>)</w:t>
      </w:r>
    </w:p>
    <w:p w14:paraId="5759206C" w14:textId="77777777" w:rsidR="00232EDF" w:rsidRDefault="00232EDF" w:rsidP="00232EDF">
      <w:pPr>
        <w:pStyle w:val="ListParagraph"/>
        <w:numPr>
          <w:ilvl w:val="0"/>
          <w:numId w:val="16"/>
        </w:numPr>
      </w:pPr>
      <w:r>
        <w:t xml:space="preserve">Power-skip (15 </w:t>
      </w:r>
      <w:proofErr w:type="spellStart"/>
      <w:r>
        <w:t>yds</w:t>
      </w:r>
      <w:proofErr w:type="spellEnd"/>
      <w:r>
        <w:t>)</w:t>
      </w:r>
    </w:p>
    <w:p w14:paraId="113DB6F0" w14:textId="77777777" w:rsidR="00232EDF" w:rsidRDefault="00232EDF" w:rsidP="00232EDF">
      <w:pPr>
        <w:pStyle w:val="ListParagraph"/>
        <w:numPr>
          <w:ilvl w:val="0"/>
          <w:numId w:val="16"/>
        </w:numPr>
      </w:pPr>
      <w:r>
        <w:t xml:space="preserve">Fast skips (15 </w:t>
      </w:r>
      <w:proofErr w:type="spellStart"/>
      <w:r>
        <w:t>yds</w:t>
      </w:r>
      <w:proofErr w:type="spellEnd"/>
      <w:r>
        <w:t>)</w:t>
      </w:r>
    </w:p>
    <w:p w14:paraId="079FD7A7" w14:textId="77777777" w:rsidR="00232EDF" w:rsidRDefault="00232EDF" w:rsidP="00232EDF">
      <w:pPr>
        <w:pStyle w:val="ListParagraph"/>
        <w:numPr>
          <w:ilvl w:val="0"/>
          <w:numId w:val="16"/>
        </w:numPr>
      </w:pPr>
      <w:r>
        <w:t xml:space="preserve">70% sprint (15 </w:t>
      </w:r>
      <w:proofErr w:type="spellStart"/>
      <w:r>
        <w:t>yds</w:t>
      </w:r>
      <w:proofErr w:type="spellEnd"/>
      <w:r>
        <w:t>)</w:t>
      </w:r>
    </w:p>
    <w:p w14:paraId="1A20D991" w14:textId="77777777" w:rsidR="00232EDF" w:rsidRDefault="00232EDF" w:rsidP="00232EDF">
      <w:pPr>
        <w:pStyle w:val="ListParagraph"/>
        <w:numPr>
          <w:ilvl w:val="0"/>
          <w:numId w:val="16"/>
        </w:numPr>
      </w:pPr>
      <w:r>
        <w:t xml:space="preserve">90% sprint (15 </w:t>
      </w:r>
      <w:proofErr w:type="spellStart"/>
      <w:r>
        <w:t>yds</w:t>
      </w:r>
      <w:proofErr w:type="spellEnd"/>
      <w:r>
        <w:t>)</w:t>
      </w:r>
    </w:p>
    <w:p w14:paraId="7947567B" w14:textId="77777777" w:rsidR="00232EDF" w:rsidRPr="00142BD6" w:rsidRDefault="00232EDF" w:rsidP="00232EDF">
      <w:pPr>
        <w:pStyle w:val="ListParagraph"/>
        <w:numPr>
          <w:ilvl w:val="0"/>
          <w:numId w:val="16"/>
        </w:numPr>
      </w:pPr>
      <w:r>
        <w:t xml:space="preserve">100% sprint (15 </w:t>
      </w:r>
      <w:proofErr w:type="spellStart"/>
      <w:r>
        <w:t>yds</w:t>
      </w:r>
      <w:proofErr w:type="spellEnd"/>
      <w:r>
        <w:t>)</w:t>
      </w:r>
    </w:p>
    <w:p w14:paraId="40CD9F79" w14:textId="77777777" w:rsidR="00232EDF" w:rsidRPr="00232EDF" w:rsidRDefault="00232EDF" w:rsidP="00232EDF">
      <w:pPr>
        <w:rPr>
          <w:i/>
          <w:u w:val="single"/>
        </w:rPr>
      </w:pPr>
      <w:r w:rsidRPr="00232EDF">
        <w:rPr>
          <w:i/>
          <w:u w:val="single"/>
        </w:rPr>
        <w:t>Pre-game warm-up</w:t>
      </w:r>
    </w:p>
    <w:p w14:paraId="2B6BC94A" w14:textId="77777777" w:rsidR="00232EDF" w:rsidRDefault="00232EDF" w:rsidP="00232EDF">
      <w:pPr>
        <w:pStyle w:val="ListParagraph"/>
        <w:numPr>
          <w:ilvl w:val="0"/>
          <w:numId w:val="17"/>
        </w:numPr>
        <w:tabs>
          <w:tab w:val="left" w:pos="1805"/>
        </w:tabs>
      </w:pPr>
      <w:r>
        <w:lastRenderedPageBreak/>
        <w:t>Reflexive Performance Reset (RPR) Wake-up Drills (belly-breathe in and out throughout drills):</w:t>
      </w:r>
    </w:p>
    <w:p w14:paraId="6115D7AD" w14:textId="77777777" w:rsidR="00232EDF" w:rsidRDefault="00232EDF" w:rsidP="00232EDF">
      <w:pPr>
        <w:pStyle w:val="ListParagraph"/>
        <w:numPr>
          <w:ilvl w:val="1"/>
          <w:numId w:val="17"/>
        </w:numPr>
        <w:tabs>
          <w:tab w:val="left" w:pos="1805"/>
        </w:tabs>
      </w:pPr>
      <w:r>
        <w:t>Zone 1:</w:t>
      </w:r>
    </w:p>
    <w:p w14:paraId="1DFFDFBE" w14:textId="77777777" w:rsidR="00232EDF" w:rsidRDefault="00232EDF" w:rsidP="00232EDF">
      <w:pPr>
        <w:pStyle w:val="ListParagraph"/>
        <w:numPr>
          <w:ilvl w:val="2"/>
          <w:numId w:val="17"/>
        </w:numPr>
        <w:tabs>
          <w:tab w:val="left" w:pos="1805"/>
        </w:tabs>
      </w:pPr>
      <w:r>
        <w:t>Thumb up &amp; down sternum (diaphragm)</w:t>
      </w:r>
    </w:p>
    <w:p w14:paraId="7C3731F8" w14:textId="77777777" w:rsidR="00232EDF" w:rsidRDefault="00232EDF" w:rsidP="00232EDF">
      <w:pPr>
        <w:pStyle w:val="ListParagraph"/>
        <w:numPr>
          <w:ilvl w:val="2"/>
          <w:numId w:val="17"/>
        </w:numPr>
        <w:tabs>
          <w:tab w:val="left" w:pos="1805"/>
        </w:tabs>
      </w:pPr>
      <w:r>
        <w:t>Pointer &amp; middle finger bottom of rib cage side to side (diaphragm)</w:t>
      </w:r>
    </w:p>
    <w:p w14:paraId="6C84EEE7" w14:textId="77777777" w:rsidR="00232EDF" w:rsidRDefault="00232EDF" w:rsidP="00232EDF">
      <w:pPr>
        <w:pStyle w:val="ListParagraph"/>
        <w:numPr>
          <w:ilvl w:val="2"/>
          <w:numId w:val="17"/>
        </w:numPr>
        <w:tabs>
          <w:tab w:val="left" w:pos="1805"/>
        </w:tabs>
      </w:pPr>
      <w:r>
        <w:t>Pointer &amp; middle finger two inches outside belly-button &amp; two inches down (Psoas)</w:t>
      </w:r>
    </w:p>
    <w:p w14:paraId="42CDFED7" w14:textId="77777777" w:rsidR="00232EDF" w:rsidRDefault="00232EDF" w:rsidP="00232EDF">
      <w:pPr>
        <w:pStyle w:val="ListParagraph"/>
        <w:numPr>
          <w:ilvl w:val="2"/>
          <w:numId w:val="17"/>
        </w:numPr>
        <w:tabs>
          <w:tab w:val="left" w:pos="1805"/>
        </w:tabs>
      </w:pPr>
      <w:r>
        <w:t>Pointer &amp; middle finger trace the outline of back of skull (glute)</w:t>
      </w:r>
    </w:p>
    <w:p w14:paraId="73B65FBC" w14:textId="77777777" w:rsidR="00232EDF" w:rsidRDefault="00232EDF" w:rsidP="00232EDF">
      <w:pPr>
        <w:pStyle w:val="ListParagraph"/>
        <w:numPr>
          <w:ilvl w:val="1"/>
          <w:numId w:val="17"/>
        </w:numPr>
        <w:tabs>
          <w:tab w:val="left" w:pos="1805"/>
        </w:tabs>
      </w:pPr>
      <w:r>
        <w:t>Zone 2:</w:t>
      </w:r>
    </w:p>
    <w:p w14:paraId="3683A323" w14:textId="77777777" w:rsidR="00232EDF" w:rsidRDefault="00232EDF" w:rsidP="00232EDF">
      <w:pPr>
        <w:pStyle w:val="ListParagraph"/>
        <w:numPr>
          <w:ilvl w:val="2"/>
          <w:numId w:val="17"/>
        </w:numPr>
        <w:tabs>
          <w:tab w:val="left" w:pos="1805"/>
        </w:tabs>
      </w:pPr>
      <w:r>
        <w:t>Thumbs trace circles around bony knobs on top of butt cheeks (hamstrings)</w:t>
      </w:r>
    </w:p>
    <w:p w14:paraId="731648A8" w14:textId="77777777" w:rsidR="00232EDF" w:rsidRDefault="00232EDF" w:rsidP="00232EDF">
      <w:pPr>
        <w:pStyle w:val="ListParagraph"/>
        <w:numPr>
          <w:ilvl w:val="2"/>
          <w:numId w:val="17"/>
        </w:numPr>
        <w:tabs>
          <w:tab w:val="left" w:pos="1805"/>
        </w:tabs>
      </w:pPr>
      <w:r>
        <w:t>Thumbs trace upper butt side to side (hamstrings)</w:t>
      </w:r>
    </w:p>
    <w:p w14:paraId="38EE5828" w14:textId="77777777" w:rsidR="00232EDF" w:rsidRDefault="00232EDF" w:rsidP="00232EDF">
      <w:pPr>
        <w:pStyle w:val="ListParagraph"/>
        <w:numPr>
          <w:ilvl w:val="2"/>
          <w:numId w:val="17"/>
        </w:numPr>
        <w:tabs>
          <w:tab w:val="left" w:pos="1805"/>
        </w:tabs>
      </w:pPr>
      <w:r>
        <w:t xml:space="preserve">Thumbs trace body just above hip bones </w:t>
      </w:r>
      <w:proofErr w:type="spellStart"/>
      <w:r>
        <w:t>fwd</w:t>
      </w:r>
      <w:proofErr w:type="spellEnd"/>
      <w:r>
        <w:t xml:space="preserve"> &amp; back (saw your body in half)</w:t>
      </w:r>
    </w:p>
    <w:p w14:paraId="2AB8CB94" w14:textId="77777777" w:rsidR="00232EDF" w:rsidRDefault="00232EDF" w:rsidP="00232EDF">
      <w:pPr>
        <w:pStyle w:val="ListParagraph"/>
        <w:numPr>
          <w:ilvl w:val="2"/>
          <w:numId w:val="17"/>
        </w:numPr>
        <w:tabs>
          <w:tab w:val="left" w:pos="1805"/>
        </w:tabs>
      </w:pPr>
      <w:r>
        <w:t>Bottom of hand rub on top of and medial to knee cap (quad)</w:t>
      </w:r>
    </w:p>
    <w:p w14:paraId="0E66A677" w14:textId="77777777" w:rsidR="00232EDF" w:rsidRDefault="00232EDF" w:rsidP="00232EDF">
      <w:pPr>
        <w:pStyle w:val="ListParagraph"/>
        <w:numPr>
          <w:ilvl w:val="2"/>
          <w:numId w:val="17"/>
        </w:numPr>
        <w:tabs>
          <w:tab w:val="left" w:pos="1805"/>
        </w:tabs>
      </w:pPr>
      <w:r>
        <w:t>Thumb trace medial side of quads (inner thigh)</w:t>
      </w:r>
    </w:p>
    <w:p w14:paraId="130CD177" w14:textId="77777777" w:rsidR="00232EDF" w:rsidRDefault="00232EDF" w:rsidP="00232EDF">
      <w:pPr>
        <w:pStyle w:val="ListParagraph"/>
        <w:numPr>
          <w:ilvl w:val="2"/>
          <w:numId w:val="17"/>
        </w:numPr>
        <w:tabs>
          <w:tab w:val="left" w:pos="1805"/>
        </w:tabs>
      </w:pPr>
      <w:r>
        <w:t xml:space="preserve">Karate chop inner thigh up &amp; down </w:t>
      </w:r>
    </w:p>
    <w:p w14:paraId="6DCC787A" w14:textId="77777777" w:rsidR="00232EDF" w:rsidRDefault="00232EDF" w:rsidP="00232EDF">
      <w:pPr>
        <w:pStyle w:val="ListParagraph"/>
        <w:numPr>
          <w:ilvl w:val="2"/>
          <w:numId w:val="17"/>
        </w:numPr>
        <w:tabs>
          <w:tab w:val="left" w:pos="1805"/>
        </w:tabs>
      </w:pPr>
      <w:r>
        <w:t>Rub groin area up &amp; down inner thigh (core)</w:t>
      </w:r>
    </w:p>
    <w:p w14:paraId="5836CDA4" w14:textId="77777777" w:rsidR="00232EDF" w:rsidRDefault="00232EDF" w:rsidP="00232EDF">
      <w:pPr>
        <w:pStyle w:val="ListParagraph"/>
        <w:numPr>
          <w:ilvl w:val="2"/>
          <w:numId w:val="17"/>
        </w:numPr>
        <w:tabs>
          <w:tab w:val="left" w:pos="1805"/>
        </w:tabs>
      </w:pPr>
      <w:r>
        <w:t>Thumb trace hip bones back &amp; forth</w:t>
      </w:r>
    </w:p>
    <w:p w14:paraId="497BE704" w14:textId="77777777" w:rsidR="00232EDF" w:rsidRDefault="00232EDF" w:rsidP="00232EDF">
      <w:pPr>
        <w:pStyle w:val="ListParagraph"/>
        <w:numPr>
          <w:ilvl w:val="1"/>
          <w:numId w:val="17"/>
        </w:numPr>
        <w:tabs>
          <w:tab w:val="left" w:pos="1805"/>
        </w:tabs>
      </w:pPr>
      <w:r>
        <w:t>Zone 3:</w:t>
      </w:r>
    </w:p>
    <w:p w14:paraId="315A6782" w14:textId="77777777" w:rsidR="00232EDF" w:rsidRDefault="00232EDF" w:rsidP="00232EDF">
      <w:pPr>
        <w:pStyle w:val="ListParagraph"/>
        <w:numPr>
          <w:ilvl w:val="2"/>
          <w:numId w:val="17"/>
        </w:numPr>
        <w:tabs>
          <w:tab w:val="left" w:pos="1805"/>
        </w:tabs>
      </w:pPr>
      <w:r>
        <w:t>Pointer &amp; middle finger, 45-degree angle up from bell-button a few inches (supraspinatus)</w:t>
      </w:r>
    </w:p>
    <w:p w14:paraId="7441C502" w14:textId="77777777" w:rsidR="00232EDF" w:rsidRDefault="00232EDF" w:rsidP="00232EDF">
      <w:pPr>
        <w:pStyle w:val="ListParagraph"/>
        <w:numPr>
          <w:ilvl w:val="2"/>
          <w:numId w:val="17"/>
        </w:numPr>
        <w:tabs>
          <w:tab w:val="left" w:pos="1805"/>
        </w:tabs>
      </w:pPr>
      <w:r>
        <w:t>Thumbs opposite spot on the back (</w:t>
      </w:r>
      <w:proofErr w:type="spellStart"/>
      <w:r>
        <w:t>tibialis</w:t>
      </w:r>
      <w:proofErr w:type="spellEnd"/>
      <w:r>
        <w:t>)</w:t>
      </w:r>
    </w:p>
    <w:p w14:paraId="1A2FD551" w14:textId="77777777" w:rsidR="00232EDF" w:rsidRDefault="00232EDF" w:rsidP="00232EDF">
      <w:pPr>
        <w:pStyle w:val="ListParagraph"/>
        <w:numPr>
          <w:ilvl w:val="2"/>
          <w:numId w:val="17"/>
        </w:numPr>
        <w:tabs>
          <w:tab w:val="left" w:pos="1805"/>
        </w:tabs>
      </w:pPr>
      <w:r>
        <w:t>Thumbs to rib cage (right below pecks)</w:t>
      </w:r>
    </w:p>
    <w:p w14:paraId="38173402" w14:textId="77777777" w:rsidR="00232EDF" w:rsidRDefault="00232EDF" w:rsidP="00232EDF">
      <w:pPr>
        <w:pStyle w:val="ListParagraph"/>
        <w:numPr>
          <w:ilvl w:val="2"/>
          <w:numId w:val="17"/>
        </w:numPr>
        <w:tabs>
          <w:tab w:val="left" w:pos="1805"/>
        </w:tabs>
      </w:pPr>
      <w:r>
        <w:t>Pointer &amp; middle finger trace collar-bone (right below neck)</w:t>
      </w:r>
    </w:p>
    <w:p w14:paraId="6D32F150" w14:textId="77777777" w:rsidR="00232EDF" w:rsidRDefault="00232EDF" w:rsidP="00232EDF">
      <w:pPr>
        <w:pStyle w:val="ListParagraph"/>
        <w:numPr>
          <w:ilvl w:val="2"/>
          <w:numId w:val="17"/>
        </w:numPr>
        <w:tabs>
          <w:tab w:val="left" w:pos="1805"/>
        </w:tabs>
      </w:pPr>
      <w:r>
        <w:t>Thumb &amp; middle finger trace jaw line (glute)</w:t>
      </w:r>
    </w:p>
    <w:p w14:paraId="566079EE" w14:textId="77777777" w:rsidR="00232EDF" w:rsidRDefault="00232EDF" w:rsidP="00232EDF">
      <w:pPr>
        <w:pStyle w:val="ListParagraph"/>
        <w:numPr>
          <w:ilvl w:val="2"/>
          <w:numId w:val="17"/>
        </w:numPr>
        <w:tabs>
          <w:tab w:val="left" w:pos="1805"/>
        </w:tabs>
      </w:pPr>
      <w:r>
        <w:t>All four fingers trace the sleeve-line under shoulders</w:t>
      </w:r>
    </w:p>
    <w:p w14:paraId="4E3280A4" w14:textId="77777777" w:rsidR="00232EDF" w:rsidRDefault="00232EDF" w:rsidP="00232EDF">
      <w:pPr>
        <w:pStyle w:val="ListParagraph"/>
        <w:numPr>
          <w:ilvl w:val="2"/>
          <w:numId w:val="17"/>
        </w:numPr>
        <w:tabs>
          <w:tab w:val="left" w:pos="1805"/>
        </w:tabs>
      </w:pPr>
      <w:r>
        <w:t>Claw up and down the lateral part of rib cage</w:t>
      </w:r>
    </w:p>
    <w:p w14:paraId="027E03FA" w14:textId="77777777" w:rsidR="00232EDF" w:rsidRDefault="00232EDF" w:rsidP="00232EDF">
      <w:pPr>
        <w:pStyle w:val="ListParagraph"/>
        <w:numPr>
          <w:ilvl w:val="2"/>
          <w:numId w:val="17"/>
        </w:numPr>
        <w:tabs>
          <w:tab w:val="left" w:pos="1805"/>
        </w:tabs>
      </w:pPr>
      <w:r>
        <w:t>Thumb trace around the pectoral muscles</w:t>
      </w:r>
    </w:p>
    <w:p w14:paraId="50FA246F" w14:textId="000927EC" w:rsidR="00232EDF" w:rsidRPr="00232EDF" w:rsidRDefault="00232EDF" w:rsidP="00232EDF">
      <w:pPr>
        <w:pStyle w:val="ListParagraph"/>
        <w:numPr>
          <w:ilvl w:val="0"/>
          <w:numId w:val="17"/>
        </w:numPr>
        <w:tabs>
          <w:tab w:val="left" w:pos="1805"/>
        </w:tabs>
      </w:pPr>
      <w:r>
        <w:t>Dynamic warm-up as needed followed by pre-game team drills</w:t>
      </w:r>
    </w:p>
    <w:p w14:paraId="0F0FAC98" w14:textId="5C33F1FC" w:rsidR="00EF7182" w:rsidRDefault="00EF7182" w:rsidP="00EF7182">
      <w:pPr>
        <w:pStyle w:val="Heading1"/>
      </w:pPr>
      <w:bookmarkStart w:id="8" w:name="_Toc39830131"/>
      <w:r>
        <w:t>Landing</w:t>
      </w:r>
      <w:r w:rsidR="009732C2">
        <w:t>/</w:t>
      </w:r>
      <w:proofErr w:type="spellStart"/>
      <w:r w:rsidR="009732C2">
        <w:t>Plyos</w:t>
      </w:r>
      <w:bookmarkEnd w:id="8"/>
      <w:proofErr w:type="spellEnd"/>
    </w:p>
    <w:p w14:paraId="36462CB3" w14:textId="6351FDAC" w:rsidR="00EF7182" w:rsidRDefault="00EF7182" w:rsidP="00EF7182">
      <w:r>
        <w:t xml:space="preserve">To avoid injuries, it’s critical that we teach our athletes how to land well. </w:t>
      </w:r>
      <w:r w:rsidR="001E5352">
        <w:t>The following is a good “Landing</w:t>
      </w:r>
      <w:r w:rsidR="009732C2">
        <w:t>/</w:t>
      </w:r>
      <w:proofErr w:type="spellStart"/>
      <w:r w:rsidR="009732C2">
        <w:t>Plyos</w:t>
      </w:r>
      <w:proofErr w:type="spellEnd"/>
      <w:r w:rsidR="001E5352">
        <w:t xml:space="preserve">” progression, some of which we incorporate in our </w:t>
      </w:r>
      <w:r w:rsidR="00073969">
        <w:t xml:space="preserve">lifts throughout the </w:t>
      </w:r>
      <w:r w:rsidR="001E5352">
        <w:t>year</w:t>
      </w:r>
      <w:r>
        <w:t>:</w:t>
      </w:r>
    </w:p>
    <w:p w14:paraId="3D2D90E4" w14:textId="77777777" w:rsidR="00EF7182" w:rsidRDefault="00EF7182" w:rsidP="00EF7182">
      <w:pPr>
        <w:pStyle w:val="ListParagraph"/>
        <w:numPr>
          <w:ilvl w:val="0"/>
          <w:numId w:val="26"/>
        </w:numPr>
      </w:pPr>
      <w:r>
        <w:t>Box-drops w/2ft land (4 reps front, 4reps left, 4reps right)</w:t>
      </w:r>
    </w:p>
    <w:p w14:paraId="181C47B5" w14:textId="77777777" w:rsidR="00EF7182" w:rsidRDefault="00EF7182" w:rsidP="00EF7182">
      <w:pPr>
        <w:pStyle w:val="ListParagraph"/>
        <w:numPr>
          <w:ilvl w:val="1"/>
          <w:numId w:val="26"/>
        </w:numPr>
      </w:pPr>
      <w:r>
        <w:t>Step-off w/ alternating feet</w:t>
      </w:r>
    </w:p>
    <w:p w14:paraId="0FF7AC2B" w14:textId="77777777" w:rsidR="00EF7182" w:rsidRDefault="00EF7182" w:rsidP="00EF7182">
      <w:pPr>
        <w:pStyle w:val="ListParagraph"/>
        <w:numPr>
          <w:ilvl w:val="1"/>
          <w:numId w:val="26"/>
        </w:numPr>
      </w:pPr>
      <w:r>
        <w:t>Feet land @ same time</w:t>
      </w:r>
    </w:p>
    <w:p w14:paraId="2B94B70D" w14:textId="77777777" w:rsidR="00EF7182" w:rsidRDefault="00EF7182" w:rsidP="00EF7182">
      <w:pPr>
        <w:pStyle w:val="ListParagraph"/>
        <w:numPr>
          <w:ilvl w:val="1"/>
          <w:numId w:val="26"/>
        </w:numPr>
      </w:pPr>
      <w:r>
        <w:t>Break your hips and land soft w/ hands straight back</w:t>
      </w:r>
    </w:p>
    <w:p w14:paraId="033F47DE" w14:textId="77777777" w:rsidR="00EF7182" w:rsidRDefault="00EF7182" w:rsidP="00EF7182">
      <w:pPr>
        <w:pStyle w:val="ListParagraph"/>
        <w:numPr>
          <w:ilvl w:val="1"/>
          <w:numId w:val="26"/>
        </w:numPr>
      </w:pPr>
      <w:r>
        <w:t>Knees stay directly under hips and back stays straight</w:t>
      </w:r>
    </w:p>
    <w:p w14:paraId="2DB4B078" w14:textId="77777777" w:rsidR="00EF7182" w:rsidRDefault="00EF7182" w:rsidP="00EF7182">
      <w:pPr>
        <w:pStyle w:val="ListParagraph"/>
        <w:numPr>
          <w:ilvl w:val="1"/>
          <w:numId w:val="26"/>
        </w:numPr>
      </w:pPr>
      <w:r>
        <w:t>Keep eyes up</w:t>
      </w:r>
    </w:p>
    <w:p w14:paraId="07E2B481" w14:textId="77777777" w:rsidR="00EF7182" w:rsidRDefault="00EF7182" w:rsidP="00EF7182">
      <w:pPr>
        <w:pStyle w:val="ListParagraph"/>
        <w:numPr>
          <w:ilvl w:val="0"/>
          <w:numId w:val="26"/>
        </w:numPr>
      </w:pPr>
      <w:r>
        <w:t>Box-drops w/ single-leg land (2 reps each leg front, 2 reps each leg left, 2 reps each leg right)</w:t>
      </w:r>
    </w:p>
    <w:p w14:paraId="1F33793B" w14:textId="77777777" w:rsidR="00EF7182" w:rsidRDefault="00EF7182" w:rsidP="00EF7182">
      <w:pPr>
        <w:pStyle w:val="ListParagraph"/>
        <w:numPr>
          <w:ilvl w:val="1"/>
          <w:numId w:val="26"/>
        </w:numPr>
      </w:pPr>
      <w:r>
        <w:t>Land soft, w/ hands in front</w:t>
      </w:r>
    </w:p>
    <w:p w14:paraId="14BE8109" w14:textId="77777777" w:rsidR="00EF7182" w:rsidRDefault="00EF7182" w:rsidP="00EF7182">
      <w:pPr>
        <w:pStyle w:val="ListParagraph"/>
        <w:numPr>
          <w:ilvl w:val="0"/>
          <w:numId w:val="26"/>
        </w:numPr>
      </w:pPr>
      <w:proofErr w:type="spellStart"/>
      <w:r>
        <w:t>Bosu</w:t>
      </w:r>
      <w:proofErr w:type="spellEnd"/>
      <w:r>
        <w:t>-ball jumps (10 reps)</w:t>
      </w:r>
    </w:p>
    <w:p w14:paraId="6B68FD60" w14:textId="77777777" w:rsidR="00EF7182" w:rsidRDefault="00EF7182" w:rsidP="00EF7182">
      <w:pPr>
        <w:pStyle w:val="ListParagraph"/>
        <w:numPr>
          <w:ilvl w:val="1"/>
          <w:numId w:val="26"/>
        </w:numPr>
      </w:pPr>
      <w:r>
        <w:t xml:space="preserve">Jump from the floor onto the </w:t>
      </w:r>
      <w:proofErr w:type="spellStart"/>
      <w:r>
        <w:t>Bosu</w:t>
      </w:r>
      <w:proofErr w:type="spellEnd"/>
      <w:r>
        <w:t xml:space="preserve"> ball using correct technique</w:t>
      </w:r>
    </w:p>
    <w:p w14:paraId="35CD342D" w14:textId="77777777" w:rsidR="00EF7182" w:rsidRDefault="00EF7182" w:rsidP="00EF7182">
      <w:pPr>
        <w:pStyle w:val="ListParagraph"/>
        <w:numPr>
          <w:ilvl w:val="1"/>
          <w:numId w:val="26"/>
        </w:numPr>
      </w:pPr>
      <w:r>
        <w:t xml:space="preserve">“Stick” the landing like a </w:t>
      </w:r>
      <w:proofErr w:type="spellStart"/>
      <w:r>
        <w:t>gymnist</w:t>
      </w:r>
      <w:proofErr w:type="spellEnd"/>
    </w:p>
    <w:p w14:paraId="1C577632" w14:textId="77777777" w:rsidR="00EF7182" w:rsidRDefault="00EF7182" w:rsidP="00EF7182">
      <w:pPr>
        <w:pStyle w:val="ListParagraph"/>
        <w:numPr>
          <w:ilvl w:val="0"/>
          <w:numId w:val="26"/>
        </w:numPr>
      </w:pPr>
      <w:r>
        <w:t xml:space="preserve">Reverse </w:t>
      </w:r>
      <w:proofErr w:type="spellStart"/>
      <w:r>
        <w:t>Bosu</w:t>
      </w:r>
      <w:proofErr w:type="spellEnd"/>
      <w:r>
        <w:t>-ball jumps (10 reps)</w:t>
      </w:r>
    </w:p>
    <w:p w14:paraId="625E1974" w14:textId="5B7DAABD" w:rsidR="00EF7182" w:rsidRDefault="00EF7182" w:rsidP="00EF7182">
      <w:pPr>
        <w:pStyle w:val="ListParagraph"/>
        <w:numPr>
          <w:ilvl w:val="1"/>
          <w:numId w:val="26"/>
        </w:numPr>
      </w:pPr>
      <w:r>
        <w:t xml:space="preserve">Jump from the floor onto a </w:t>
      </w:r>
      <w:proofErr w:type="spellStart"/>
      <w:r>
        <w:t>Bosu</w:t>
      </w:r>
      <w:proofErr w:type="spellEnd"/>
      <w:r>
        <w:t xml:space="preserve"> ball that is turned upside-down</w:t>
      </w:r>
    </w:p>
    <w:p w14:paraId="7F0C0D24" w14:textId="239979D9" w:rsidR="009732C2" w:rsidRPr="00CD5E8D" w:rsidRDefault="009732C2" w:rsidP="009732C2">
      <w:pPr>
        <w:pStyle w:val="ListParagraph"/>
        <w:numPr>
          <w:ilvl w:val="0"/>
          <w:numId w:val="26"/>
        </w:numPr>
      </w:pPr>
      <w:r>
        <w:lastRenderedPageBreak/>
        <w:t>Split Squat jumps (20 reps)</w:t>
      </w:r>
    </w:p>
    <w:p w14:paraId="7E1CACC4" w14:textId="2F688F30" w:rsidR="00085BAE" w:rsidRDefault="00073969" w:rsidP="00073969">
      <w:pPr>
        <w:pStyle w:val="Heading1"/>
      </w:pPr>
      <w:bookmarkStart w:id="9" w:name="_Toc39830132"/>
      <w:r>
        <w:t>Conditioning</w:t>
      </w:r>
      <w:bookmarkEnd w:id="9"/>
    </w:p>
    <w:p w14:paraId="7692F865" w14:textId="17D1524D" w:rsidR="00073969" w:rsidRDefault="00073969" w:rsidP="009C5777">
      <w:r>
        <w:t xml:space="preserve">In-season, we strongly believe that we will not need extra conditioning because our practices will be difficult enough. We also recognize in-season that not everyone plays an equal amount in the games. That is why we tend to have bench players play more in practice and starters play less in practice. This evens-out the conditioning load on the entire roster throughout the season, and avoids us having to do a separate conditioning program for our bench players. </w:t>
      </w:r>
    </w:p>
    <w:p w14:paraId="44774EEF" w14:textId="3FC94ECE" w:rsidR="00073969" w:rsidRDefault="00073969" w:rsidP="009C5777">
      <w:r>
        <w:t xml:space="preserve">Out-of-season, we generally have two conditioning days. </w:t>
      </w:r>
      <w:r w:rsidR="00541D7F">
        <w:t xml:space="preserve">One day is Wind Sprints, another day is Hill Sprints. For both days, we want our athletes going FULL SPEED during their sprints. If they find themselves no longer at FULL SPEED, then they should stop. We also like to encourage Pose Method Running and Nasal Breathing Only. </w:t>
      </w:r>
    </w:p>
    <w:p w14:paraId="28E10C2B" w14:textId="050EE889" w:rsidR="003C1A4A" w:rsidRDefault="003C1A4A" w:rsidP="009C5777">
      <w:r>
        <w:t xml:space="preserve">For Hill Sprints, the # of reps depends on the hill but generally </w:t>
      </w:r>
      <w:proofErr w:type="gramStart"/>
      <w:r>
        <w:t>between 8-12 reps will do</w:t>
      </w:r>
      <w:proofErr w:type="gramEnd"/>
      <w:r>
        <w:t xml:space="preserve">. </w:t>
      </w:r>
    </w:p>
    <w:p w14:paraId="27FB7BC1" w14:textId="20FAE592" w:rsidR="003C1A4A" w:rsidRDefault="003C1A4A" w:rsidP="009C5777">
      <w:r>
        <w:t>For Wind Sprints, we tell our athletes to sprint 45-55 yards</w:t>
      </w:r>
      <w:r w:rsidR="009732C2">
        <w:t xml:space="preserve"> for 15-20 reps,</w:t>
      </w:r>
      <w:r>
        <w:t xml:space="preserve"> depending on their fitness level. </w:t>
      </w:r>
    </w:p>
    <w:p w14:paraId="7E9F1EBB" w14:textId="6DDA19D1" w:rsidR="00541D7F" w:rsidRPr="00541D7F" w:rsidRDefault="00541D7F" w:rsidP="00541D7F">
      <w:pPr>
        <w:rPr>
          <w:i/>
          <w:u w:val="single"/>
        </w:rPr>
      </w:pPr>
      <w:r>
        <w:rPr>
          <w:i/>
          <w:u w:val="single"/>
        </w:rPr>
        <w:t>Conditioning Day 1</w:t>
      </w:r>
    </w:p>
    <w:p w14:paraId="62CBF415" w14:textId="0EE6155F" w:rsidR="00CB7E47" w:rsidRDefault="00CB7E47" w:rsidP="00CB7E47">
      <w:pPr>
        <w:pStyle w:val="ListParagraph"/>
        <w:numPr>
          <w:ilvl w:val="0"/>
          <w:numId w:val="24"/>
        </w:numPr>
      </w:pPr>
      <w:r>
        <w:t>Conditioning Warm-Up</w:t>
      </w:r>
    </w:p>
    <w:p w14:paraId="33F0F5D3" w14:textId="0A4D7FDD" w:rsidR="00A05177" w:rsidRDefault="00A05177" w:rsidP="00A05177">
      <w:pPr>
        <w:pStyle w:val="ListParagraph"/>
        <w:numPr>
          <w:ilvl w:val="0"/>
          <w:numId w:val="24"/>
        </w:numPr>
      </w:pPr>
      <w:r>
        <w:t xml:space="preserve">Stationary </w:t>
      </w:r>
      <w:r w:rsidR="006A4998">
        <w:t>single-leg butt-kickers (4</w:t>
      </w:r>
      <w:r>
        <w:t>x30secs each leg)</w:t>
      </w:r>
    </w:p>
    <w:p w14:paraId="603D5C93" w14:textId="7A2EF0B9" w:rsidR="00A05177" w:rsidRDefault="00A05177" w:rsidP="00A05177">
      <w:pPr>
        <w:pStyle w:val="ListParagraph"/>
        <w:numPr>
          <w:ilvl w:val="1"/>
          <w:numId w:val="24"/>
        </w:numPr>
      </w:pPr>
      <w:r>
        <w:t>Heel to butt</w:t>
      </w:r>
    </w:p>
    <w:p w14:paraId="75D5E702" w14:textId="51186F79" w:rsidR="00A05177" w:rsidRDefault="00A05177" w:rsidP="00A05177">
      <w:pPr>
        <w:pStyle w:val="ListParagraph"/>
        <w:numPr>
          <w:ilvl w:val="1"/>
          <w:numId w:val="24"/>
        </w:numPr>
      </w:pPr>
      <w:r>
        <w:t>Everything stays in straight line</w:t>
      </w:r>
    </w:p>
    <w:p w14:paraId="31794522" w14:textId="11B25632" w:rsidR="00A05177" w:rsidRDefault="00A05177" w:rsidP="00A05177">
      <w:pPr>
        <w:pStyle w:val="ListParagraph"/>
        <w:numPr>
          <w:ilvl w:val="1"/>
          <w:numId w:val="24"/>
        </w:numPr>
      </w:pPr>
      <w:r>
        <w:t>Mid-foot/ball of foot touches ground first</w:t>
      </w:r>
    </w:p>
    <w:p w14:paraId="01A17F27" w14:textId="17785AAB" w:rsidR="006A4998" w:rsidRDefault="006A4998" w:rsidP="00A05177">
      <w:pPr>
        <w:pStyle w:val="ListParagraph"/>
        <w:numPr>
          <w:ilvl w:val="1"/>
          <w:numId w:val="24"/>
        </w:numPr>
      </w:pPr>
      <w:r>
        <w:t>Minimize the time your foot is in contact w/ the ground</w:t>
      </w:r>
    </w:p>
    <w:p w14:paraId="7F3B22D1" w14:textId="723A42D5" w:rsidR="006A4998" w:rsidRDefault="006A4998" w:rsidP="006A4998">
      <w:pPr>
        <w:pStyle w:val="ListParagraph"/>
        <w:numPr>
          <w:ilvl w:val="0"/>
          <w:numId w:val="24"/>
        </w:numPr>
      </w:pPr>
      <w:r>
        <w:t>Stationary alt-leg butt-kick-hops (2x60secs)</w:t>
      </w:r>
    </w:p>
    <w:p w14:paraId="4022CF41" w14:textId="2D927704" w:rsidR="006A4998" w:rsidRDefault="006A4998" w:rsidP="006A4998">
      <w:pPr>
        <w:pStyle w:val="ListParagraph"/>
        <w:numPr>
          <w:ilvl w:val="1"/>
          <w:numId w:val="24"/>
        </w:numPr>
      </w:pPr>
      <w:r>
        <w:t>Look 30/40yds ahead of you</w:t>
      </w:r>
    </w:p>
    <w:p w14:paraId="66EC92DE" w14:textId="060427AE" w:rsidR="006A4998" w:rsidRDefault="006A4998" w:rsidP="006A4998">
      <w:pPr>
        <w:pStyle w:val="ListParagraph"/>
        <w:numPr>
          <w:ilvl w:val="1"/>
          <w:numId w:val="24"/>
        </w:numPr>
      </w:pPr>
      <w:r>
        <w:t>Keep chest up and shoulders slightly back</w:t>
      </w:r>
    </w:p>
    <w:p w14:paraId="6872E8C5" w14:textId="50083B74" w:rsidR="006A4998" w:rsidRDefault="006A4998" w:rsidP="006A4998">
      <w:pPr>
        <w:pStyle w:val="ListParagraph"/>
        <w:numPr>
          <w:ilvl w:val="1"/>
          <w:numId w:val="24"/>
        </w:numPr>
      </w:pPr>
      <w:r>
        <w:t>Hands are lightly moving with your step</w:t>
      </w:r>
    </w:p>
    <w:p w14:paraId="66DDC188" w14:textId="4BADA83A" w:rsidR="006A4998" w:rsidRDefault="006A4998" w:rsidP="006A4998">
      <w:pPr>
        <w:pStyle w:val="ListParagraph"/>
        <w:numPr>
          <w:ilvl w:val="0"/>
          <w:numId w:val="24"/>
        </w:numPr>
      </w:pPr>
      <w:r>
        <w:t>Stationary run (2x60secs)</w:t>
      </w:r>
    </w:p>
    <w:p w14:paraId="54CA36CF" w14:textId="340A2C37" w:rsidR="006A4998" w:rsidRDefault="006A4998" w:rsidP="006A4998">
      <w:pPr>
        <w:pStyle w:val="ListParagraph"/>
        <w:numPr>
          <w:ilvl w:val="1"/>
          <w:numId w:val="24"/>
        </w:numPr>
      </w:pPr>
      <w:r>
        <w:t>Look 30/40yds ahead of you</w:t>
      </w:r>
    </w:p>
    <w:p w14:paraId="024E4C28" w14:textId="630869A8" w:rsidR="006A4998" w:rsidRDefault="006A4998" w:rsidP="006A4998">
      <w:pPr>
        <w:pStyle w:val="ListParagraph"/>
        <w:numPr>
          <w:ilvl w:val="1"/>
          <w:numId w:val="24"/>
        </w:numPr>
      </w:pPr>
      <w:r>
        <w:t>Forefoot hits ground first</w:t>
      </w:r>
    </w:p>
    <w:p w14:paraId="1B6B0282" w14:textId="670EA01D" w:rsidR="006A4998" w:rsidRDefault="006A4998" w:rsidP="006A4998">
      <w:pPr>
        <w:pStyle w:val="ListParagraph"/>
        <w:numPr>
          <w:ilvl w:val="1"/>
          <w:numId w:val="24"/>
        </w:numPr>
      </w:pPr>
      <w:r>
        <w:t>Minimize the time your foot is in contact w/ the ground</w:t>
      </w:r>
    </w:p>
    <w:p w14:paraId="37216B67" w14:textId="6E858804" w:rsidR="006A4998" w:rsidRDefault="006A4998" w:rsidP="006A4998">
      <w:pPr>
        <w:pStyle w:val="ListParagraph"/>
        <w:numPr>
          <w:ilvl w:val="1"/>
          <w:numId w:val="24"/>
        </w:numPr>
      </w:pPr>
      <w:r>
        <w:t>Hands move with feet back and forth, not side-to-side</w:t>
      </w:r>
    </w:p>
    <w:p w14:paraId="769D4005" w14:textId="77777777" w:rsidR="00600EC3" w:rsidRDefault="00600EC3" w:rsidP="00600EC3">
      <w:pPr>
        <w:pStyle w:val="ListParagraph"/>
        <w:numPr>
          <w:ilvl w:val="0"/>
          <w:numId w:val="24"/>
        </w:numPr>
      </w:pPr>
      <w:r>
        <w:t>30-yd runs (1@60%, 1@70%, 1@90%, 1@100%)</w:t>
      </w:r>
    </w:p>
    <w:p w14:paraId="03C8810F" w14:textId="77777777" w:rsidR="00600EC3" w:rsidRDefault="00600EC3" w:rsidP="00600EC3">
      <w:pPr>
        <w:pStyle w:val="ListParagraph"/>
        <w:numPr>
          <w:ilvl w:val="1"/>
          <w:numId w:val="24"/>
        </w:numPr>
      </w:pPr>
      <w:r>
        <w:t>Lean your whole body forward to run, not just upper body</w:t>
      </w:r>
    </w:p>
    <w:p w14:paraId="510BF870" w14:textId="77777777" w:rsidR="00600EC3" w:rsidRDefault="00600EC3" w:rsidP="00600EC3">
      <w:pPr>
        <w:pStyle w:val="ListParagraph"/>
        <w:numPr>
          <w:ilvl w:val="1"/>
          <w:numId w:val="24"/>
        </w:numPr>
      </w:pPr>
      <w:r>
        <w:t>Feet always land beneath center of body</w:t>
      </w:r>
    </w:p>
    <w:p w14:paraId="13BFE436" w14:textId="38DC6960" w:rsidR="00600EC3" w:rsidRDefault="00600EC3" w:rsidP="00600EC3">
      <w:pPr>
        <w:pStyle w:val="ListParagraph"/>
        <w:numPr>
          <w:ilvl w:val="1"/>
          <w:numId w:val="24"/>
        </w:numPr>
      </w:pPr>
      <w:r>
        <w:t>Amount you lean forward determines how fast you go</w:t>
      </w:r>
    </w:p>
    <w:p w14:paraId="7AC36322" w14:textId="42F186D3" w:rsidR="008F4BF7" w:rsidRDefault="008F4BF7" w:rsidP="008F4BF7">
      <w:pPr>
        <w:pStyle w:val="ListParagraph"/>
        <w:numPr>
          <w:ilvl w:val="0"/>
          <w:numId w:val="24"/>
        </w:numPr>
      </w:pPr>
      <w:r>
        <w:t xml:space="preserve">Hill sprints </w:t>
      </w:r>
      <w:r w:rsidR="00541D7F">
        <w:t>(8-12 reps)</w:t>
      </w:r>
    </w:p>
    <w:p w14:paraId="2A3BB4C6" w14:textId="46CE26A4" w:rsidR="005D78E9" w:rsidRDefault="005D78E9" w:rsidP="005D78E9">
      <w:pPr>
        <w:pStyle w:val="ListParagraph"/>
        <w:numPr>
          <w:ilvl w:val="1"/>
          <w:numId w:val="24"/>
        </w:numPr>
      </w:pPr>
      <w:r>
        <w:t>Recovery = walk back down hill</w:t>
      </w:r>
    </w:p>
    <w:p w14:paraId="6DAD412F" w14:textId="4E94D632" w:rsidR="00541D7F" w:rsidRDefault="00541D7F" w:rsidP="00541D7F">
      <w:r>
        <w:rPr>
          <w:i/>
          <w:u w:val="single"/>
        </w:rPr>
        <w:t>Conditioning Day 2</w:t>
      </w:r>
    </w:p>
    <w:p w14:paraId="69360B47" w14:textId="0AF30DBE" w:rsidR="00CB7E47" w:rsidRDefault="00CB7E47" w:rsidP="00CB7E47">
      <w:pPr>
        <w:pStyle w:val="ListParagraph"/>
        <w:numPr>
          <w:ilvl w:val="0"/>
          <w:numId w:val="37"/>
        </w:numPr>
      </w:pPr>
      <w:r>
        <w:t>Conditioning Warm-Up</w:t>
      </w:r>
    </w:p>
    <w:p w14:paraId="2DD78ADF" w14:textId="2BCE9A5B" w:rsidR="00541D7F" w:rsidRDefault="00541D7F" w:rsidP="00541D7F">
      <w:pPr>
        <w:pStyle w:val="ListParagraph"/>
        <w:numPr>
          <w:ilvl w:val="0"/>
          <w:numId w:val="37"/>
        </w:numPr>
      </w:pPr>
      <w:r>
        <w:t>Stationary single-leg butt-kickers (4x30secs each leg)</w:t>
      </w:r>
    </w:p>
    <w:p w14:paraId="40F749B4" w14:textId="77777777" w:rsidR="00541D7F" w:rsidRDefault="00541D7F" w:rsidP="00541D7F">
      <w:pPr>
        <w:pStyle w:val="ListParagraph"/>
        <w:numPr>
          <w:ilvl w:val="1"/>
          <w:numId w:val="37"/>
        </w:numPr>
      </w:pPr>
      <w:r>
        <w:lastRenderedPageBreak/>
        <w:t>Heel to butt</w:t>
      </w:r>
    </w:p>
    <w:p w14:paraId="69D35D2C" w14:textId="77777777" w:rsidR="00541D7F" w:rsidRDefault="00541D7F" w:rsidP="00541D7F">
      <w:pPr>
        <w:pStyle w:val="ListParagraph"/>
        <w:numPr>
          <w:ilvl w:val="1"/>
          <w:numId w:val="37"/>
        </w:numPr>
      </w:pPr>
      <w:r>
        <w:t>Everything stays in straight line</w:t>
      </w:r>
    </w:p>
    <w:p w14:paraId="6CAA5891" w14:textId="77777777" w:rsidR="00541D7F" w:rsidRDefault="00541D7F" w:rsidP="00541D7F">
      <w:pPr>
        <w:pStyle w:val="ListParagraph"/>
        <w:numPr>
          <w:ilvl w:val="1"/>
          <w:numId w:val="37"/>
        </w:numPr>
      </w:pPr>
      <w:r>
        <w:t>Mid-foot/ball of foot touches ground first</w:t>
      </w:r>
    </w:p>
    <w:p w14:paraId="5E14AEFB" w14:textId="77777777" w:rsidR="00541D7F" w:rsidRDefault="00541D7F" w:rsidP="00541D7F">
      <w:pPr>
        <w:pStyle w:val="ListParagraph"/>
        <w:numPr>
          <w:ilvl w:val="1"/>
          <w:numId w:val="37"/>
        </w:numPr>
      </w:pPr>
      <w:r>
        <w:t>Minimize the time your foot is in contact w/ the ground</w:t>
      </w:r>
    </w:p>
    <w:p w14:paraId="5A89BA35" w14:textId="77777777" w:rsidR="00541D7F" w:rsidRDefault="00541D7F" w:rsidP="00541D7F">
      <w:pPr>
        <w:pStyle w:val="ListParagraph"/>
        <w:numPr>
          <w:ilvl w:val="0"/>
          <w:numId w:val="37"/>
        </w:numPr>
      </w:pPr>
      <w:r>
        <w:t>Stationary alt-leg butt-kick-hops (2x60secs)</w:t>
      </w:r>
    </w:p>
    <w:p w14:paraId="70B97A16" w14:textId="77777777" w:rsidR="00541D7F" w:rsidRDefault="00541D7F" w:rsidP="00541D7F">
      <w:pPr>
        <w:pStyle w:val="ListParagraph"/>
        <w:numPr>
          <w:ilvl w:val="1"/>
          <w:numId w:val="37"/>
        </w:numPr>
      </w:pPr>
      <w:r>
        <w:t>Look 30/40yds ahead of you</w:t>
      </w:r>
    </w:p>
    <w:p w14:paraId="168DA158" w14:textId="77777777" w:rsidR="00541D7F" w:rsidRDefault="00541D7F" w:rsidP="00541D7F">
      <w:pPr>
        <w:pStyle w:val="ListParagraph"/>
        <w:numPr>
          <w:ilvl w:val="1"/>
          <w:numId w:val="37"/>
        </w:numPr>
      </w:pPr>
      <w:r>
        <w:t>Keep chest up and shoulders slightly back</w:t>
      </w:r>
    </w:p>
    <w:p w14:paraId="5273707A" w14:textId="77777777" w:rsidR="00541D7F" w:rsidRDefault="00541D7F" w:rsidP="00541D7F">
      <w:pPr>
        <w:pStyle w:val="ListParagraph"/>
        <w:numPr>
          <w:ilvl w:val="1"/>
          <w:numId w:val="37"/>
        </w:numPr>
      </w:pPr>
      <w:r>
        <w:t>Hands are lightly moving with your step</w:t>
      </w:r>
    </w:p>
    <w:p w14:paraId="31AEEB69" w14:textId="77777777" w:rsidR="00541D7F" w:rsidRDefault="00541D7F" w:rsidP="00541D7F">
      <w:pPr>
        <w:pStyle w:val="ListParagraph"/>
        <w:numPr>
          <w:ilvl w:val="0"/>
          <w:numId w:val="37"/>
        </w:numPr>
      </w:pPr>
      <w:r>
        <w:t>Stationary run (2x60secs)</w:t>
      </w:r>
    </w:p>
    <w:p w14:paraId="1E89F4FC" w14:textId="77777777" w:rsidR="00541D7F" w:rsidRDefault="00541D7F" w:rsidP="00541D7F">
      <w:pPr>
        <w:pStyle w:val="ListParagraph"/>
        <w:numPr>
          <w:ilvl w:val="1"/>
          <w:numId w:val="37"/>
        </w:numPr>
      </w:pPr>
      <w:r>
        <w:t>Look 30/40yds ahead of you</w:t>
      </w:r>
    </w:p>
    <w:p w14:paraId="2D883938" w14:textId="77777777" w:rsidR="00541D7F" w:rsidRDefault="00541D7F" w:rsidP="00541D7F">
      <w:pPr>
        <w:pStyle w:val="ListParagraph"/>
        <w:numPr>
          <w:ilvl w:val="1"/>
          <w:numId w:val="37"/>
        </w:numPr>
      </w:pPr>
      <w:r>
        <w:t>Forefoot hits ground first</w:t>
      </w:r>
    </w:p>
    <w:p w14:paraId="5E07F2BB" w14:textId="77777777" w:rsidR="00541D7F" w:rsidRDefault="00541D7F" w:rsidP="00541D7F">
      <w:pPr>
        <w:pStyle w:val="ListParagraph"/>
        <w:numPr>
          <w:ilvl w:val="1"/>
          <w:numId w:val="37"/>
        </w:numPr>
      </w:pPr>
      <w:r>
        <w:t>Minimize the time your foot is in contact w/ the ground</w:t>
      </w:r>
    </w:p>
    <w:p w14:paraId="71F7E485" w14:textId="77777777" w:rsidR="00541D7F" w:rsidRDefault="00541D7F" w:rsidP="00541D7F">
      <w:pPr>
        <w:pStyle w:val="ListParagraph"/>
        <w:numPr>
          <w:ilvl w:val="1"/>
          <w:numId w:val="37"/>
        </w:numPr>
      </w:pPr>
      <w:r>
        <w:t>Hands move with feet back and forth, not side-to-side</w:t>
      </w:r>
    </w:p>
    <w:p w14:paraId="3C7086DA" w14:textId="71D0D714" w:rsidR="00541D7F" w:rsidRDefault="00541D7F" w:rsidP="00541D7F">
      <w:pPr>
        <w:pStyle w:val="ListParagraph"/>
        <w:numPr>
          <w:ilvl w:val="0"/>
          <w:numId w:val="37"/>
        </w:numPr>
      </w:pPr>
      <w:r>
        <w:t>Wind sprints (</w:t>
      </w:r>
      <w:r w:rsidR="003C1A4A">
        <w:t>15</w:t>
      </w:r>
      <w:r>
        <w:t>-</w:t>
      </w:r>
      <w:r w:rsidR="003C1A4A">
        <w:t>20</w:t>
      </w:r>
      <w:r>
        <w:t xml:space="preserve"> reps</w:t>
      </w:r>
      <w:r w:rsidR="003C1A4A">
        <w:t xml:space="preserve">, 45-55 </w:t>
      </w:r>
      <w:proofErr w:type="spellStart"/>
      <w:r w:rsidR="003C1A4A">
        <w:t>yds</w:t>
      </w:r>
      <w:proofErr w:type="spellEnd"/>
      <w:r w:rsidR="003C1A4A">
        <w:t xml:space="preserve"> per rep</w:t>
      </w:r>
      <w:r>
        <w:t>)</w:t>
      </w:r>
    </w:p>
    <w:p w14:paraId="3EEA0B37" w14:textId="19046AD1" w:rsidR="00541D7F" w:rsidRPr="00541D7F" w:rsidRDefault="00541D7F" w:rsidP="00541D7F">
      <w:pPr>
        <w:pStyle w:val="ListParagraph"/>
        <w:numPr>
          <w:ilvl w:val="1"/>
          <w:numId w:val="37"/>
        </w:numPr>
      </w:pPr>
      <w:r>
        <w:t>Recovery = walk back to the start line</w:t>
      </w:r>
    </w:p>
    <w:p w14:paraId="4C6F41C6" w14:textId="34C2DA24" w:rsidR="009732C2" w:rsidRDefault="009732C2" w:rsidP="009732C2">
      <w:pPr>
        <w:pStyle w:val="Heading1"/>
      </w:pPr>
      <w:bookmarkStart w:id="10" w:name="_Toc39830133"/>
      <w:r>
        <w:t>Speed &amp; Agility</w:t>
      </w:r>
      <w:bookmarkEnd w:id="10"/>
    </w:p>
    <w:p w14:paraId="40D1F5DE" w14:textId="3AE48BDB" w:rsidR="00600EC3" w:rsidRDefault="005D78E9" w:rsidP="00232EDF">
      <w:r>
        <w:t xml:space="preserve">The following is </w:t>
      </w:r>
      <w:r w:rsidR="00897A19">
        <w:t>a good</w:t>
      </w:r>
      <w:r w:rsidR="00C929BF">
        <w:t xml:space="preserve"> S</w:t>
      </w:r>
      <w:r>
        <w:t xml:space="preserve">peed &amp; </w:t>
      </w:r>
      <w:r w:rsidR="00C929BF">
        <w:t>A</w:t>
      </w:r>
      <w:r>
        <w:t>gility routine:</w:t>
      </w:r>
    </w:p>
    <w:p w14:paraId="5985B1C7" w14:textId="551866D3" w:rsidR="00791DF7" w:rsidRDefault="00B27C51" w:rsidP="00B27C51">
      <w:pPr>
        <w:pStyle w:val="ListParagraph"/>
        <w:numPr>
          <w:ilvl w:val="0"/>
          <w:numId w:val="25"/>
        </w:numPr>
      </w:pPr>
      <w:r>
        <w:t xml:space="preserve">Forward </w:t>
      </w:r>
      <w:proofErr w:type="spellStart"/>
      <w:r>
        <w:t>Pogos</w:t>
      </w:r>
      <w:proofErr w:type="spellEnd"/>
      <w:r>
        <w:t xml:space="preserve"> (2x15yds)</w:t>
      </w:r>
    </w:p>
    <w:p w14:paraId="242DA151" w14:textId="60A3B693" w:rsidR="00B27C51" w:rsidRDefault="00B27C51" w:rsidP="00B27C51">
      <w:pPr>
        <w:pStyle w:val="ListParagraph"/>
        <w:numPr>
          <w:ilvl w:val="1"/>
          <w:numId w:val="25"/>
        </w:numPr>
      </w:pPr>
      <w:r>
        <w:t>Eliminate the knee and the hip</w:t>
      </w:r>
    </w:p>
    <w:p w14:paraId="03A01294" w14:textId="4662B503" w:rsidR="00B27C51" w:rsidRDefault="00B27C51" w:rsidP="00B27C51">
      <w:pPr>
        <w:pStyle w:val="ListParagraph"/>
        <w:numPr>
          <w:ilvl w:val="0"/>
          <w:numId w:val="25"/>
        </w:numPr>
      </w:pPr>
      <w:r>
        <w:t xml:space="preserve">Single-leg </w:t>
      </w:r>
      <w:proofErr w:type="spellStart"/>
      <w:r>
        <w:t>Pogos</w:t>
      </w:r>
      <w:proofErr w:type="spellEnd"/>
      <w:r>
        <w:t xml:space="preserve"> (2x15yds each foot)</w:t>
      </w:r>
    </w:p>
    <w:p w14:paraId="53C6FC8B" w14:textId="667C6EC6" w:rsidR="00B27C51" w:rsidRDefault="00B27C51" w:rsidP="00B27C51">
      <w:pPr>
        <w:pStyle w:val="ListParagraph"/>
        <w:numPr>
          <w:ilvl w:val="1"/>
          <w:numId w:val="25"/>
        </w:numPr>
      </w:pPr>
      <w:r>
        <w:t>Eliminate the knee and the hip</w:t>
      </w:r>
    </w:p>
    <w:p w14:paraId="4EB29159" w14:textId="6E17089C" w:rsidR="00B27C51" w:rsidRDefault="00B27C51" w:rsidP="00B27C51">
      <w:pPr>
        <w:pStyle w:val="ListParagraph"/>
        <w:numPr>
          <w:ilvl w:val="0"/>
          <w:numId w:val="25"/>
        </w:numPr>
      </w:pPr>
      <w:r>
        <w:t xml:space="preserve">Alt-leg </w:t>
      </w:r>
      <w:proofErr w:type="spellStart"/>
      <w:r>
        <w:t>Pogos</w:t>
      </w:r>
      <w:proofErr w:type="spellEnd"/>
      <w:r>
        <w:t xml:space="preserve"> (2x15yds)</w:t>
      </w:r>
    </w:p>
    <w:p w14:paraId="04B23685" w14:textId="30F91CA3" w:rsidR="00B27C51" w:rsidRDefault="00B27C51" w:rsidP="00B27C51">
      <w:pPr>
        <w:pStyle w:val="ListParagraph"/>
        <w:numPr>
          <w:ilvl w:val="0"/>
          <w:numId w:val="25"/>
        </w:numPr>
      </w:pPr>
      <w:r>
        <w:t xml:space="preserve">Lateral </w:t>
      </w:r>
      <w:proofErr w:type="spellStart"/>
      <w:r>
        <w:t>Pogos</w:t>
      </w:r>
      <w:proofErr w:type="spellEnd"/>
      <w:r>
        <w:t xml:space="preserve"> (</w:t>
      </w:r>
      <w:r w:rsidR="00943D65">
        <w:t>2x15yds each direction)</w:t>
      </w:r>
    </w:p>
    <w:p w14:paraId="5FCC5FB9" w14:textId="36975A3F" w:rsidR="00943D65" w:rsidRDefault="00943D65" w:rsidP="00B27C51">
      <w:pPr>
        <w:pStyle w:val="ListParagraph"/>
        <w:numPr>
          <w:ilvl w:val="0"/>
          <w:numId w:val="25"/>
        </w:numPr>
      </w:pPr>
      <w:r>
        <w:t>Lateral Line hops (6x10secs)</w:t>
      </w:r>
    </w:p>
    <w:p w14:paraId="676DFB00" w14:textId="76189A9B" w:rsidR="00943D65" w:rsidRDefault="00943D65" w:rsidP="00B27C51">
      <w:pPr>
        <w:pStyle w:val="ListParagraph"/>
        <w:numPr>
          <w:ilvl w:val="0"/>
          <w:numId w:val="25"/>
        </w:numPr>
      </w:pPr>
      <w:r>
        <w:t>Single-leg lateral line hops (3x10secs each leg)</w:t>
      </w:r>
    </w:p>
    <w:p w14:paraId="28F01F2D" w14:textId="74BEF1AE" w:rsidR="00943D65" w:rsidRDefault="00943D65" w:rsidP="00B27C51">
      <w:pPr>
        <w:pStyle w:val="ListParagraph"/>
        <w:numPr>
          <w:ilvl w:val="0"/>
          <w:numId w:val="25"/>
        </w:numPr>
      </w:pPr>
      <w:r>
        <w:t>Karaoke (2x15yds each direction)</w:t>
      </w:r>
    </w:p>
    <w:p w14:paraId="6527E76B" w14:textId="34C32852" w:rsidR="00943D65" w:rsidRDefault="00943D65" w:rsidP="00943D65">
      <w:pPr>
        <w:pStyle w:val="ListParagraph"/>
        <w:numPr>
          <w:ilvl w:val="1"/>
          <w:numId w:val="25"/>
        </w:numPr>
      </w:pPr>
      <w:r>
        <w:t>Flip the hip</w:t>
      </w:r>
    </w:p>
    <w:p w14:paraId="3DEEAC74" w14:textId="4430D93F" w:rsidR="00943D65" w:rsidRDefault="00943D65" w:rsidP="00943D65">
      <w:pPr>
        <w:pStyle w:val="ListParagraph"/>
        <w:numPr>
          <w:ilvl w:val="1"/>
          <w:numId w:val="25"/>
        </w:numPr>
      </w:pPr>
      <w:r>
        <w:t>Toes stay forward</w:t>
      </w:r>
    </w:p>
    <w:p w14:paraId="210B1936" w14:textId="49EADE2A" w:rsidR="00943D65" w:rsidRDefault="00943D65" w:rsidP="00943D65">
      <w:pPr>
        <w:pStyle w:val="ListParagraph"/>
        <w:numPr>
          <w:ilvl w:val="1"/>
          <w:numId w:val="25"/>
        </w:numPr>
      </w:pPr>
      <w:r>
        <w:t>Cross over your body</w:t>
      </w:r>
    </w:p>
    <w:p w14:paraId="36DBEA1D" w14:textId="312087C5" w:rsidR="00943D65" w:rsidRDefault="00943D65" w:rsidP="00943D65">
      <w:pPr>
        <w:pStyle w:val="ListParagraph"/>
        <w:numPr>
          <w:ilvl w:val="1"/>
          <w:numId w:val="25"/>
        </w:numPr>
      </w:pPr>
      <w:r>
        <w:t>Flip arms up and down when you cross over</w:t>
      </w:r>
    </w:p>
    <w:p w14:paraId="120DB7D4" w14:textId="0F3C167B" w:rsidR="00943D65" w:rsidRDefault="00943D65" w:rsidP="00943D65">
      <w:pPr>
        <w:pStyle w:val="ListParagraph"/>
        <w:numPr>
          <w:ilvl w:val="0"/>
          <w:numId w:val="25"/>
        </w:numPr>
      </w:pPr>
      <w:r>
        <w:t>Cross-over run (2x15yds each direction)</w:t>
      </w:r>
    </w:p>
    <w:p w14:paraId="0F373657" w14:textId="551ABAD9" w:rsidR="00943D65" w:rsidRDefault="00943D65" w:rsidP="00943D65">
      <w:pPr>
        <w:pStyle w:val="ListParagraph"/>
        <w:numPr>
          <w:ilvl w:val="0"/>
          <w:numId w:val="25"/>
        </w:numPr>
      </w:pPr>
      <w:r>
        <w:t xml:space="preserve">Cross-over w/ </w:t>
      </w:r>
      <w:r w:rsidR="00240CAC">
        <w:t xml:space="preserve">180-degree </w:t>
      </w:r>
      <w:r>
        <w:t>change of direction (4x5yds each direction)</w:t>
      </w:r>
    </w:p>
    <w:p w14:paraId="3B931219" w14:textId="380B5B81" w:rsidR="00943D65" w:rsidRDefault="00240CAC" w:rsidP="00943D65">
      <w:pPr>
        <w:pStyle w:val="ListParagraph"/>
        <w:numPr>
          <w:ilvl w:val="1"/>
          <w:numId w:val="25"/>
        </w:numPr>
      </w:pPr>
      <w:r>
        <w:t>“</w:t>
      </w:r>
      <w:r w:rsidR="00943D65">
        <w:t>Plant and punch</w:t>
      </w:r>
      <w:r>
        <w:t>”</w:t>
      </w:r>
    </w:p>
    <w:p w14:paraId="5A23D1F4" w14:textId="1E2E8156" w:rsidR="00240CAC" w:rsidRDefault="00240CAC" w:rsidP="00240CAC">
      <w:pPr>
        <w:pStyle w:val="ListParagraph"/>
        <w:numPr>
          <w:ilvl w:val="0"/>
          <w:numId w:val="25"/>
        </w:numPr>
      </w:pPr>
      <w:r>
        <w:t>Sprint w/ 180-degree change of direction (4x5yds each direction)</w:t>
      </w:r>
    </w:p>
    <w:p w14:paraId="571A2125" w14:textId="1062A6F5" w:rsidR="00240CAC" w:rsidRDefault="00240CAC" w:rsidP="00240CAC">
      <w:pPr>
        <w:pStyle w:val="ListParagraph"/>
        <w:numPr>
          <w:ilvl w:val="0"/>
          <w:numId w:val="25"/>
        </w:numPr>
      </w:pPr>
      <w:r>
        <w:t>Spring w/ zig-zag change of direction (4x4 45-degree turns @ 5yds)</w:t>
      </w:r>
    </w:p>
    <w:p w14:paraId="49B45DEA" w14:textId="77777777" w:rsidR="00816749" w:rsidRDefault="00816749" w:rsidP="00816749">
      <w:pPr>
        <w:pStyle w:val="Heading1"/>
      </w:pPr>
      <w:bookmarkStart w:id="11" w:name="_Toc39830134"/>
      <w:r>
        <w:t>Prehab</w:t>
      </w:r>
      <w:bookmarkEnd w:id="11"/>
    </w:p>
    <w:p w14:paraId="2783AB15" w14:textId="77777777" w:rsidR="00816749" w:rsidRDefault="00816749" w:rsidP="00816749">
      <w:r>
        <w:t>In-season, we always do ankle and shoulder prehab to ensure our athletes are healthy. Here are the prehab routines:</w:t>
      </w:r>
    </w:p>
    <w:p w14:paraId="01470CA4" w14:textId="77777777" w:rsidR="00816749" w:rsidRDefault="00816749" w:rsidP="00816749">
      <w:pPr>
        <w:pStyle w:val="Heading2"/>
      </w:pPr>
      <w:bookmarkStart w:id="12" w:name="_Toc39830135"/>
      <w:r>
        <w:lastRenderedPageBreak/>
        <w:t>Ankle Prehab</w:t>
      </w:r>
      <w:bookmarkEnd w:id="12"/>
    </w:p>
    <w:p w14:paraId="1DBC920C" w14:textId="77777777" w:rsidR="00816749" w:rsidRDefault="00816749" w:rsidP="00816749">
      <w:r>
        <w:t xml:space="preserve">No shoes! </w:t>
      </w:r>
    </w:p>
    <w:p w14:paraId="663B9F1D" w14:textId="77777777" w:rsidR="00816749" w:rsidRDefault="00816749" w:rsidP="00816749">
      <w:r>
        <w:t>The following exercises are all unilateral (need to do both legs)</w:t>
      </w:r>
    </w:p>
    <w:p w14:paraId="18540F31" w14:textId="77777777" w:rsidR="00816749" w:rsidRDefault="00816749" w:rsidP="00816749">
      <w:r>
        <w:t>On ground:</w:t>
      </w:r>
    </w:p>
    <w:p w14:paraId="6BD778F4" w14:textId="77777777" w:rsidR="00816749" w:rsidRDefault="00816749" w:rsidP="00816749">
      <w:pPr>
        <w:pStyle w:val="ListParagraph"/>
        <w:numPr>
          <w:ilvl w:val="0"/>
          <w:numId w:val="33"/>
        </w:numPr>
      </w:pPr>
      <w:r>
        <w:t>Single-leg toe touch (opposite hand, opposite foot) x10</w:t>
      </w:r>
    </w:p>
    <w:p w14:paraId="444824A6" w14:textId="77777777" w:rsidR="00816749" w:rsidRDefault="00816749" w:rsidP="00816749">
      <w:pPr>
        <w:pStyle w:val="ListParagraph"/>
        <w:numPr>
          <w:ilvl w:val="0"/>
          <w:numId w:val="33"/>
        </w:numPr>
      </w:pPr>
      <w:r>
        <w:t xml:space="preserve">Single-leg </w:t>
      </w:r>
      <w:proofErr w:type="spellStart"/>
      <w:r>
        <w:t>Supermans</w:t>
      </w:r>
      <w:proofErr w:type="spellEnd"/>
      <w:r>
        <w:t xml:space="preserve"> (forward &amp; back) x10</w:t>
      </w:r>
    </w:p>
    <w:p w14:paraId="1EB2BF76" w14:textId="77777777" w:rsidR="00816749" w:rsidRDefault="00816749" w:rsidP="00816749">
      <w:pPr>
        <w:pStyle w:val="ListParagraph"/>
        <w:numPr>
          <w:ilvl w:val="0"/>
          <w:numId w:val="33"/>
        </w:numPr>
      </w:pPr>
      <w:r>
        <w:t xml:space="preserve">Single-leg lateral </w:t>
      </w:r>
      <w:proofErr w:type="spellStart"/>
      <w:r>
        <w:t>Supermans</w:t>
      </w:r>
      <w:proofErr w:type="spellEnd"/>
      <w:r>
        <w:t xml:space="preserve"> x10</w:t>
      </w:r>
    </w:p>
    <w:p w14:paraId="4A67CC76" w14:textId="77777777" w:rsidR="00816749" w:rsidRDefault="00816749" w:rsidP="00816749">
      <w:r>
        <w:t xml:space="preserve">On Foam Square or </w:t>
      </w:r>
      <w:proofErr w:type="spellStart"/>
      <w:r>
        <w:t>Bosu</w:t>
      </w:r>
      <w:proofErr w:type="spellEnd"/>
      <w:r>
        <w:t xml:space="preserve"> Ball:</w:t>
      </w:r>
    </w:p>
    <w:p w14:paraId="0B1BA65C" w14:textId="77777777" w:rsidR="00816749" w:rsidRDefault="00816749" w:rsidP="00816749">
      <w:pPr>
        <w:pStyle w:val="ListParagraph"/>
        <w:numPr>
          <w:ilvl w:val="0"/>
          <w:numId w:val="34"/>
        </w:numPr>
      </w:pPr>
      <w:r>
        <w:t>Single-leg star-touches (around the world, then back)</w:t>
      </w:r>
    </w:p>
    <w:p w14:paraId="3EC9C295" w14:textId="77777777" w:rsidR="00816749" w:rsidRDefault="00816749" w:rsidP="00816749">
      <w:pPr>
        <w:pStyle w:val="ListParagraph"/>
        <w:numPr>
          <w:ilvl w:val="0"/>
          <w:numId w:val="34"/>
        </w:numPr>
      </w:pPr>
      <w:r>
        <w:t>Reverse lunge x5</w:t>
      </w:r>
    </w:p>
    <w:p w14:paraId="5D3A9995" w14:textId="77777777" w:rsidR="00816749" w:rsidRDefault="00816749" w:rsidP="00816749">
      <w:pPr>
        <w:pStyle w:val="ListParagraph"/>
        <w:numPr>
          <w:ilvl w:val="0"/>
          <w:numId w:val="34"/>
        </w:numPr>
      </w:pPr>
      <w:r>
        <w:t>Forward lunge x5</w:t>
      </w:r>
    </w:p>
    <w:p w14:paraId="2C22BF99" w14:textId="77777777" w:rsidR="00816749" w:rsidRDefault="00816749" w:rsidP="00816749">
      <w:pPr>
        <w:pStyle w:val="ListParagraph"/>
        <w:numPr>
          <w:ilvl w:val="0"/>
          <w:numId w:val="34"/>
        </w:numPr>
      </w:pPr>
      <w:r>
        <w:t>Lateral lunge x5</w:t>
      </w:r>
    </w:p>
    <w:p w14:paraId="4C1D1B96" w14:textId="77777777" w:rsidR="00816749" w:rsidRDefault="00816749" w:rsidP="00816749">
      <w:pPr>
        <w:pStyle w:val="Heading2"/>
      </w:pPr>
      <w:bookmarkStart w:id="13" w:name="_Toc39830136"/>
      <w:r>
        <w:t>Shoulder Prehab</w:t>
      </w:r>
      <w:bookmarkEnd w:id="13"/>
    </w:p>
    <w:p w14:paraId="13B81C84" w14:textId="77777777" w:rsidR="00816749" w:rsidRDefault="00816749" w:rsidP="00816749">
      <w:pPr>
        <w:pStyle w:val="ListParagraph"/>
        <w:numPr>
          <w:ilvl w:val="0"/>
          <w:numId w:val="35"/>
        </w:numPr>
      </w:pPr>
      <w:r>
        <w:t>Side-lying internal rotation w/ weight x12</w:t>
      </w:r>
    </w:p>
    <w:p w14:paraId="192AB152" w14:textId="77777777" w:rsidR="00816749" w:rsidRDefault="00816749" w:rsidP="00816749">
      <w:pPr>
        <w:pStyle w:val="ListParagraph"/>
        <w:numPr>
          <w:ilvl w:val="0"/>
          <w:numId w:val="35"/>
        </w:numPr>
      </w:pPr>
      <w:r>
        <w:t>Side-lying external rotation w/ weight x12</w:t>
      </w:r>
    </w:p>
    <w:p w14:paraId="15E16791" w14:textId="77777777" w:rsidR="00816749" w:rsidRDefault="00816749" w:rsidP="00816749">
      <w:pPr>
        <w:pStyle w:val="ListParagraph"/>
        <w:numPr>
          <w:ilvl w:val="0"/>
          <w:numId w:val="35"/>
        </w:numPr>
      </w:pPr>
      <w:r>
        <w:t xml:space="preserve">Stomach-lying Is, </w:t>
      </w:r>
      <w:proofErr w:type="spellStart"/>
      <w:r>
        <w:t>Ts</w:t>
      </w:r>
      <w:proofErr w:type="spellEnd"/>
      <w:r>
        <w:t xml:space="preserve">, </w:t>
      </w:r>
      <w:proofErr w:type="spellStart"/>
      <w:r>
        <w:t>Yx</w:t>
      </w:r>
      <w:proofErr w:type="spellEnd"/>
      <w:r>
        <w:t xml:space="preserve">, &amp; </w:t>
      </w:r>
      <w:proofErr w:type="spellStart"/>
      <w:r>
        <w:t>Ws</w:t>
      </w:r>
      <w:proofErr w:type="spellEnd"/>
      <w:r>
        <w:t xml:space="preserve"> w/ weight x12</w:t>
      </w:r>
    </w:p>
    <w:p w14:paraId="034ED1D0" w14:textId="77777777" w:rsidR="00816749" w:rsidRDefault="00816749" w:rsidP="00816749">
      <w:pPr>
        <w:pStyle w:val="ListParagraph"/>
        <w:numPr>
          <w:ilvl w:val="0"/>
          <w:numId w:val="35"/>
        </w:numPr>
      </w:pPr>
      <w:r>
        <w:t>1min bar hangs x3</w:t>
      </w:r>
    </w:p>
    <w:p w14:paraId="01D3CB85" w14:textId="77777777" w:rsidR="00816749" w:rsidRDefault="00816749" w:rsidP="00816749">
      <w:pPr>
        <w:pStyle w:val="Heading2"/>
      </w:pPr>
      <w:bookmarkStart w:id="14" w:name="_Toc39830137"/>
      <w:r>
        <w:t>Hip Mobility</w:t>
      </w:r>
      <w:bookmarkEnd w:id="14"/>
    </w:p>
    <w:p w14:paraId="35334E37" w14:textId="77777777" w:rsidR="00816749" w:rsidRDefault="00816749" w:rsidP="00816749">
      <w:pPr>
        <w:pStyle w:val="ListParagraph"/>
        <w:numPr>
          <w:ilvl w:val="0"/>
          <w:numId w:val="36"/>
        </w:numPr>
      </w:pPr>
      <w:r>
        <w:t>Seated hip swivels x20</w:t>
      </w:r>
    </w:p>
    <w:p w14:paraId="0C4C547E" w14:textId="77777777" w:rsidR="00816749" w:rsidRDefault="00816749" w:rsidP="00816749">
      <w:pPr>
        <w:pStyle w:val="ListParagraph"/>
        <w:numPr>
          <w:ilvl w:val="0"/>
          <w:numId w:val="36"/>
        </w:numPr>
      </w:pPr>
      <w:r>
        <w:t>90:90 Internal rotation stretch (left side, 20 secs)</w:t>
      </w:r>
    </w:p>
    <w:p w14:paraId="675220AA" w14:textId="77777777" w:rsidR="00816749" w:rsidRDefault="00816749" w:rsidP="00816749">
      <w:pPr>
        <w:pStyle w:val="ListParagraph"/>
        <w:numPr>
          <w:ilvl w:val="0"/>
          <w:numId w:val="36"/>
        </w:numPr>
      </w:pPr>
      <w:r>
        <w:t>90:90 Internal rotation lifts (left side, 10 secs)</w:t>
      </w:r>
    </w:p>
    <w:p w14:paraId="54BC111E" w14:textId="77777777" w:rsidR="00816749" w:rsidRDefault="00816749" w:rsidP="00816749">
      <w:pPr>
        <w:pStyle w:val="ListParagraph"/>
        <w:numPr>
          <w:ilvl w:val="0"/>
          <w:numId w:val="36"/>
        </w:numPr>
      </w:pPr>
      <w:r>
        <w:t>90:90 Hip Swivel (left side, 10 reps)</w:t>
      </w:r>
    </w:p>
    <w:p w14:paraId="4DE9934D" w14:textId="77777777" w:rsidR="00816749" w:rsidRDefault="00816749" w:rsidP="00816749">
      <w:pPr>
        <w:pStyle w:val="ListParagraph"/>
        <w:numPr>
          <w:ilvl w:val="0"/>
          <w:numId w:val="36"/>
        </w:numPr>
      </w:pPr>
      <w:r>
        <w:t>90:90 Internal rotation stretch (right side, 20 secs)</w:t>
      </w:r>
    </w:p>
    <w:p w14:paraId="14C4BDED" w14:textId="77777777" w:rsidR="00816749" w:rsidRDefault="00816749" w:rsidP="00816749">
      <w:pPr>
        <w:pStyle w:val="ListParagraph"/>
        <w:numPr>
          <w:ilvl w:val="0"/>
          <w:numId w:val="36"/>
        </w:numPr>
      </w:pPr>
      <w:r>
        <w:t>90:90 Internal rotation lifts (right side, 10 secs)</w:t>
      </w:r>
    </w:p>
    <w:p w14:paraId="5AB6F57A" w14:textId="77777777" w:rsidR="00816749" w:rsidRDefault="00816749" w:rsidP="00816749">
      <w:pPr>
        <w:pStyle w:val="ListParagraph"/>
        <w:numPr>
          <w:ilvl w:val="0"/>
          <w:numId w:val="36"/>
        </w:numPr>
      </w:pPr>
      <w:r>
        <w:t>90:90 Hip Swivel (right side, 10 reps)</w:t>
      </w:r>
    </w:p>
    <w:p w14:paraId="37F434FE" w14:textId="77777777" w:rsidR="00816749" w:rsidRDefault="00816749" w:rsidP="00816749">
      <w:pPr>
        <w:pStyle w:val="ListParagraph"/>
        <w:numPr>
          <w:ilvl w:val="0"/>
          <w:numId w:val="36"/>
        </w:numPr>
      </w:pPr>
      <w:r>
        <w:t>Low Hip Flexor Lunge (right side, 20secs)</w:t>
      </w:r>
    </w:p>
    <w:p w14:paraId="2EA1CECA" w14:textId="77777777" w:rsidR="00816749" w:rsidRDefault="00816749" w:rsidP="00816749">
      <w:pPr>
        <w:pStyle w:val="ListParagraph"/>
        <w:numPr>
          <w:ilvl w:val="0"/>
          <w:numId w:val="36"/>
        </w:numPr>
      </w:pPr>
      <w:r>
        <w:t>Low Hip Flexor Twists (right side, 10 secs)</w:t>
      </w:r>
    </w:p>
    <w:p w14:paraId="1086DF0C" w14:textId="77777777" w:rsidR="00816749" w:rsidRDefault="00816749" w:rsidP="00816749">
      <w:pPr>
        <w:pStyle w:val="ListParagraph"/>
        <w:numPr>
          <w:ilvl w:val="0"/>
          <w:numId w:val="36"/>
        </w:numPr>
      </w:pPr>
      <w:r>
        <w:t>Low Hip Flexor Lunge (left side, 20secs)</w:t>
      </w:r>
    </w:p>
    <w:p w14:paraId="212783A9" w14:textId="77777777" w:rsidR="00816749" w:rsidRDefault="00816749" w:rsidP="00816749">
      <w:pPr>
        <w:pStyle w:val="ListParagraph"/>
        <w:numPr>
          <w:ilvl w:val="0"/>
          <w:numId w:val="36"/>
        </w:numPr>
      </w:pPr>
      <w:r>
        <w:t>Low Hip Flexor Twists (left side, 10 secs)</w:t>
      </w:r>
    </w:p>
    <w:p w14:paraId="03F2BBFF" w14:textId="77777777" w:rsidR="00816749" w:rsidRPr="00C929BF" w:rsidRDefault="00816749" w:rsidP="00816749">
      <w:pPr>
        <w:pStyle w:val="ListParagraph"/>
        <w:numPr>
          <w:ilvl w:val="0"/>
          <w:numId w:val="36"/>
        </w:numPr>
      </w:pPr>
      <w:r>
        <w:t>Standing Pancake Fold (30 secs)</w:t>
      </w:r>
    </w:p>
    <w:p w14:paraId="13ED4217" w14:textId="6BE91703" w:rsidR="00B16A7F" w:rsidRDefault="00A127B1" w:rsidP="00B16A7F">
      <w:pPr>
        <w:pStyle w:val="Heading1"/>
      </w:pPr>
      <w:bookmarkStart w:id="15" w:name="_Toc39830138"/>
      <w:r>
        <w:t>Periodization</w:t>
      </w:r>
      <w:bookmarkEnd w:id="15"/>
    </w:p>
    <w:p w14:paraId="3FE00F63" w14:textId="614523A9" w:rsidR="007F6F9D" w:rsidRDefault="00A127B1" w:rsidP="007F6F9D">
      <w:r>
        <w:t>We want to make sure that our training makes sense with respect to the basketball calendar</w:t>
      </w:r>
      <w:r w:rsidR="00BC7308">
        <w:t xml:space="preserve"> and academic calendar</w:t>
      </w:r>
      <w:r>
        <w:t>. Here is what we think about for each phase of the year:</w:t>
      </w:r>
    </w:p>
    <w:p w14:paraId="581AD191" w14:textId="6CD630EA" w:rsidR="00A127B1" w:rsidRDefault="00A127B1" w:rsidP="008F4BF7">
      <w:pPr>
        <w:pStyle w:val="Heading2"/>
      </w:pPr>
      <w:bookmarkStart w:id="16" w:name="_Toc39830139"/>
      <w:r>
        <w:lastRenderedPageBreak/>
        <w:t>Off-Season</w:t>
      </w:r>
      <w:bookmarkEnd w:id="16"/>
    </w:p>
    <w:p w14:paraId="7894C2F1" w14:textId="27EB314D" w:rsidR="008F4BF7" w:rsidRDefault="008F4BF7" w:rsidP="007F6F9D">
      <w:r>
        <w:t>Our goal in the off-season is to increase work capacity. We achieve this by:</w:t>
      </w:r>
    </w:p>
    <w:p w14:paraId="04CF2DAB" w14:textId="37CF74C6" w:rsidR="008F4BF7" w:rsidRDefault="008F4BF7" w:rsidP="008F4BF7">
      <w:pPr>
        <w:pStyle w:val="ListParagraph"/>
        <w:numPr>
          <w:ilvl w:val="0"/>
          <w:numId w:val="27"/>
        </w:numPr>
      </w:pPr>
      <w:r>
        <w:t xml:space="preserve">General Physical Preparedness (GPP)/Developing Aerobic &amp; </w:t>
      </w:r>
      <w:proofErr w:type="spellStart"/>
      <w:r>
        <w:t>Alactic</w:t>
      </w:r>
      <w:proofErr w:type="spellEnd"/>
      <w:r>
        <w:t xml:space="preserve"> Systems</w:t>
      </w:r>
    </w:p>
    <w:p w14:paraId="2CBF9205" w14:textId="00EDEB10" w:rsidR="008F4BF7" w:rsidRDefault="008F4BF7" w:rsidP="008F4BF7">
      <w:pPr>
        <w:pStyle w:val="ListParagraph"/>
        <w:numPr>
          <w:ilvl w:val="0"/>
          <w:numId w:val="27"/>
        </w:numPr>
      </w:pPr>
      <w:r>
        <w:t>Developing relative/max strength</w:t>
      </w:r>
      <w:r w:rsidR="0010481F">
        <w:t xml:space="preserve"> through progressive overload</w:t>
      </w:r>
    </w:p>
    <w:p w14:paraId="0A930408" w14:textId="5162318E" w:rsidR="008F4BF7" w:rsidRDefault="008F4BF7" w:rsidP="008F4BF7">
      <w:pPr>
        <w:pStyle w:val="ListParagraph"/>
        <w:numPr>
          <w:ilvl w:val="0"/>
          <w:numId w:val="27"/>
        </w:numPr>
      </w:pPr>
      <w:r>
        <w:t>Developing eccentric &amp; isometric strength</w:t>
      </w:r>
      <w:r w:rsidR="0010481F">
        <w:t xml:space="preserve"> through progressive overload</w:t>
      </w:r>
    </w:p>
    <w:p w14:paraId="167080EC" w14:textId="58D1EADE" w:rsidR="008F4BF7" w:rsidRDefault="0010481F" w:rsidP="008F4BF7">
      <w:pPr>
        <w:pStyle w:val="ListParagraph"/>
        <w:numPr>
          <w:ilvl w:val="0"/>
          <w:numId w:val="27"/>
        </w:numPr>
      </w:pPr>
      <w:r>
        <w:t>Acceleration</w:t>
      </w:r>
      <w:r w:rsidR="008F4BF7">
        <w:t xml:space="preserve"> &amp; max velocity running</w:t>
      </w:r>
    </w:p>
    <w:p w14:paraId="22E67B9A" w14:textId="24B9F1D6" w:rsidR="008F4BF7" w:rsidRDefault="008F4BF7" w:rsidP="008F4BF7">
      <w:r>
        <w:t>Here is a sample summer workout:</w:t>
      </w:r>
    </w:p>
    <w:p w14:paraId="1F15AA6F" w14:textId="77777777" w:rsidR="008F4BF7" w:rsidRPr="008F4BF7" w:rsidRDefault="008F4BF7" w:rsidP="008F4BF7">
      <w:pPr>
        <w:pStyle w:val="ListParagraph"/>
        <w:numPr>
          <w:ilvl w:val="0"/>
          <w:numId w:val="28"/>
        </w:numPr>
      </w:pPr>
      <w:r w:rsidRPr="008F4BF7">
        <w:t>A1) KB Swings: 4 x 6</w:t>
      </w:r>
    </w:p>
    <w:p w14:paraId="1D3837CC" w14:textId="77777777" w:rsidR="008F4BF7" w:rsidRPr="008F4BF7" w:rsidRDefault="008F4BF7" w:rsidP="008F4BF7">
      <w:pPr>
        <w:pStyle w:val="ListParagraph"/>
        <w:numPr>
          <w:ilvl w:val="0"/>
          <w:numId w:val="28"/>
        </w:numPr>
      </w:pPr>
      <w:r w:rsidRPr="008F4BF7">
        <w:t>A2) Standing Cable Chop 3 x 8/side</w:t>
      </w:r>
    </w:p>
    <w:p w14:paraId="10C14DED" w14:textId="77777777" w:rsidR="008F4BF7" w:rsidRPr="008F4BF7" w:rsidRDefault="008F4BF7" w:rsidP="008F4BF7">
      <w:pPr>
        <w:pStyle w:val="ListParagraph"/>
        <w:numPr>
          <w:ilvl w:val="0"/>
          <w:numId w:val="28"/>
        </w:numPr>
      </w:pPr>
      <w:r w:rsidRPr="008F4BF7">
        <w:t xml:space="preserve">A3) Push up to </w:t>
      </w:r>
      <w:proofErr w:type="spellStart"/>
      <w:r w:rsidRPr="008F4BF7">
        <w:t>downdog</w:t>
      </w:r>
      <w:proofErr w:type="spellEnd"/>
      <w:r w:rsidRPr="008F4BF7">
        <w:t>: 3 x 6</w:t>
      </w:r>
    </w:p>
    <w:p w14:paraId="62D73524" w14:textId="77777777" w:rsidR="008F4BF7" w:rsidRPr="008F4BF7" w:rsidRDefault="008F4BF7" w:rsidP="008F4BF7">
      <w:pPr>
        <w:pStyle w:val="ListParagraph"/>
        <w:numPr>
          <w:ilvl w:val="0"/>
          <w:numId w:val="28"/>
        </w:numPr>
      </w:pPr>
      <w:r w:rsidRPr="008F4BF7">
        <w:t>B1) KB Goblet Split Squat: 3 x 6</w:t>
      </w:r>
    </w:p>
    <w:p w14:paraId="751EA12F" w14:textId="77777777" w:rsidR="008F4BF7" w:rsidRPr="008F4BF7" w:rsidRDefault="008F4BF7" w:rsidP="008F4BF7">
      <w:pPr>
        <w:pStyle w:val="ListParagraph"/>
        <w:numPr>
          <w:ilvl w:val="0"/>
          <w:numId w:val="28"/>
        </w:numPr>
      </w:pPr>
      <w:r w:rsidRPr="008F4BF7">
        <w:t>B2) TRX Rows: 3 x 12</w:t>
      </w:r>
    </w:p>
    <w:p w14:paraId="331A72A0" w14:textId="77777777" w:rsidR="008F4BF7" w:rsidRPr="008F4BF7" w:rsidRDefault="008F4BF7" w:rsidP="008F4BF7">
      <w:pPr>
        <w:pStyle w:val="ListParagraph"/>
        <w:numPr>
          <w:ilvl w:val="0"/>
          <w:numId w:val="28"/>
        </w:numPr>
      </w:pPr>
      <w:r w:rsidRPr="008F4BF7">
        <w:t>B3) Band Pull apart: 3 x 8</w:t>
      </w:r>
    </w:p>
    <w:p w14:paraId="18AC22FE" w14:textId="77777777" w:rsidR="008F4BF7" w:rsidRPr="008F4BF7" w:rsidRDefault="008F4BF7" w:rsidP="008F4BF7">
      <w:pPr>
        <w:pStyle w:val="ListParagraph"/>
        <w:numPr>
          <w:ilvl w:val="0"/>
          <w:numId w:val="28"/>
        </w:numPr>
      </w:pPr>
      <w:r w:rsidRPr="008F4BF7">
        <w:t>C1) Single leg step up: 3 x 6/side</w:t>
      </w:r>
    </w:p>
    <w:p w14:paraId="1EC72CF6" w14:textId="77777777" w:rsidR="008F4BF7" w:rsidRPr="008F4BF7" w:rsidRDefault="008F4BF7" w:rsidP="008F4BF7">
      <w:pPr>
        <w:pStyle w:val="ListParagraph"/>
        <w:numPr>
          <w:ilvl w:val="0"/>
          <w:numId w:val="28"/>
        </w:numPr>
      </w:pPr>
      <w:r w:rsidRPr="008F4BF7">
        <w:t>C2) Split stance landmine press: 3 x 8/side</w:t>
      </w:r>
    </w:p>
    <w:p w14:paraId="5A14A62B" w14:textId="77777777" w:rsidR="008F4BF7" w:rsidRPr="008F4BF7" w:rsidRDefault="008F4BF7" w:rsidP="008F4BF7">
      <w:pPr>
        <w:pStyle w:val="ListParagraph"/>
        <w:numPr>
          <w:ilvl w:val="0"/>
          <w:numId w:val="28"/>
        </w:numPr>
      </w:pPr>
      <w:r w:rsidRPr="008F4BF7">
        <w:t>C3) ¼ TGU: 3 x 3/side</w:t>
      </w:r>
    </w:p>
    <w:p w14:paraId="0C7F6C72" w14:textId="55FC108E" w:rsidR="008F4BF7" w:rsidRDefault="008F4BF7" w:rsidP="008F4BF7">
      <w:pPr>
        <w:pStyle w:val="ListParagraph"/>
        <w:numPr>
          <w:ilvl w:val="0"/>
          <w:numId w:val="28"/>
        </w:numPr>
      </w:pPr>
      <w:r w:rsidRPr="008F4BF7">
        <w:t xml:space="preserve">D1) </w:t>
      </w:r>
      <w:r>
        <w:t>Hill Sprints</w:t>
      </w:r>
      <w:r w:rsidRPr="008F4BF7">
        <w:t xml:space="preserve">: 8 </w:t>
      </w:r>
      <w:r>
        <w:t>– 12 reps, walk down the hill for rest, try to use nasal breathing only</w:t>
      </w:r>
    </w:p>
    <w:p w14:paraId="6D13E3A1" w14:textId="701F7179" w:rsidR="008A446C" w:rsidRDefault="004A204D" w:rsidP="008A446C">
      <w:pPr>
        <w:pStyle w:val="Heading2"/>
      </w:pPr>
      <w:bookmarkStart w:id="17" w:name="_Toc39830140"/>
      <w:r>
        <w:t>In-Season</w:t>
      </w:r>
      <w:bookmarkEnd w:id="17"/>
    </w:p>
    <w:p w14:paraId="2A6480EA" w14:textId="76BE0E76" w:rsidR="008A446C" w:rsidRDefault="004A204D" w:rsidP="008A446C">
      <w:r>
        <w:t>Our goal in-season is to maintain or increase work capacity while peaking for the playoffs. Some in-season considerations are:</w:t>
      </w:r>
    </w:p>
    <w:p w14:paraId="187AEFAD" w14:textId="74D11FB5" w:rsidR="004A204D" w:rsidRDefault="009732C2" w:rsidP="004A204D">
      <w:pPr>
        <w:pStyle w:val="ListParagraph"/>
        <w:numPr>
          <w:ilvl w:val="0"/>
          <w:numId w:val="29"/>
        </w:numPr>
      </w:pPr>
      <w:r>
        <w:t>All conditioning happens in-practice</w:t>
      </w:r>
    </w:p>
    <w:p w14:paraId="15BA5420" w14:textId="317ED7FB" w:rsidR="00C15591" w:rsidRPr="004A204D" w:rsidRDefault="00C15591" w:rsidP="004A204D">
      <w:pPr>
        <w:pStyle w:val="ListParagraph"/>
        <w:numPr>
          <w:ilvl w:val="0"/>
          <w:numId w:val="29"/>
        </w:numPr>
      </w:pPr>
      <w:r>
        <w:t>Bench players get more practice reps that starters, to even out conditioning load</w:t>
      </w:r>
    </w:p>
    <w:p w14:paraId="3F49812F" w14:textId="1941FAE6" w:rsidR="004A204D" w:rsidRPr="004A204D" w:rsidRDefault="004A204D" w:rsidP="004A204D">
      <w:pPr>
        <w:pStyle w:val="ListParagraph"/>
        <w:numPr>
          <w:ilvl w:val="0"/>
          <w:numId w:val="29"/>
        </w:numPr>
      </w:pPr>
      <w:r w:rsidRPr="004A204D">
        <w:t xml:space="preserve">Add </w:t>
      </w:r>
      <w:r>
        <w:t xml:space="preserve">competitive </w:t>
      </w:r>
      <w:r w:rsidRPr="004A204D">
        <w:t>speed work into dynamic warm up (</w:t>
      </w:r>
      <w:r>
        <w:t>tag games</w:t>
      </w:r>
      <w:r w:rsidRPr="004A204D">
        <w:t>)</w:t>
      </w:r>
    </w:p>
    <w:p w14:paraId="62EBF288" w14:textId="41A66C07" w:rsidR="00C15591" w:rsidRDefault="00C15591" w:rsidP="004A204D">
      <w:pPr>
        <w:pStyle w:val="ListParagraph"/>
        <w:numPr>
          <w:ilvl w:val="0"/>
          <w:numId w:val="29"/>
        </w:numPr>
      </w:pPr>
      <w:r>
        <w:t>Continue strength training 3x/week (quality over quantity)</w:t>
      </w:r>
    </w:p>
    <w:p w14:paraId="5D4CFAD4" w14:textId="6A30885B" w:rsidR="004A204D" w:rsidRDefault="004A204D" w:rsidP="004A204D">
      <w:pPr>
        <w:pStyle w:val="ListParagraph"/>
        <w:numPr>
          <w:ilvl w:val="0"/>
          <w:numId w:val="29"/>
        </w:numPr>
      </w:pPr>
      <w:r>
        <w:t>Strength t</w:t>
      </w:r>
      <w:r w:rsidR="00F54554">
        <w:t>raining post game if time permits</w:t>
      </w:r>
    </w:p>
    <w:p w14:paraId="328CDA6B" w14:textId="3FF078C3" w:rsidR="00F54554" w:rsidRPr="004A204D" w:rsidRDefault="00F54554" w:rsidP="004A204D">
      <w:pPr>
        <w:pStyle w:val="ListParagraph"/>
        <w:numPr>
          <w:ilvl w:val="0"/>
          <w:numId w:val="29"/>
        </w:numPr>
      </w:pPr>
      <w:r>
        <w:t>Static stretching post game if time permits</w:t>
      </w:r>
    </w:p>
    <w:p w14:paraId="1B73E5D1" w14:textId="51DA7744" w:rsidR="004A204D" w:rsidRPr="004A204D" w:rsidRDefault="004A204D" w:rsidP="004A204D">
      <w:pPr>
        <w:pStyle w:val="ListParagraph"/>
        <w:numPr>
          <w:ilvl w:val="0"/>
          <w:numId w:val="29"/>
        </w:numPr>
      </w:pPr>
      <w:r>
        <w:t>Rebound w</w:t>
      </w:r>
      <w:r w:rsidRPr="004A204D">
        <w:t>orkouts</w:t>
      </w:r>
      <w:r>
        <w:t xml:space="preserve"> day-after-game</w:t>
      </w:r>
    </w:p>
    <w:p w14:paraId="309A8F4A" w14:textId="49C4E12B" w:rsidR="004A204D" w:rsidRDefault="004A204D" w:rsidP="004A204D">
      <w:r>
        <w:t>Here is a sample in-season workout:</w:t>
      </w:r>
    </w:p>
    <w:p w14:paraId="2D2CE5AB" w14:textId="2CD06378" w:rsidR="004A204D" w:rsidRPr="004A204D" w:rsidRDefault="004A204D" w:rsidP="004A204D">
      <w:pPr>
        <w:pStyle w:val="ListParagraph"/>
        <w:numPr>
          <w:ilvl w:val="0"/>
          <w:numId w:val="30"/>
        </w:numPr>
      </w:pPr>
      <w:r>
        <w:t>Dynamic warm-up</w:t>
      </w:r>
      <w:r w:rsidRPr="004A204D">
        <w:t xml:space="preserve"> (10 minutes</w:t>
      </w:r>
      <w:r>
        <w:t>, focus on CONTROL</w:t>
      </w:r>
      <w:r w:rsidRPr="004A204D">
        <w:t>)</w:t>
      </w:r>
    </w:p>
    <w:p w14:paraId="1F976F64" w14:textId="10BA02D7" w:rsidR="004A204D" w:rsidRPr="004A204D" w:rsidRDefault="004A204D" w:rsidP="004A204D">
      <w:pPr>
        <w:pStyle w:val="ListParagraph"/>
        <w:numPr>
          <w:ilvl w:val="0"/>
          <w:numId w:val="30"/>
        </w:numPr>
      </w:pPr>
      <w:r>
        <w:t>Speed and agility work (10 minutes)</w:t>
      </w:r>
    </w:p>
    <w:p w14:paraId="0F99135E" w14:textId="4DA86B56" w:rsidR="004A204D" w:rsidRPr="004A204D" w:rsidRDefault="004A204D" w:rsidP="004A204D">
      <w:pPr>
        <w:pStyle w:val="ListParagraph"/>
        <w:numPr>
          <w:ilvl w:val="0"/>
          <w:numId w:val="30"/>
        </w:numPr>
      </w:pPr>
      <w:r>
        <w:t>Strength Training (3-4</w:t>
      </w:r>
      <w:r w:rsidRPr="004A204D">
        <w:t xml:space="preserve"> exercises)</w:t>
      </w:r>
    </w:p>
    <w:p w14:paraId="7E88ADEC" w14:textId="5B7521BB" w:rsidR="004A204D" w:rsidRPr="004A204D" w:rsidRDefault="004A204D" w:rsidP="0010481F">
      <w:pPr>
        <w:pStyle w:val="ListParagraph"/>
        <w:numPr>
          <w:ilvl w:val="0"/>
          <w:numId w:val="30"/>
        </w:numPr>
      </w:pPr>
      <w:r w:rsidRPr="004A204D">
        <w:t xml:space="preserve">A1)  </w:t>
      </w:r>
      <w:r w:rsidR="0010481F">
        <w:t xml:space="preserve">Single-leg Romanian </w:t>
      </w:r>
      <w:r w:rsidRPr="004A204D">
        <w:t xml:space="preserve">Deadlift </w:t>
      </w:r>
      <w:r w:rsidR="0010481F">
        <w:t>(</w:t>
      </w:r>
      <w:r w:rsidRPr="004A204D">
        <w:t>2-3 sets x 4 reps</w:t>
      </w:r>
      <w:r w:rsidR="0010481F">
        <w:t>)</w:t>
      </w:r>
    </w:p>
    <w:p w14:paraId="5C854073" w14:textId="042EC427" w:rsidR="004A204D" w:rsidRPr="004A204D" w:rsidRDefault="004A204D" w:rsidP="004A204D">
      <w:pPr>
        <w:pStyle w:val="ListParagraph"/>
        <w:numPr>
          <w:ilvl w:val="0"/>
          <w:numId w:val="30"/>
        </w:numPr>
      </w:pPr>
      <w:r w:rsidRPr="004A204D">
        <w:t xml:space="preserve">A2)  </w:t>
      </w:r>
      <w:r>
        <w:t>Med Ball Slams (2x8 reps)</w:t>
      </w:r>
    </w:p>
    <w:p w14:paraId="7F067695" w14:textId="2585B64C" w:rsidR="004A204D" w:rsidRPr="004A204D" w:rsidRDefault="004A204D" w:rsidP="004A204D">
      <w:pPr>
        <w:pStyle w:val="ListParagraph"/>
        <w:numPr>
          <w:ilvl w:val="0"/>
          <w:numId w:val="30"/>
        </w:numPr>
      </w:pPr>
      <w:r w:rsidRPr="004A204D">
        <w:t>A3)  KB 1 arm press</w:t>
      </w:r>
      <w:r w:rsidR="0010481F">
        <w:t xml:space="preserve"> (2x6 reps/arm)</w:t>
      </w:r>
    </w:p>
    <w:p w14:paraId="20FF05EA" w14:textId="64BEC24D" w:rsidR="004A204D" w:rsidRDefault="004A204D" w:rsidP="004A204D">
      <w:pPr>
        <w:pStyle w:val="ListParagraph"/>
        <w:numPr>
          <w:ilvl w:val="0"/>
          <w:numId w:val="30"/>
        </w:numPr>
      </w:pPr>
      <w:r w:rsidRPr="004A204D">
        <w:t xml:space="preserve">A4)  </w:t>
      </w:r>
      <w:r w:rsidR="0010481F">
        <w:t>KB Goblet Squat (2x6 reps)</w:t>
      </w:r>
    </w:p>
    <w:p w14:paraId="1ACE2263" w14:textId="2BCDDA38" w:rsidR="0091715D" w:rsidRDefault="00F54554" w:rsidP="00F54554">
      <w:pPr>
        <w:pStyle w:val="Heading2"/>
      </w:pPr>
      <w:bookmarkStart w:id="18" w:name="_Toc39830141"/>
      <w:r>
        <w:t>Dead Time</w:t>
      </w:r>
      <w:bookmarkEnd w:id="18"/>
    </w:p>
    <w:p w14:paraId="10DBAF0A" w14:textId="13396E8A" w:rsidR="00DF769E" w:rsidRDefault="00F54554" w:rsidP="00CB7E47">
      <w:r>
        <w:t>We believe it’s critical to give athletes time off from training so that they can re-charge and avoid burnout. We generally grant these 3 weeks immediately after the season ends (usually in March</w:t>
      </w:r>
      <w:r w:rsidR="00FE2F86">
        <w:t>).</w:t>
      </w:r>
    </w:p>
    <w:p w14:paraId="1D524F98" w14:textId="17EAFC05" w:rsidR="002B2869" w:rsidRDefault="002B2869" w:rsidP="002B2869">
      <w:pPr>
        <w:pStyle w:val="Heading1"/>
      </w:pPr>
      <w:r>
        <w:lastRenderedPageBreak/>
        <w:t>Gamification</w:t>
      </w:r>
      <w:bookmarkStart w:id="19" w:name="_GoBack"/>
      <w:bookmarkEnd w:id="19"/>
    </w:p>
    <w:p w14:paraId="53A5BA5A" w14:textId="4521402E" w:rsidR="002B2869" w:rsidRDefault="002B2869" w:rsidP="00CB7E47">
      <w:r>
        <w:t xml:space="preserve">If you tell an athlete to run a sprint, they’ll run it fast. If you line up two athletes next to each other and make it a race, they’ll run it even faster. To take advantage of the human psychology of this, to the extent possible we try to gamify (1) warm-ups, (2) speed &amp; agility work, and (3) conditioning. Gamification takes many forms, but it usually looks the same: like athletes having fun. </w:t>
      </w:r>
    </w:p>
    <w:p w14:paraId="27A8042C" w14:textId="244074B7" w:rsidR="002B2869" w:rsidRDefault="002B2869" w:rsidP="00CB7E47">
      <w:r>
        <w:t xml:space="preserve">It’s important to remember that we’re building athletes, not weight room warriors. Gamification keeps everything fun &amp; functional, and makes the practice of strength and conditioning more than just putting up big numbers on the rack. </w:t>
      </w:r>
    </w:p>
    <w:sectPr w:rsidR="002B2869" w:rsidSect="00897A1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743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9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7765FBF"/>
    <w:multiLevelType w:val="hybridMultilevel"/>
    <w:tmpl w:val="C61CA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7513B"/>
    <w:multiLevelType w:val="hybridMultilevel"/>
    <w:tmpl w:val="15BA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22590"/>
    <w:multiLevelType w:val="hybridMultilevel"/>
    <w:tmpl w:val="85462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8B7F2D"/>
    <w:multiLevelType w:val="hybridMultilevel"/>
    <w:tmpl w:val="CC6E1432"/>
    <w:lvl w:ilvl="0" w:tplc="C57C9968">
      <w:start w:val="1"/>
      <w:numFmt w:val="decimal"/>
      <w:lvlText w:val="%1)"/>
      <w:lvlJc w:val="left"/>
      <w:pPr>
        <w:ind w:left="405" w:hanging="360"/>
      </w:pPr>
      <w:rPr>
        <w:rFonts w:hint="default"/>
      </w:r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14232B7"/>
    <w:multiLevelType w:val="hybridMultilevel"/>
    <w:tmpl w:val="EF366B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D027C"/>
    <w:multiLevelType w:val="hybridMultilevel"/>
    <w:tmpl w:val="1A602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7064A"/>
    <w:multiLevelType w:val="hybridMultilevel"/>
    <w:tmpl w:val="4A202CA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E3E98"/>
    <w:multiLevelType w:val="hybridMultilevel"/>
    <w:tmpl w:val="0A42C61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7772D"/>
    <w:multiLevelType w:val="hybridMultilevel"/>
    <w:tmpl w:val="7A8CAB74"/>
    <w:lvl w:ilvl="0" w:tplc="3B9055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F6957"/>
    <w:multiLevelType w:val="hybridMultilevel"/>
    <w:tmpl w:val="D3866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5A1607"/>
    <w:multiLevelType w:val="hybridMultilevel"/>
    <w:tmpl w:val="068EFA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0A02D5"/>
    <w:multiLevelType w:val="hybridMultilevel"/>
    <w:tmpl w:val="CFFA4C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C7A2D"/>
    <w:multiLevelType w:val="hybridMultilevel"/>
    <w:tmpl w:val="C958C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F76425"/>
    <w:multiLevelType w:val="hybridMultilevel"/>
    <w:tmpl w:val="DEDC2B7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52F67"/>
    <w:multiLevelType w:val="hybridMultilevel"/>
    <w:tmpl w:val="6278F95C"/>
    <w:lvl w:ilvl="0" w:tplc="3B9055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4E566D"/>
    <w:multiLevelType w:val="hybridMultilevel"/>
    <w:tmpl w:val="9910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C95097"/>
    <w:multiLevelType w:val="hybridMultilevel"/>
    <w:tmpl w:val="D09EB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3C2681"/>
    <w:multiLevelType w:val="hybridMultilevel"/>
    <w:tmpl w:val="C960ED2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9C5E5C"/>
    <w:multiLevelType w:val="hybridMultilevel"/>
    <w:tmpl w:val="73226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951BC"/>
    <w:multiLevelType w:val="hybridMultilevel"/>
    <w:tmpl w:val="9FE8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E5EEA"/>
    <w:multiLevelType w:val="hybridMultilevel"/>
    <w:tmpl w:val="0054CF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91691A"/>
    <w:multiLevelType w:val="hybridMultilevel"/>
    <w:tmpl w:val="AEEE7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2E7377"/>
    <w:multiLevelType w:val="hybridMultilevel"/>
    <w:tmpl w:val="C4A8E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5B5E23"/>
    <w:multiLevelType w:val="hybridMultilevel"/>
    <w:tmpl w:val="43382D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7B46DE"/>
    <w:multiLevelType w:val="hybridMultilevel"/>
    <w:tmpl w:val="CC6621DA"/>
    <w:lvl w:ilvl="0" w:tplc="3B9055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42553"/>
    <w:multiLevelType w:val="hybridMultilevel"/>
    <w:tmpl w:val="5642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EF1A22"/>
    <w:multiLevelType w:val="hybridMultilevel"/>
    <w:tmpl w:val="A67EB53A"/>
    <w:lvl w:ilvl="0" w:tplc="3B9055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C4759C"/>
    <w:multiLevelType w:val="hybridMultilevel"/>
    <w:tmpl w:val="44EEB1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4A607C"/>
    <w:multiLevelType w:val="hybridMultilevel"/>
    <w:tmpl w:val="43382D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EC6B35"/>
    <w:multiLevelType w:val="hybridMultilevel"/>
    <w:tmpl w:val="FB74453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A72519"/>
    <w:multiLevelType w:val="hybridMultilevel"/>
    <w:tmpl w:val="6C5EEE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B31B7"/>
    <w:multiLevelType w:val="hybridMultilevel"/>
    <w:tmpl w:val="B2C813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A372C5"/>
    <w:multiLevelType w:val="hybridMultilevel"/>
    <w:tmpl w:val="A3E2AF48"/>
    <w:lvl w:ilvl="0" w:tplc="3B9055B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05743"/>
    <w:multiLevelType w:val="hybridMultilevel"/>
    <w:tmpl w:val="8E54C4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A0680F6">
      <w:start w:val="7"/>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F02BB5"/>
    <w:multiLevelType w:val="hybridMultilevel"/>
    <w:tmpl w:val="5F1074C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A72F1"/>
    <w:multiLevelType w:val="hybridMultilevel"/>
    <w:tmpl w:val="DF58D69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0"/>
  </w:num>
  <w:num w:numId="3">
    <w:abstractNumId w:val="19"/>
  </w:num>
  <w:num w:numId="4">
    <w:abstractNumId w:val="21"/>
  </w:num>
  <w:num w:numId="5">
    <w:abstractNumId w:val="31"/>
  </w:num>
  <w:num w:numId="6">
    <w:abstractNumId w:val="32"/>
  </w:num>
  <w:num w:numId="7">
    <w:abstractNumId w:val="12"/>
  </w:num>
  <w:num w:numId="8">
    <w:abstractNumId w:val="26"/>
  </w:num>
  <w:num w:numId="9">
    <w:abstractNumId w:val="17"/>
  </w:num>
  <w:num w:numId="10">
    <w:abstractNumId w:val="27"/>
  </w:num>
  <w:num w:numId="11">
    <w:abstractNumId w:val="7"/>
  </w:num>
  <w:num w:numId="12">
    <w:abstractNumId w:val="35"/>
  </w:num>
  <w:num w:numId="13">
    <w:abstractNumId w:val="3"/>
  </w:num>
  <w:num w:numId="14">
    <w:abstractNumId w:val="10"/>
  </w:num>
  <w:num w:numId="15">
    <w:abstractNumId w:val="1"/>
  </w:num>
  <w:num w:numId="16">
    <w:abstractNumId w:val="16"/>
  </w:num>
  <w:num w:numId="17">
    <w:abstractNumId w:val="23"/>
  </w:num>
  <w:num w:numId="18">
    <w:abstractNumId w:val="11"/>
  </w:num>
  <w:num w:numId="19">
    <w:abstractNumId w:val="18"/>
  </w:num>
  <w:num w:numId="20">
    <w:abstractNumId w:val="5"/>
  </w:num>
  <w:num w:numId="21">
    <w:abstractNumId w:val="36"/>
  </w:num>
  <w:num w:numId="22">
    <w:abstractNumId w:val="30"/>
  </w:num>
  <w:num w:numId="23">
    <w:abstractNumId w:val="8"/>
  </w:num>
  <w:num w:numId="24">
    <w:abstractNumId w:val="24"/>
  </w:num>
  <w:num w:numId="25">
    <w:abstractNumId w:val="4"/>
  </w:num>
  <w:num w:numId="26">
    <w:abstractNumId w:val="14"/>
  </w:num>
  <w:num w:numId="27">
    <w:abstractNumId w:val="9"/>
  </w:num>
  <w:num w:numId="28">
    <w:abstractNumId w:val="15"/>
  </w:num>
  <w:num w:numId="29">
    <w:abstractNumId w:val="25"/>
  </w:num>
  <w:num w:numId="30">
    <w:abstractNumId w:val="33"/>
  </w:num>
  <w:num w:numId="31">
    <w:abstractNumId w:val="34"/>
  </w:num>
  <w:num w:numId="32">
    <w:abstractNumId w:val="13"/>
  </w:num>
  <w:num w:numId="33">
    <w:abstractNumId w:val="20"/>
  </w:num>
  <w:num w:numId="34">
    <w:abstractNumId w:val="6"/>
  </w:num>
  <w:num w:numId="35">
    <w:abstractNumId w:val="22"/>
  </w:num>
  <w:num w:numId="36">
    <w:abstractNumId w:val="2"/>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zEysDQ0sbQwMDFS0lEKTi0uzszPAykwqQUA1XPd3iwAAAA="/>
  </w:docVars>
  <w:rsids>
    <w:rsidRoot w:val="0090406A"/>
    <w:rsid w:val="00000C0D"/>
    <w:rsid w:val="00006E10"/>
    <w:rsid w:val="00007449"/>
    <w:rsid w:val="00021873"/>
    <w:rsid w:val="00042D8A"/>
    <w:rsid w:val="000477C4"/>
    <w:rsid w:val="000731E3"/>
    <w:rsid w:val="00073969"/>
    <w:rsid w:val="00074176"/>
    <w:rsid w:val="00080997"/>
    <w:rsid w:val="00085BAE"/>
    <w:rsid w:val="0009021D"/>
    <w:rsid w:val="000929BE"/>
    <w:rsid w:val="000B0182"/>
    <w:rsid w:val="000D4A43"/>
    <w:rsid w:val="0010481F"/>
    <w:rsid w:val="00177471"/>
    <w:rsid w:val="001857E4"/>
    <w:rsid w:val="00187E44"/>
    <w:rsid w:val="001B4778"/>
    <w:rsid w:val="001C00DF"/>
    <w:rsid w:val="001E5352"/>
    <w:rsid w:val="001F52DC"/>
    <w:rsid w:val="00213187"/>
    <w:rsid w:val="00232EDF"/>
    <w:rsid w:val="00240CAC"/>
    <w:rsid w:val="0024367E"/>
    <w:rsid w:val="00262E8D"/>
    <w:rsid w:val="00266D12"/>
    <w:rsid w:val="002801A8"/>
    <w:rsid w:val="002927EF"/>
    <w:rsid w:val="002B2869"/>
    <w:rsid w:val="002C6E09"/>
    <w:rsid w:val="002D536D"/>
    <w:rsid w:val="002E6A81"/>
    <w:rsid w:val="00301930"/>
    <w:rsid w:val="00305FC7"/>
    <w:rsid w:val="00306313"/>
    <w:rsid w:val="003201B9"/>
    <w:rsid w:val="0034609C"/>
    <w:rsid w:val="00381D4B"/>
    <w:rsid w:val="0038371B"/>
    <w:rsid w:val="003945C7"/>
    <w:rsid w:val="003C1A4A"/>
    <w:rsid w:val="003C666F"/>
    <w:rsid w:val="003D26D7"/>
    <w:rsid w:val="003F35FE"/>
    <w:rsid w:val="004001D3"/>
    <w:rsid w:val="00401572"/>
    <w:rsid w:val="00414CA9"/>
    <w:rsid w:val="004341A8"/>
    <w:rsid w:val="004456F6"/>
    <w:rsid w:val="00450935"/>
    <w:rsid w:val="00465661"/>
    <w:rsid w:val="004661B5"/>
    <w:rsid w:val="00483E39"/>
    <w:rsid w:val="004912AC"/>
    <w:rsid w:val="004A204D"/>
    <w:rsid w:val="004B6524"/>
    <w:rsid w:val="004C6254"/>
    <w:rsid w:val="004F4856"/>
    <w:rsid w:val="005047B8"/>
    <w:rsid w:val="00541D7F"/>
    <w:rsid w:val="00556BEB"/>
    <w:rsid w:val="005726DF"/>
    <w:rsid w:val="00585929"/>
    <w:rsid w:val="00587CFC"/>
    <w:rsid w:val="005923FF"/>
    <w:rsid w:val="005D1BBA"/>
    <w:rsid w:val="005D78E9"/>
    <w:rsid w:val="005F763C"/>
    <w:rsid w:val="00600EC3"/>
    <w:rsid w:val="00631FFC"/>
    <w:rsid w:val="00652F57"/>
    <w:rsid w:val="00670D52"/>
    <w:rsid w:val="00673C15"/>
    <w:rsid w:val="00694F91"/>
    <w:rsid w:val="006A4998"/>
    <w:rsid w:val="006B23CA"/>
    <w:rsid w:val="006E52CB"/>
    <w:rsid w:val="006F59A3"/>
    <w:rsid w:val="007011C4"/>
    <w:rsid w:val="00710D80"/>
    <w:rsid w:val="0074485F"/>
    <w:rsid w:val="00764C9E"/>
    <w:rsid w:val="00776BC5"/>
    <w:rsid w:val="007839B1"/>
    <w:rsid w:val="00786EE0"/>
    <w:rsid w:val="00791DF7"/>
    <w:rsid w:val="00793A7A"/>
    <w:rsid w:val="007A2C64"/>
    <w:rsid w:val="007F6F9D"/>
    <w:rsid w:val="00816749"/>
    <w:rsid w:val="00824E3E"/>
    <w:rsid w:val="00844B04"/>
    <w:rsid w:val="00855C03"/>
    <w:rsid w:val="00864204"/>
    <w:rsid w:val="008653BB"/>
    <w:rsid w:val="00871CC8"/>
    <w:rsid w:val="008730DC"/>
    <w:rsid w:val="00880F3E"/>
    <w:rsid w:val="00897A19"/>
    <w:rsid w:val="008A446C"/>
    <w:rsid w:val="008A6365"/>
    <w:rsid w:val="008B2A34"/>
    <w:rsid w:val="008F4BF7"/>
    <w:rsid w:val="0090406A"/>
    <w:rsid w:val="0091715D"/>
    <w:rsid w:val="0093424B"/>
    <w:rsid w:val="00943D65"/>
    <w:rsid w:val="009655BD"/>
    <w:rsid w:val="009732C2"/>
    <w:rsid w:val="00997AAC"/>
    <w:rsid w:val="009A3B40"/>
    <w:rsid w:val="009B2AF0"/>
    <w:rsid w:val="009B3A9D"/>
    <w:rsid w:val="009C508F"/>
    <w:rsid w:val="009C5777"/>
    <w:rsid w:val="009D456C"/>
    <w:rsid w:val="009E6C9A"/>
    <w:rsid w:val="00A01334"/>
    <w:rsid w:val="00A05177"/>
    <w:rsid w:val="00A058D3"/>
    <w:rsid w:val="00A127B1"/>
    <w:rsid w:val="00A21400"/>
    <w:rsid w:val="00A44F5D"/>
    <w:rsid w:val="00A46A90"/>
    <w:rsid w:val="00A52EB7"/>
    <w:rsid w:val="00A653A9"/>
    <w:rsid w:val="00A71BCD"/>
    <w:rsid w:val="00A74D48"/>
    <w:rsid w:val="00A91086"/>
    <w:rsid w:val="00AB0315"/>
    <w:rsid w:val="00AB2D42"/>
    <w:rsid w:val="00AB7344"/>
    <w:rsid w:val="00AC5B15"/>
    <w:rsid w:val="00AC727A"/>
    <w:rsid w:val="00AC783E"/>
    <w:rsid w:val="00AD3F33"/>
    <w:rsid w:val="00AD7ED9"/>
    <w:rsid w:val="00AE29F3"/>
    <w:rsid w:val="00B13476"/>
    <w:rsid w:val="00B14572"/>
    <w:rsid w:val="00B16A7F"/>
    <w:rsid w:val="00B27C51"/>
    <w:rsid w:val="00B45582"/>
    <w:rsid w:val="00B6077E"/>
    <w:rsid w:val="00B64A5C"/>
    <w:rsid w:val="00B71A4D"/>
    <w:rsid w:val="00B8779B"/>
    <w:rsid w:val="00B92105"/>
    <w:rsid w:val="00BA00D3"/>
    <w:rsid w:val="00BA3FE1"/>
    <w:rsid w:val="00BA4325"/>
    <w:rsid w:val="00BB42C9"/>
    <w:rsid w:val="00BB4C1D"/>
    <w:rsid w:val="00BC7308"/>
    <w:rsid w:val="00BE04DC"/>
    <w:rsid w:val="00BF6194"/>
    <w:rsid w:val="00C06A32"/>
    <w:rsid w:val="00C15591"/>
    <w:rsid w:val="00C23A7C"/>
    <w:rsid w:val="00C30DD9"/>
    <w:rsid w:val="00C614A8"/>
    <w:rsid w:val="00C9207D"/>
    <w:rsid w:val="00C929BF"/>
    <w:rsid w:val="00CA3905"/>
    <w:rsid w:val="00CB7E47"/>
    <w:rsid w:val="00CC1E1C"/>
    <w:rsid w:val="00CD5E8D"/>
    <w:rsid w:val="00CE36A2"/>
    <w:rsid w:val="00CF6DAD"/>
    <w:rsid w:val="00D0101F"/>
    <w:rsid w:val="00D10A80"/>
    <w:rsid w:val="00D3438D"/>
    <w:rsid w:val="00D34E54"/>
    <w:rsid w:val="00D3570A"/>
    <w:rsid w:val="00D46DEB"/>
    <w:rsid w:val="00D6077D"/>
    <w:rsid w:val="00D60A32"/>
    <w:rsid w:val="00D74ACE"/>
    <w:rsid w:val="00D750AF"/>
    <w:rsid w:val="00DA055F"/>
    <w:rsid w:val="00DD0E83"/>
    <w:rsid w:val="00DD4C2F"/>
    <w:rsid w:val="00DE59D0"/>
    <w:rsid w:val="00DF769E"/>
    <w:rsid w:val="00E262EA"/>
    <w:rsid w:val="00E31A82"/>
    <w:rsid w:val="00E367F0"/>
    <w:rsid w:val="00E375B3"/>
    <w:rsid w:val="00E40633"/>
    <w:rsid w:val="00E41619"/>
    <w:rsid w:val="00E516F4"/>
    <w:rsid w:val="00E65EAC"/>
    <w:rsid w:val="00E70F1B"/>
    <w:rsid w:val="00E77E78"/>
    <w:rsid w:val="00E83F98"/>
    <w:rsid w:val="00E86C8C"/>
    <w:rsid w:val="00E9359A"/>
    <w:rsid w:val="00EC107F"/>
    <w:rsid w:val="00ED25B9"/>
    <w:rsid w:val="00ED4761"/>
    <w:rsid w:val="00EE43D4"/>
    <w:rsid w:val="00EF53A3"/>
    <w:rsid w:val="00EF7182"/>
    <w:rsid w:val="00F20D4C"/>
    <w:rsid w:val="00F321D0"/>
    <w:rsid w:val="00F458AF"/>
    <w:rsid w:val="00F46688"/>
    <w:rsid w:val="00F52924"/>
    <w:rsid w:val="00F54554"/>
    <w:rsid w:val="00F75606"/>
    <w:rsid w:val="00F75B43"/>
    <w:rsid w:val="00F75EA1"/>
    <w:rsid w:val="00F84F22"/>
    <w:rsid w:val="00F8608B"/>
    <w:rsid w:val="00F92649"/>
    <w:rsid w:val="00FA01C3"/>
    <w:rsid w:val="00FA02CB"/>
    <w:rsid w:val="00FE2F86"/>
    <w:rsid w:val="00FF0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1813E"/>
  <w15:chartTrackingRefBased/>
  <w15:docId w15:val="{DFF99A58-7CF7-4DBC-99B9-FC9333C9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406A"/>
    <w:pPr>
      <w:keepNext/>
      <w:keepLines/>
      <w:numPr>
        <w:numId w:val="2"/>
      </w:numPr>
      <w:spacing w:before="480" w:after="240" w:line="276" w:lineRule="auto"/>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90406A"/>
    <w:pPr>
      <w:keepNext/>
      <w:keepLines/>
      <w:numPr>
        <w:ilvl w:val="1"/>
        <w:numId w:val="2"/>
      </w:numPr>
      <w:spacing w:before="200" w:after="120"/>
      <w:ind w:left="576"/>
      <w:outlineLvl w:val="1"/>
    </w:pPr>
    <w:rPr>
      <w:rFonts w:ascii="Times New Roman" w:eastAsiaTheme="majorEastAsia" w:hAnsi="Times New Roman" w:cs="Times New Roman"/>
      <w:b/>
      <w:sz w:val="28"/>
      <w:szCs w:val="28"/>
    </w:rPr>
  </w:style>
  <w:style w:type="paragraph" w:styleId="Heading3">
    <w:name w:val="heading 3"/>
    <w:basedOn w:val="Normal"/>
    <w:next w:val="Normal"/>
    <w:link w:val="Heading3Char"/>
    <w:uiPriority w:val="9"/>
    <w:unhideWhenUsed/>
    <w:qFormat/>
    <w:rsid w:val="0090406A"/>
    <w:pPr>
      <w:keepNext/>
      <w:keepLines/>
      <w:numPr>
        <w:ilvl w:val="2"/>
        <w:numId w:val="2"/>
      </w:numPr>
      <w:spacing w:before="120" w:after="40"/>
      <w:outlineLvl w:val="2"/>
    </w:pPr>
    <w:rPr>
      <w:rFonts w:ascii="Times New Roman" w:eastAsiaTheme="majorEastAsia" w:hAnsi="Times New Roman" w:cs="Times New Roman"/>
      <w:b/>
      <w:i/>
      <w:sz w:val="24"/>
      <w:szCs w:val="24"/>
    </w:rPr>
  </w:style>
  <w:style w:type="paragraph" w:styleId="Heading4">
    <w:name w:val="heading 4"/>
    <w:basedOn w:val="Normal"/>
    <w:next w:val="Normal"/>
    <w:link w:val="Heading4Char"/>
    <w:uiPriority w:val="9"/>
    <w:semiHidden/>
    <w:unhideWhenUsed/>
    <w:qFormat/>
    <w:rsid w:val="0090406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0406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406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0406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0406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406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06A"/>
    <w:rPr>
      <w:rFonts w:ascii="Times New Roman" w:eastAsiaTheme="majorEastAsia" w:hAnsi="Times New Roman" w:cs="Times New Roman"/>
      <w:b/>
      <w:sz w:val="32"/>
      <w:szCs w:val="32"/>
    </w:rPr>
  </w:style>
  <w:style w:type="character" w:customStyle="1" w:styleId="Heading2Char">
    <w:name w:val="Heading 2 Char"/>
    <w:basedOn w:val="DefaultParagraphFont"/>
    <w:link w:val="Heading2"/>
    <w:uiPriority w:val="9"/>
    <w:rsid w:val="0090406A"/>
    <w:rPr>
      <w:rFonts w:ascii="Times New Roman" w:eastAsiaTheme="majorEastAsia" w:hAnsi="Times New Roman" w:cs="Times New Roman"/>
      <w:b/>
      <w:sz w:val="28"/>
      <w:szCs w:val="28"/>
    </w:rPr>
  </w:style>
  <w:style w:type="character" w:customStyle="1" w:styleId="Heading3Char">
    <w:name w:val="Heading 3 Char"/>
    <w:basedOn w:val="DefaultParagraphFont"/>
    <w:link w:val="Heading3"/>
    <w:uiPriority w:val="9"/>
    <w:rsid w:val="0090406A"/>
    <w:rPr>
      <w:rFonts w:ascii="Times New Roman" w:eastAsiaTheme="majorEastAsia" w:hAnsi="Times New Roman" w:cs="Times New Roman"/>
      <w:b/>
      <w:i/>
      <w:sz w:val="24"/>
      <w:szCs w:val="24"/>
    </w:rPr>
  </w:style>
  <w:style w:type="character" w:customStyle="1" w:styleId="Heading4Char">
    <w:name w:val="Heading 4 Char"/>
    <w:basedOn w:val="DefaultParagraphFont"/>
    <w:link w:val="Heading4"/>
    <w:uiPriority w:val="9"/>
    <w:semiHidden/>
    <w:rsid w:val="0090406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0406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0406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0406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040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406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0406A"/>
    <w:pPr>
      <w:ind w:left="720"/>
      <w:contextualSpacing/>
    </w:pPr>
    <w:rPr>
      <w:rFonts w:ascii="Times New Roman" w:hAnsi="Times New Roman" w:cs="Times New Roman"/>
    </w:rPr>
  </w:style>
  <w:style w:type="character" w:styleId="CommentReference">
    <w:name w:val="annotation reference"/>
    <w:basedOn w:val="DefaultParagraphFont"/>
    <w:uiPriority w:val="99"/>
    <w:semiHidden/>
    <w:unhideWhenUsed/>
    <w:rsid w:val="00DD0E83"/>
    <w:rPr>
      <w:sz w:val="16"/>
      <w:szCs w:val="16"/>
    </w:rPr>
  </w:style>
  <w:style w:type="paragraph" w:styleId="CommentText">
    <w:name w:val="annotation text"/>
    <w:basedOn w:val="Normal"/>
    <w:link w:val="CommentTextChar"/>
    <w:uiPriority w:val="99"/>
    <w:semiHidden/>
    <w:unhideWhenUsed/>
    <w:rsid w:val="00DD0E83"/>
    <w:pPr>
      <w:spacing w:line="240" w:lineRule="auto"/>
    </w:pPr>
    <w:rPr>
      <w:sz w:val="20"/>
      <w:szCs w:val="20"/>
    </w:rPr>
  </w:style>
  <w:style w:type="character" w:customStyle="1" w:styleId="CommentTextChar">
    <w:name w:val="Comment Text Char"/>
    <w:basedOn w:val="DefaultParagraphFont"/>
    <w:link w:val="CommentText"/>
    <w:uiPriority w:val="99"/>
    <w:semiHidden/>
    <w:rsid w:val="00DD0E83"/>
    <w:rPr>
      <w:sz w:val="20"/>
      <w:szCs w:val="20"/>
    </w:rPr>
  </w:style>
  <w:style w:type="paragraph" w:styleId="CommentSubject">
    <w:name w:val="annotation subject"/>
    <w:basedOn w:val="CommentText"/>
    <w:next w:val="CommentText"/>
    <w:link w:val="CommentSubjectChar"/>
    <w:uiPriority w:val="99"/>
    <w:semiHidden/>
    <w:unhideWhenUsed/>
    <w:rsid w:val="00DD0E83"/>
    <w:rPr>
      <w:b/>
      <w:bCs/>
    </w:rPr>
  </w:style>
  <w:style w:type="character" w:customStyle="1" w:styleId="CommentSubjectChar">
    <w:name w:val="Comment Subject Char"/>
    <w:basedOn w:val="CommentTextChar"/>
    <w:link w:val="CommentSubject"/>
    <w:uiPriority w:val="99"/>
    <w:semiHidden/>
    <w:rsid w:val="00DD0E83"/>
    <w:rPr>
      <w:b/>
      <w:bCs/>
      <w:sz w:val="20"/>
      <w:szCs w:val="20"/>
    </w:rPr>
  </w:style>
  <w:style w:type="paragraph" w:styleId="BalloonText">
    <w:name w:val="Balloon Text"/>
    <w:basedOn w:val="Normal"/>
    <w:link w:val="BalloonTextChar"/>
    <w:uiPriority w:val="99"/>
    <w:semiHidden/>
    <w:unhideWhenUsed/>
    <w:rsid w:val="00DD0E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E83"/>
    <w:rPr>
      <w:rFonts w:ascii="Segoe UI" w:hAnsi="Segoe UI" w:cs="Segoe UI"/>
      <w:sz w:val="18"/>
      <w:szCs w:val="18"/>
    </w:rPr>
  </w:style>
  <w:style w:type="character" w:styleId="Hyperlink">
    <w:name w:val="Hyperlink"/>
    <w:basedOn w:val="DefaultParagraphFont"/>
    <w:uiPriority w:val="99"/>
    <w:unhideWhenUsed/>
    <w:rsid w:val="002927EF"/>
    <w:rPr>
      <w:color w:val="0000FF"/>
      <w:u w:val="single"/>
    </w:rPr>
  </w:style>
  <w:style w:type="paragraph" w:styleId="Caption">
    <w:name w:val="caption"/>
    <w:basedOn w:val="Normal"/>
    <w:next w:val="NoSpacing"/>
    <w:uiPriority w:val="35"/>
    <w:unhideWhenUsed/>
    <w:qFormat/>
    <w:rsid w:val="00556BEB"/>
    <w:pPr>
      <w:spacing w:after="0" w:line="240" w:lineRule="auto"/>
      <w:ind w:left="706" w:right="1238"/>
    </w:pPr>
    <w:rPr>
      <w:rFonts w:ascii="Times New Roman" w:hAnsi="Times New Roman" w:cs="Times New Roman"/>
      <w:b/>
      <w:iCs/>
      <w:sz w:val="24"/>
      <w:szCs w:val="24"/>
    </w:rPr>
  </w:style>
  <w:style w:type="paragraph" w:styleId="NoSpacing">
    <w:name w:val="No Spacing"/>
    <w:link w:val="NoSpacingChar"/>
    <w:uiPriority w:val="1"/>
    <w:qFormat/>
    <w:rsid w:val="00556BEB"/>
    <w:pPr>
      <w:spacing w:after="0" w:line="240" w:lineRule="auto"/>
      <w:ind w:left="701" w:right="1241"/>
    </w:pPr>
    <w:rPr>
      <w:rFonts w:ascii="Times New Roman" w:hAnsi="Times New Roman" w:cs="Times New Roman"/>
    </w:rPr>
  </w:style>
  <w:style w:type="paragraph" w:styleId="TOCHeading">
    <w:name w:val="TOC Heading"/>
    <w:basedOn w:val="Heading1"/>
    <w:next w:val="Normal"/>
    <w:uiPriority w:val="39"/>
    <w:unhideWhenUsed/>
    <w:qFormat/>
    <w:rsid w:val="00DF769E"/>
    <w:pPr>
      <w:numPr>
        <w:numId w:val="0"/>
      </w:numPr>
      <w:spacing w:before="240" w:after="0" w:line="259" w:lineRule="auto"/>
      <w:outlineLvl w:val="9"/>
    </w:pPr>
    <w:rPr>
      <w:rFonts w:asciiTheme="majorHAnsi" w:hAnsiTheme="majorHAnsi" w:cstheme="majorBidi"/>
      <w:b w:val="0"/>
      <w:color w:val="2E74B5" w:themeColor="accent1" w:themeShade="BF"/>
    </w:rPr>
  </w:style>
  <w:style w:type="paragraph" w:styleId="TOC1">
    <w:name w:val="toc 1"/>
    <w:basedOn w:val="Normal"/>
    <w:next w:val="Normal"/>
    <w:autoRedefine/>
    <w:uiPriority w:val="39"/>
    <w:unhideWhenUsed/>
    <w:rsid w:val="00DF769E"/>
    <w:pPr>
      <w:spacing w:after="100"/>
    </w:pPr>
  </w:style>
  <w:style w:type="paragraph" w:styleId="TOC2">
    <w:name w:val="toc 2"/>
    <w:basedOn w:val="Normal"/>
    <w:next w:val="Normal"/>
    <w:autoRedefine/>
    <w:uiPriority w:val="39"/>
    <w:unhideWhenUsed/>
    <w:rsid w:val="00DF769E"/>
    <w:pPr>
      <w:spacing w:after="100"/>
      <w:ind w:left="220"/>
    </w:pPr>
  </w:style>
  <w:style w:type="character" w:customStyle="1" w:styleId="NoSpacingChar">
    <w:name w:val="No Spacing Char"/>
    <w:basedOn w:val="DefaultParagraphFont"/>
    <w:link w:val="NoSpacing"/>
    <w:uiPriority w:val="1"/>
    <w:rsid w:val="00897A1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213062">
      <w:bodyDiv w:val="1"/>
      <w:marLeft w:val="0"/>
      <w:marRight w:val="0"/>
      <w:marTop w:val="0"/>
      <w:marBottom w:val="0"/>
      <w:divBdr>
        <w:top w:val="none" w:sz="0" w:space="0" w:color="auto"/>
        <w:left w:val="none" w:sz="0" w:space="0" w:color="auto"/>
        <w:bottom w:val="none" w:sz="0" w:space="0" w:color="auto"/>
        <w:right w:val="none" w:sz="0" w:space="0" w:color="auto"/>
      </w:divBdr>
      <w:divsChild>
        <w:div w:id="924607190">
          <w:marLeft w:val="360"/>
          <w:marRight w:val="0"/>
          <w:marTop w:val="200"/>
          <w:marBottom w:val="0"/>
          <w:divBdr>
            <w:top w:val="none" w:sz="0" w:space="0" w:color="auto"/>
            <w:left w:val="none" w:sz="0" w:space="0" w:color="auto"/>
            <w:bottom w:val="none" w:sz="0" w:space="0" w:color="auto"/>
            <w:right w:val="none" w:sz="0" w:space="0" w:color="auto"/>
          </w:divBdr>
        </w:div>
        <w:div w:id="190727229">
          <w:marLeft w:val="360"/>
          <w:marRight w:val="0"/>
          <w:marTop w:val="200"/>
          <w:marBottom w:val="0"/>
          <w:divBdr>
            <w:top w:val="none" w:sz="0" w:space="0" w:color="auto"/>
            <w:left w:val="none" w:sz="0" w:space="0" w:color="auto"/>
            <w:bottom w:val="none" w:sz="0" w:space="0" w:color="auto"/>
            <w:right w:val="none" w:sz="0" w:space="0" w:color="auto"/>
          </w:divBdr>
        </w:div>
        <w:div w:id="1001811121">
          <w:marLeft w:val="360"/>
          <w:marRight w:val="0"/>
          <w:marTop w:val="200"/>
          <w:marBottom w:val="0"/>
          <w:divBdr>
            <w:top w:val="none" w:sz="0" w:space="0" w:color="auto"/>
            <w:left w:val="none" w:sz="0" w:space="0" w:color="auto"/>
            <w:bottom w:val="none" w:sz="0" w:space="0" w:color="auto"/>
            <w:right w:val="none" w:sz="0" w:space="0" w:color="auto"/>
          </w:divBdr>
        </w:div>
        <w:div w:id="789932622">
          <w:marLeft w:val="360"/>
          <w:marRight w:val="0"/>
          <w:marTop w:val="200"/>
          <w:marBottom w:val="0"/>
          <w:divBdr>
            <w:top w:val="none" w:sz="0" w:space="0" w:color="auto"/>
            <w:left w:val="none" w:sz="0" w:space="0" w:color="auto"/>
            <w:bottom w:val="none" w:sz="0" w:space="0" w:color="auto"/>
            <w:right w:val="none" w:sz="0" w:space="0" w:color="auto"/>
          </w:divBdr>
        </w:div>
        <w:div w:id="157842673">
          <w:marLeft w:val="360"/>
          <w:marRight w:val="0"/>
          <w:marTop w:val="200"/>
          <w:marBottom w:val="0"/>
          <w:divBdr>
            <w:top w:val="none" w:sz="0" w:space="0" w:color="auto"/>
            <w:left w:val="none" w:sz="0" w:space="0" w:color="auto"/>
            <w:bottom w:val="none" w:sz="0" w:space="0" w:color="auto"/>
            <w:right w:val="none" w:sz="0" w:space="0" w:color="auto"/>
          </w:divBdr>
        </w:div>
        <w:div w:id="1579368198">
          <w:marLeft w:val="1080"/>
          <w:marRight w:val="0"/>
          <w:marTop w:val="100"/>
          <w:marBottom w:val="0"/>
          <w:divBdr>
            <w:top w:val="none" w:sz="0" w:space="0" w:color="auto"/>
            <w:left w:val="none" w:sz="0" w:space="0" w:color="auto"/>
            <w:bottom w:val="none" w:sz="0" w:space="0" w:color="auto"/>
            <w:right w:val="none" w:sz="0" w:space="0" w:color="auto"/>
          </w:divBdr>
        </w:div>
        <w:div w:id="1106660421">
          <w:marLeft w:val="1080"/>
          <w:marRight w:val="0"/>
          <w:marTop w:val="100"/>
          <w:marBottom w:val="0"/>
          <w:divBdr>
            <w:top w:val="none" w:sz="0" w:space="0" w:color="auto"/>
            <w:left w:val="none" w:sz="0" w:space="0" w:color="auto"/>
            <w:bottom w:val="none" w:sz="0" w:space="0" w:color="auto"/>
            <w:right w:val="none" w:sz="0" w:space="0" w:color="auto"/>
          </w:divBdr>
        </w:div>
        <w:div w:id="273440513">
          <w:marLeft w:val="1080"/>
          <w:marRight w:val="0"/>
          <w:marTop w:val="100"/>
          <w:marBottom w:val="0"/>
          <w:divBdr>
            <w:top w:val="none" w:sz="0" w:space="0" w:color="auto"/>
            <w:left w:val="none" w:sz="0" w:space="0" w:color="auto"/>
            <w:bottom w:val="none" w:sz="0" w:space="0" w:color="auto"/>
            <w:right w:val="none" w:sz="0" w:space="0" w:color="auto"/>
          </w:divBdr>
        </w:div>
        <w:div w:id="1471747514">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39F58-3A41-4701-9921-A61AE2E8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2</TotalTime>
  <Pages>12</Pages>
  <Words>2795</Words>
  <Characters>1593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ngth and Conditioning Philosophy</dc:title>
  <dc:subject/>
  <dc:creator>By: JJ Hoffstein</dc:creator>
  <cp:keywords/>
  <dc:description/>
  <cp:lastModifiedBy>JJ Hoffstein</cp:lastModifiedBy>
  <cp:revision>40</cp:revision>
  <dcterms:created xsi:type="dcterms:W3CDTF">2020-03-17T21:32:00Z</dcterms:created>
  <dcterms:modified xsi:type="dcterms:W3CDTF">2020-12-19T22:21:00Z</dcterms:modified>
</cp:coreProperties>
</file>